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0612C" w14:textId="6DBAB1DA" w:rsidR="00A075F6" w:rsidRPr="00A075F6" w:rsidRDefault="00A075F6" w:rsidP="00A0581C">
      <w:pPr>
        <w:tabs>
          <w:tab w:val="left" w:pos="2835"/>
        </w:tabs>
        <w:ind w:right="423"/>
        <w:jc w:val="right"/>
        <w:rPr>
          <w:rFonts w:ascii="Verdana" w:hAnsi="Verdana"/>
          <w:lang w:val="mi-NZ"/>
        </w:rPr>
      </w:pPr>
      <w:r w:rsidRPr="00A075F6">
        <w:rPr>
          <w:rFonts w:ascii="Verdana" w:hAnsi="Verdana"/>
          <w:lang w:val="mi-NZ"/>
        </w:rPr>
        <w:t>Application date</w:t>
      </w:r>
      <w:r w:rsidR="00C16938">
        <w:rPr>
          <w:rFonts w:ascii="Verdana" w:hAnsi="Verdana"/>
          <w:lang w:val="mi-NZ"/>
        </w:rPr>
        <w:t xml:space="preserve">  </w:t>
      </w:r>
      <w:sdt>
        <w:sdtPr>
          <w:rPr>
            <w:rFonts w:ascii="Verdana" w:hAnsi="Verdana"/>
            <w:lang w:val="mi-NZ"/>
          </w:rPr>
          <w:id w:val="1990215224"/>
          <w:placeholder>
            <w:docPart w:val="9FB8338E30B14415A106161ACE7D6273"/>
          </w:placeholder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="00A0581C" w:rsidRPr="00A0581C">
            <w:rPr>
              <w:rStyle w:val="PlaceholderText"/>
              <w:color w:val="A6A6A6" w:themeColor="background1" w:themeShade="A6"/>
            </w:rPr>
            <w:t xml:space="preserve">       /         /           </w:t>
          </w:r>
        </w:sdtContent>
      </w:sdt>
    </w:p>
    <w:p w14:paraId="49224446" w14:textId="4EB261D9" w:rsidR="00690F5B" w:rsidRPr="00124A66" w:rsidRDefault="00124A66" w:rsidP="00A075F6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lang w:val="mi-NZ"/>
        </w:rPr>
      </w:pPr>
      <w:r>
        <w:rPr>
          <w:rFonts w:ascii="Verdana" w:hAnsi="Verdana"/>
          <w:sz w:val="28"/>
          <w:szCs w:val="28"/>
          <w:lang w:val="mi-NZ"/>
        </w:rPr>
        <w:t>Entity’s</w:t>
      </w:r>
      <w:r w:rsidR="00690F5B" w:rsidRPr="00690F5B">
        <w:rPr>
          <w:rFonts w:ascii="Verdana" w:hAnsi="Verdana"/>
          <w:sz w:val="28"/>
          <w:szCs w:val="28"/>
          <w:lang w:val="mi-NZ"/>
        </w:rPr>
        <w:t xml:space="preserve"> Details</w:t>
      </w:r>
      <w:r>
        <w:rPr>
          <w:rFonts w:ascii="Verdana" w:hAnsi="Verdana"/>
          <w:sz w:val="28"/>
          <w:szCs w:val="28"/>
          <w:lang w:val="mi-NZ"/>
        </w:rPr>
        <w:t xml:space="preserve"> </w:t>
      </w:r>
    </w:p>
    <w:p w14:paraId="05610DA0" w14:textId="00E84138" w:rsidR="00690F5B" w:rsidRPr="00690F5B" w:rsidRDefault="00A0581C" w:rsidP="00BE1428">
      <w:pPr>
        <w:tabs>
          <w:tab w:val="left" w:pos="3261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BB2724" wp14:editId="7A8B361E">
                <wp:simplePos x="0" y="0"/>
                <wp:positionH relativeFrom="column">
                  <wp:posOffset>2011680</wp:posOffset>
                </wp:positionH>
                <wp:positionV relativeFrom="paragraph">
                  <wp:posOffset>158115</wp:posOffset>
                </wp:positionV>
                <wp:extent cx="24479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578575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pt,12.45pt" to="351.1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" strokecolor="#7f7f7f [1612]" strokeweight=".5pt">
                <v:stroke joinstyle="miter"/>
              </v:line>
            </w:pict>
          </mc:Fallback>
        </mc:AlternateContent>
      </w:r>
      <w:r w:rsidR="00F21B57">
        <w:rPr>
          <w:rFonts w:ascii="Verdana" w:hAnsi="Verdana"/>
          <w:b/>
          <w:bCs/>
          <w:lang w:val="mi-NZ"/>
        </w:rPr>
        <w:t>Entity</w:t>
      </w:r>
      <w:r w:rsidR="00690F5B" w:rsidRPr="00690F5B">
        <w:rPr>
          <w:rFonts w:ascii="Verdana" w:hAnsi="Verdana"/>
          <w:b/>
          <w:bCs/>
          <w:lang w:val="mi-NZ"/>
        </w:rPr>
        <w:t xml:space="preserve"> name</w:t>
      </w:r>
      <w:r w:rsidR="005D18DF">
        <w:rPr>
          <w:rFonts w:ascii="Verdana" w:hAnsi="Verdana"/>
          <w:b/>
          <w:bCs/>
          <w:lang w:val="mi-NZ"/>
        </w:rPr>
        <w:t xml:space="preserve"> </w:t>
      </w:r>
      <w:r w:rsidR="005D18DF">
        <w:rPr>
          <w:rFonts w:ascii="Verdana" w:hAnsi="Verdana"/>
          <w:b/>
          <w:bCs/>
          <w:lang w:val="mi-NZ"/>
        </w:rPr>
        <w:tab/>
      </w:r>
      <w:sdt>
        <w:sdtPr>
          <w:rPr>
            <w:rFonts w:ascii="Verdana" w:hAnsi="Verdana"/>
            <w:b/>
            <w:bCs/>
            <w:lang w:val="mi-NZ"/>
          </w:rPr>
          <w:alias w:val="Parish Name"/>
          <w:tag w:val="Parish Name"/>
          <w:id w:val="1871650376"/>
          <w:placeholder>
            <w:docPart w:val="E90BA2993F644DFABE1BD5C2F667151D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</w:t>
          </w:r>
          <w:r w:rsidR="005D18DF" w:rsidRPr="002B6343">
            <w:rPr>
              <w:rStyle w:val="PlaceholderText"/>
              <w:color w:val="F2F2F2" w:themeColor="background1" w:themeShade="F2"/>
            </w:rPr>
            <w:t xml:space="preserve">nter </w:t>
          </w:r>
          <w:r w:rsidR="00CF31E8" w:rsidRPr="002B6343">
            <w:rPr>
              <w:rStyle w:val="PlaceholderText"/>
              <w:color w:val="F2F2F2" w:themeColor="background1" w:themeShade="F2"/>
            </w:rPr>
            <w:t>parish name</w:t>
          </w:r>
        </w:sdtContent>
      </w:sdt>
    </w:p>
    <w:p w14:paraId="0D5045B2" w14:textId="625CC21B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C28D17" wp14:editId="76A38751">
                <wp:simplePos x="0" y="0"/>
                <wp:positionH relativeFrom="column">
                  <wp:posOffset>2012315</wp:posOffset>
                </wp:positionH>
                <wp:positionV relativeFrom="paragraph">
                  <wp:posOffset>169545</wp:posOffset>
                </wp:positionV>
                <wp:extent cx="24479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B59C69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5pt,13.35pt" to="351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CErLZg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lang w:val="mi-NZ"/>
        </w:rPr>
        <w:t>Street address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Parish Street"/>
          <w:tag w:val="Parish Street"/>
          <w:id w:val="-1489623610"/>
          <w:placeholder>
            <w:docPart w:val="F555B1D9E054401D9926E2424872D2A5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</w:t>
          </w:r>
          <w:r w:rsidR="005D18DF" w:rsidRPr="002B6343">
            <w:rPr>
              <w:rStyle w:val="PlaceholderText"/>
              <w:color w:val="F2F2F2" w:themeColor="background1" w:themeShade="F2"/>
            </w:rPr>
            <w:t>nter</w:t>
          </w:r>
          <w:r w:rsidR="00CF31E8" w:rsidRPr="002B6343">
            <w:rPr>
              <w:rStyle w:val="PlaceholderText"/>
              <w:color w:val="F2F2F2" w:themeColor="background1" w:themeShade="F2"/>
            </w:rPr>
            <w:t xml:space="preserve"> parish street address</w:t>
          </w:r>
        </w:sdtContent>
      </w:sdt>
    </w:p>
    <w:p w14:paraId="6BE752BB" w14:textId="74CE54F6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8A96BB" wp14:editId="4A4FE8D1">
                <wp:simplePos x="0" y="0"/>
                <wp:positionH relativeFrom="column">
                  <wp:posOffset>2012315</wp:posOffset>
                </wp:positionH>
                <wp:positionV relativeFrom="paragraph">
                  <wp:posOffset>172085</wp:posOffset>
                </wp:positionV>
                <wp:extent cx="244792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C6D486" id="Straight Connector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5pt,13.55pt" to="351.2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AyfD3R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lang w:val="mi-NZ"/>
        </w:rPr>
        <w:t>Town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Parish Town"/>
          <w:id w:val="945430746"/>
          <w:placeholder>
            <w:docPart w:val="8CC45AD0A3BD4A8DAE2BBC8CECAC4FB1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</w:t>
          </w:r>
          <w:r w:rsidR="005D18DF" w:rsidRPr="002B6343">
            <w:rPr>
              <w:rStyle w:val="PlaceholderText"/>
              <w:color w:val="F2F2F2" w:themeColor="background1" w:themeShade="F2"/>
            </w:rPr>
            <w:t>nter</w:t>
          </w:r>
          <w:r w:rsidR="00CF31E8" w:rsidRPr="002B6343">
            <w:rPr>
              <w:rStyle w:val="PlaceholderText"/>
              <w:color w:val="F2F2F2" w:themeColor="background1" w:themeShade="F2"/>
            </w:rPr>
            <w:t xml:space="preserve"> parish town</w:t>
          </w:r>
        </w:sdtContent>
      </w:sdt>
    </w:p>
    <w:p w14:paraId="64B78B1C" w14:textId="047E1A94" w:rsidR="00690F5B" w:rsidRDefault="00690F5B" w:rsidP="00BE1428">
      <w:pPr>
        <w:pBdr>
          <w:bottom w:val="single" w:sz="4" w:space="1" w:color="auto"/>
        </w:pBdr>
        <w:tabs>
          <w:tab w:val="left" w:pos="3261"/>
        </w:tabs>
        <w:ind w:left="720"/>
        <w:rPr>
          <w:rFonts w:ascii="Verdana" w:hAnsi="Verdana"/>
          <w:lang w:val="mi-NZ"/>
        </w:rPr>
      </w:pPr>
    </w:p>
    <w:p w14:paraId="7A6BFA0E" w14:textId="4435FCB1" w:rsidR="00690F5B" w:rsidRDefault="00843370" w:rsidP="00BE1428">
      <w:pPr>
        <w:tabs>
          <w:tab w:val="left" w:pos="3261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C01B24" wp14:editId="297360A8">
                <wp:simplePos x="0" y="0"/>
                <wp:positionH relativeFrom="column">
                  <wp:posOffset>2009140</wp:posOffset>
                </wp:positionH>
                <wp:positionV relativeFrom="paragraph">
                  <wp:posOffset>179070</wp:posOffset>
                </wp:positionV>
                <wp:extent cx="24479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2C7C74" id="Straight Connector 9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pt,14.1pt" to="350.9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D3iKlF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b/>
          <w:bCs/>
          <w:lang w:val="mi-NZ"/>
        </w:rPr>
        <w:t>Contact name</w:t>
      </w:r>
      <w:r w:rsidR="005D18DF">
        <w:rPr>
          <w:rFonts w:ascii="Verdana" w:hAnsi="Verdana"/>
          <w:b/>
          <w:bCs/>
          <w:lang w:val="mi-NZ"/>
        </w:rPr>
        <w:tab/>
      </w:r>
      <w:sdt>
        <w:sdtPr>
          <w:rPr>
            <w:rFonts w:ascii="Verdana" w:hAnsi="Verdana"/>
            <w:b/>
            <w:bCs/>
            <w:lang w:val="mi-NZ"/>
          </w:rPr>
          <w:alias w:val="Contact"/>
          <w:tag w:val="Contact"/>
          <w:id w:val="1384140990"/>
          <w:placeholder>
            <w:docPart w:val="3F8FD13BD82C462BBD163AF2C8D29FEA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n</w:t>
          </w:r>
          <w:r w:rsidR="005D18DF" w:rsidRPr="002B6343">
            <w:rPr>
              <w:rStyle w:val="PlaceholderText"/>
              <w:color w:val="F2F2F2" w:themeColor="background1" w:themeShade="F2"/>
            </w:rPr>
            <w:t xml:space="preserve">ter </w:t>
          </w:r>
          <w:r w:rsidR="00CF31E8" w:rsidRPr="002B6343">
            <w:rPr>
              <w:rStyle w:val="PlaceholderText"/>
              <w:color w:val="F2F2F2" w:themeColor="background1" w:themeShade="F2"/>
            </w:rPr>
            <w:t>contact name</w:t>
          </w:r>
        </w:sdtContent>
      </w:sdt>
    </w:p>
    <w:p w14:paraId="541F99C3" w14:textId="3CE3E6E8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DADAD2" wp14:editId="1650810C">
                <wp:simplePos x="0" y="0"/>
                <wp:positionH relativeFrom="column">
                  <wp:posOffset>2009775</wp:posOffset>
                </wp:positionH>
                <wp:positionV relativeFrom="paragraph">
                  <wp:posOffset>190500</wp:posOffset>
                </wp:positionV>
                <wp:extent cx="244792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6CAD88" id="Straight Connector 10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5pt,15pt" to="351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 w:rsidR="00690F5B" w:rsidRPr="00690F5B">
        <w:rPr>
          <w:rFonts w:ascii="Verdana" w:hAnsi="Verdana"/>
          <w:lang w:val="mi-NZ"/>
        </w:rPr>
        <w:t>Contact</w:t>
      </w:r>
      <w:r w:rsidR="00690F5B">
        <w:rPr>
          <w:rFonts w:ascii="Verdana" w:hAnsi="Verdana"/>
          <w:lang w:val="mi-NZ"/>
        </w:rPr>
        <w:t xml:space="preserve"> phone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Contact Phone"/>
          <w:tag w:val="Contact Phone"/>
          <w:id w:val="1368805222"/>
          <w:placeholder>
            <w:docPart w:val="7C5D4AFA53824CE0BA5BC88340BE8E1F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</w:t>
          </w:r>
          <w:r w:rsidR="005D18DF" w:rsidRPr="002B6343">
            <w:rPr>
              <w:rStyle w:val="PlaceholderText"/>
              <w:color w:val="F2F2F2" w:themeColor="background1" w:themeShade="F2"/>
            </w:rPr>
            <w:t xml:space="preserve">nter </w:t>
          </w:r>
          <w:r w:rsidR="00CF31E8" w:rsidRPr="002B6343">
            <w:rPr>
              <w:rStyle w:val="PlaceholderText"/>
              <w:color w:val="F2F2F2" w:themeColor="background1" w:themeShade="F2"/>
            </w:rPr>
            <w:t>phone number</w:t>
          </w:r>
        </w:sdtContent>
      </w:sdt>
    </w:p>
    <w:p w14:paraId="5889EEE3" w14:textId="4280F9F9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36902D" wp14:editId="2A017E21">
                <wp:simplePos x="0" y="0"/>
                <wp:positionH relativeFrom="column">
                  <wp:posOffset>2009775</wp:posOffset>
                </wp:positionH>
                <wp:positionV relativeFrom="paragraph">
                  <wp:posOffset>193040</wp:posOffset>
                </wp:positionV>
                <wp:extent cx="24479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5C2380"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5pt,15.2pt" to="351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Amg2LG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lang w:val="mi-NZ"/>
        </w:rPr>
        <w:t>Mobile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Contact Mobile"/>
          <w:tag w:val="Contact Mobile"/>
          <w:id w:val="-1852639906"/>
          <w:placeholder>
            <w:docPart w:val="65FB5E38FC914E3299DED0C883262D5D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nter mobile number</w:t>
          </w:r>
        </w:sdtContent>
      </w:sdt>
    </w:p>
    <w:p w14:paraId="44B4FB3B" w14:textId="1B3D707F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DE330FE" wp14:editId="75FDF088">
                <wp:simplePos x="0" y="0"/>
                <wp:positionH relativeFrom="column">
                  <wp:posOffset>2012315</wp:posOffset>
                </wp:positionH>
                <wp:positionV relativeFrom="paragraph">
                  <wp:posOffset>200660</wp:posOffset>
                </wp:positionV>
                <wp:extent cx="24479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CDBAC4" id="Straight Connector 15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5pt,15.8pt" to="351.2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lang w:val="mi-NZ"/>
        </w:rPr>
        <w:t>Email address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Contact email"/>
          <w:tag w:val="Contact email"/>
          <w:id w:val="344987346"/>
          <w:placeholder>
            <w:docPart w:val="F7E97247D9D540C3B6716F4151C3D28E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nter email address</w:t>
          </w:r>
        </w:sdtContent>
      </w:sdt>
    </w:p>
    <w:p w14:paraId="3723AA11" w14:textId="5130AC76" w:rsidR="00690F5B" w:rsidRDefault="00690F5B" w:rsidP="00BE1428">
      <w:pPr>
        <w:pBdr>
          <w:bottom w:val="single" w:sz="4" w:space="1" w:color="auto"/>
        </w:pBdr>
        <w:tabs>
          <w:tab w:val="left" w:pos="3261"/>
        </w:tabs>
        <w:ind w:left="720"/>
        <w:rPr>
          <w:rFonts w:ascii="Verdana" w:hAnsi="Verdana"/>
          <w:lang w:val="mi-NZ"/>
        </w:rPr>
      </w:pPr>
    </w:p>
    <w:p w14:paraId="4E6DCCEC" w14:textId="2A1E8AC9" w:rsidR="00BE1428" w:rsidRDefault="00843370" w:rsidP="00843370">
      <w:pPr>
        <w:tabs>
          <w:tab w:val="left" w:pos="3261"/>
          <w:tab w:val="right" w:pos="9498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CFD6D0" wp14:editId="58C4E162">
                <wp:simplePos x="0" y="0"/>
                <wp:positionH relativeFrom="column">
                  <wp:posOffset>2009775</wp:posOffset>
                </wp:positionH>
                <wp:positionV relativeFrom="paragraph">
                  <wp:posOffset>466725</wp:posOffset>
                </wp:positionV>
                <wp:extent cx="24479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91C97C" id="Straight Connector 1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5pt,36.75pt" to="351pt,3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CxXHE4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6BABD2" wp14:editId="14074565">
                <wp:simplePos x="0" y="0"/>
                <wp:positionH relativeFrom="column">
                  <wp:posOffset>2009140</wp:posOffset>
                </wp:positionH>
                <wp:positionV relativeFrom="paragraph">
                  <wp:posOffset>161925</wp:posOffset>
                </wp:positionV>
                <wp:extent cx="24479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E96D8C" id="Straight Connector 1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pt,12.75pt" to="350.9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2ACD6F" wp14:editId="2E5D9FB6">
                <wp:simplePos x="0" y="0"/>
                <wp:positionH relativeFrom="column">
                  <wp:posOffset>2009775</wp:posOffset>
                </wp:positionH>
                <wp:positionV relativeFrom="paragraph">
                  <wp:posOffset>762000</wp:posOffset>
                </wp:positionV>
                <wp:extent cx="244792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D22C13" id="Straight Connector 14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5pt,60pt" to="351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Clm9YT3QAAAAs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BE1428" w:rsidRPr="00BE1428">
        <w:rPr>
          <w:rFonts w:ascii="Verdana" w:hAnsi="Verdana"/>
          <w:b/>
          <w:bCs/>
          <w:lang w:val="mi-NZ"/>
        </w:rPr>
        <w:t>Property name</w:t>
      </w:r>
      <w:r w:rsidR="00BE1428" w:rsidRPr="00BE1428">
        <w:rPr>
          <w:rFonts w:ascii="Verdana" w:hAnsi="Verdana"/>
          <w:b/>
          <w:bCs/>
          <w:lang w:val="mi-NZ"/>
        </w:rPr>
        <w:tab/>
      </w:r>
      <w:sdt>
        <w:sdtPr>
          <w:rPr>
            <w:rFonts w:ascii="Verdana" w:hAnsi="Verdana"/>
            <w:lang w:val="mi-NZ"/>
          </w:rPr>
          <w:alias w:val="Property Name"/>
          <w:tag w:val="Property Name"/>
          <w:id w:val="75092699"/>
          <w:placeholder>
            <w:docPart w:val="6C0C2A2C71164E0A8480E7A68C8678E0"/>
          </w:placeholder>
          <w:showingPlcHdr/>
          <w:text/>
        </w:sdtPr>
        <w:sdtEndPr/>
        <w:sdtContent>
          <w:r w:rsidR="00BE1428" w:rsidRPr="002B6343">
            <w:rPr>
              <w:rStyle w:val="PlaceholderText"/>
              <w:color w:val="F2F2F2" w:themeColor="background1" w:themeShade="F2"/>
            </w:rPr>
            <w:t>Enter property name if applicable</w:t>
          </w:r>
        </w:sdtContent>
      </w:sdt>
      <w:r w:rsidR="00BE1428">
        <w:rPr>
          <w:rFonts w:ascii="Verdana" w:hAnsi="Verdana"/>
          <w:lang w:val="mi-NZ"/>
        </w:rPr>
        <w:t xml:space="preserve"> </w:t>
      </w:r>
      <w:r>
        <w:rPr>
          <w:rFonts w:ascii="Verdana" w:hAnsi="Verdana"/>
          <w:lang w:val="mi-NZ"/>
        </w:rPr>
        <w:tab/>
      </w:r>
      <w:r w:rsidR="00BE1428">
        <w:rPr>
          <w:rFonts w:ascii="Verdana" w:hAnsi="Verdana"/>
          <w:lang w:val="mi-NZ"/>
        </w:rPr>
        <w:t>(if applicable)</w:t>
      </w:r>
    </w:p>
    <w:p w14:paraId="2D5A7DFD" w14:textId="3DEBB7A3" w:rsidR="00690F5B" w:rsidRPr="00BE1428" w:rsidRDefault="00690F5B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 w:rsidRPr="00BE1428">
        <w:rPr>
          <w:rFonts w:ascii="Verdana" w:hAnsi="Verdana"/>
          <w:lang w:val="mi-NZ"/>
        </w:rPr>
        <w:t>Type of Property</w:t>
      </w:r>
      <w:r w:rsidR="005D18DF" w:rsidRPr="00BE1428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Property type"/>
          <w:tag w:val="Property type"/>
          <w:id w:val="-111291312"/>
          <w:placeholder>
            <w:docPart w:val="0ECCEE457DCC4A4FA17208E7C639F09D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.g. Church, Hall, Parsonage, Housing, Commercial etc</w:t>
          </w:r>
        </w:sdtContent>
      </w:sdt>
    </w:p>
    <w:p w14:paraId="13A5AD8C" w14:textId="2E11561F" w:rsidR="00690F5B" w:rsidRDefault="00CF31E8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 w:rsidRPr="00BE1428">
        <w:rPr>
          <w:rFonts w:ascii="Verdana" w:hAnsi="Verdana"/>
          <w:lang w:val="mi-NZ"/>
        </w:rPr>
        <w:t>S</w:t>
      </w:r>
      <w:r w:rsidR="00690F5B" w:rsidRPr="00BE1428">
        <w:rPr>
          <w:rFonts w:ascii="Verdana" w:hAnsi="Verdana"/>
          <w:lang w:val="mi-NZ"/>
        </w:rPr>
        <w:t>treet ad</w:t>
      </w:r>
      <w:r w:rsidR="00690F5B">
        <w:rPr>
          <w:rFonts w:ascii="Verdana" w:hAnsi="Verdana"/>
          <w:lang w:val="mi-NZ"/>
        </w:rPr>
        <w:t>dress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Property Street"/>
          <w:tag w:val="Property Street"/>
          <w:id w:val="127980979"/>
          <w:placeholder>
            <w:docPart w:val="93ED1053DC2A461F988A7A1CC1AF10B2"/>
          </w:placeholder>
          <w:showingPlcHdr/>
          <w:text/>
        </w:sdtPr>
        <w:sdtEndPr/>
        <w:sdtContent>
          <w:r w:rsidRPr="002B6343">
            <w:rPr>
              <w:rStyle w:val="PlaceholderText"/>
              <w:color w:val="F2F2F2" w:themeColor="background1" w:themeShade="F2"/>
            </w:rPr>
            <w:t>Enter property street address</w:t>
          </w:r>
        </w:sdtContent>
      </w:sdt>
    </w:p>
    <w:p w14:paraId="058BFB84" w14:textId="54248755" w:rsidR="00690F5B" w:rsidRDefault="00843370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058B14" wp14:editId="0388B392">
                <wp:simplePos x="0" y="0"/>
                <wp:positionH relativeFrom="column">
                  <wp:posOffset>2012315</wp:posOffset>
                </wp:positionH>
                <wp:positionV relativeFrom="paragraph">
                  <wp:posOffset>172720</wp:posOffset>
                </wp:positionV>
                <wp:extent cx="24479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830BC" id="Straight Connector 16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5pt,13.6pt" to="351.2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 w:rsidR="00690F5B">
        <w:rPr>
          <w:rFonts w:ascii="Verdana" w:hAnsi="Verdana"/>
          <w:lang w:val="mi-NZ"/>
        </w:rPr>
        <w:t>Town</w:t>
      </w:r>
      <w:r w:rsidR="005D18DF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Property Town"/>
          <w:tag w:val="Property Town"/>
          <w:id w:val="31471199"/>
          <w:placeholder>
            <w:docPart w:val="B183B98535074AD1AC95EC3F944AFC93"/>
          </w:placeholder>
          <w:showingPlcHdr/>
          <w:text/>
        </w:sdtPr>
        <w:sdtEndPr/>
        <w:sdtContent>
          <w:r w:rsidR="00CF31E8" w:rsidRPr="002B6343">
            <w:rPr>
              <w:rStyle w:val="PlaceholderText"/>
              <w:color w:val="F2F2F2" w:themeColor="background1" w:themeShade="F2"/>
            </w:rPr>
            <w:t>Enter property town</w:t>
          </w:r>
        </w:sdtContent>
      </w:sdt>
    </w:p>
    <w:p w14:paraId="038C423B" w14:textId="1AFC17AA" w:rsidR="00690F5B" w:rsidRDefault="00690F5B" w:rsidP="00BE1428">
      <w:pPr>
        <w:tabs>
          <w:tab w:val="left" w:pos="3261"/>
        </w:tabs>
        <w:ind w:left="720"/>
        <w:rPr>
          <w:rFonts w:ascii="Verdana" w:hAnsi="Verdana"/>
          <w:lang w:val="mi-NZ"/>
        </w:rPr>
      </w:pPr>
    </w:p>
    <w:p w14:paraId="38E589FB" w14:textId="3F6809A1" w:rsidR="00690F5B" w:rsidRDefault="00690F5B" w:rsidP="00C95878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sz w:val="28"/>
          <w:szCs w:val="28"/>
          <w:lang w:val="mi-NZ"/>
        </w:rPr>
      </w:pPr>
      <w:r w:rsidRPr="00690F5B">
        <w:rPr>
          <w:rFonts w:ascii="Verdana" w:hAnsi="Verdana"/>
          <w:sz w:val="28"/>
          <w:szCs w:val="28"/>
          <w:lang w:val="mi-NZ"/>
        </w:rPr>
        <w:t>Project Details</w:t>
      </w:r>
    </w:p>
    <w:p w14:paraId="53EE754D" w14:textId="6CC1A716" w:rsidR="00690F5B" w:rsidRDefault="00843370" w:rsidP="00CF31E8">
      <w:pPr>
        <w:tabs>
          <w:tab w:val="left" w:pos="2835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148FB1" wp14:editId="4C0FFF6B">
                <wp:simplePos x="0" y="0"/>
                <wp:positionH relativeFrom="column">
                  <wp:posOffset>412115</wp:posOffset>
                </wp:positionH>
                <wp:positionV relativeFrom="paragraph">
                  <wp:posOffset>269240</wp:posOffset>
                </wp:positionV>
                <wp:extent cx="6057900" cy="249555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249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FC54FA" id="Rectangle 17" o:spid="_x0000_s1026" style="position:absolute;margin-left:32.45pt;margin-top:21.2pt;width:477pt;height:196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" filled="f" strokecolor="#a5a5a5 [2092]" strokeweight="1pt"/>
            </w:pict>
          </mc:Fallback>
        </mc:AlternateContent>
      </w:r>
      <w:r w:rsidR="00690F5B" w:rsidRPr="00690F5B">
        <w:rPr>
          <w:rFonts w:ascii="Verdana" w:hAnsi="Verdana"/>
          <w:lang w:val="mi-NZ"/>
        </w:rPr>
        <w:t xml:space="preserve">Please include </w:t>
      </w:r>
      <w:r w:rsidR="00690F5B">
        <w:rPr>
          <w:rFonts w:ascii="Verdana" w:hAnsi="Verdana"/>
          <w:lang w:val="mi-NZ"/>
        </w:rPr>
        <w:t>the reason this project responds to climate change</w:t>
      </w:r>
    </w:p>
    <w:sdt>
      <w:sdtPr>
        <w:rPr>
          <w:rFonts w:ascii="Verdana" w:hAnsi="Verdana"/>
          <w:lang w:val="mi-NZ"/>
        </w:rPr>
        <w:alias w:val="Project details"/>
        <w:tag w:val="Project details"/>
        <w:id w:val="1471323280"/>
        <w:placeholder>
          <w:docPart w:val="62895A2509F940D190DC134ECFC46938"/>
        </w:placeholder>
        <w:showingPlcHdr/>
        <w:text w:multiLine="1"/>
      </w:sdtPr>
      <w:sdtEndPr/>
      <w:sdtContent>
        <w:p w14:paraId="4A26F22F" w14:textId="3E1A04C1" w:rsidR="00690F5B" w:rsidRDefault="00C95878" w:rsidP="00CF31E8">
          <w:pPr>
            <w:tabs>
              <w:tab w:val="left" w:pos="2835"/>
            </w:tabs>
            <w:ind w:left="720"/>
            <w:rPr>
              <w:rFonts w:ascii="Verdana" w:hAnsi="Verdana"/>
              <w:lang w:val="mi-NZ"/>
            </w:rPr>
          </w:pPr>
          <w:r w:rsidRPr="002B6343">
            <w:rPr>
              <w:rStyle w:val="PlaceholderText"/>
              <w:color w:val="F2F2F2" w:themeColor="background1" w:themeShade="F2"/>
            </w:rPr>
            <w:t>Please say how this project response to climate change.</w:t>
          </w:r>
        </w:p>
      </w:sdtContent>
    </w:sdt>
    <w:p w14:paraId="39BB0CD0" w14:textId="3F9C33F3" w:rsidR="00C95878" w:rsidRDefault="00C95878">
      <w:pPr>
        <w:rPr>
          <w:rFonts w:ascii="Verdana" w:hAnsi="Verdana"/>
          <w:sz w:val="28"/>
          <w:szCs w:val="28"/>
          <w:lang w:val="mi-NZ"/>
        </w:rPr>
      </w:pPr>
      <w:r>
        <w:rPr>
          <w:rFonts w:ascii="Verdana" w:hAnsi="Verdana"/>
          <w:sz w:val="28"/>
          <w:szCs w:val="28"/>
          <w:lang w:val="mi-NZ"/>
        </w:rPr>
        <w:br w:type="page"/>
      </w:r>
    </w:p>
    <w:p w14:paraId="6B29A811" w14:textId="53A79118" w:rsidR="00690F5B" w:rsidRDefault="00690F5B" w:rsidP="00C95878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sz w:val="28"/>
          <w:szCs w:val="28"/>
          <w:lang w:val="mi-NZ"/>
        </w:rPr>
      </w:pPr>
      <w:r>
        <w:rPr>
          <w:rFonts w:ascii="Verdana" w:hAnsi="Verdana"/>
          <w:sz w:val="28"/>
          <w:szCs w:val="28"/>
          <w:lang w:val="mi-NZ"/>
        </w:rPr>
        <w:lastRenderedPageBreak/>
        <w:t>Cost</w:t>
      </w:r>
    </w:p>
    <w:p w14:paraId="698AC6BD" w14:textId="0AEB95E4" w:rsidR="00690F5B" w:rsidRDefault="00690F5B" w:rsidP="00A0581C">
      <w:pPr>
        <w:tabs>
          <w:tab w:val="left" w:pos="2835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Include all professional fees, local authority, demolition (where appropriate), other fees and GST.</w:t>
      </w:r>
    </w:p>
    <w:p w14:paraId="191371AB" w14:textId="1351EFB9" w:rsidR="00690F5B" w:rsidRPr="005D18DF" w:rsidRDefault="00843370" w:rsidP="009852D3">
      <w:pPr>
        <w:tabs>
          <w:tab w:val="left" w:pos="3686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403123" wp14:editId="54B51D8B">
                <wp:simplePos x="0" y="0"/>
                <wp:positionH relativeFrom="column">
                  <wp:posOffset>2431415</wp:posOffset>
                </wp:positionH>
                <wp:positionV relativeFrom="paragraph">
                  <wp:posOffset>190500</wp:posOffset>
                </wp:positionV>
                <wp:extent cx="1590675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AF344C" id="Straight Connector 18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1.45pt,15pt" to="316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r w:rsidR="00690F5B" w:rsidRPr="005D18DF">
        <w:rPr>
          <w:rFonts w:ascii="Verdana" w:hAnsi="Verdana"/>
          <w:b/>
          <w:bCs/>
          <w:lang w:val="mi-NZ"/>
        </w:rPr>
        <w:t>Total cost incl. GST</w:t>
      </w:r>
      <w:r w:rsidR="005D18DF">
        <w:rPr>
          <w:rFonts w:ascii="Verdana" w:hAnsi="Verdana"/>
          <w:b/>
          <w:bCs/>
          <w:lang w:val="mi-NZ"/>
        </w:rPr>
        <w:tab/>
      </w:r>
      <w:r w:rsidR="00C95878">
        <w:rPr>
          <w:rFonts w:ascii="Verdana" w:hAnsi="Verdana"/>
          <w:b/>
          <w:bCs/>
          <w:lang w:val="mi-NZ"/>
        </w:rPr>
        <w:t>$</w:t>
      </w:r>
      <w:sdt>
        <w:sdtPr>
          <w:rPr>
            <w:rFonts w:ascii="Verdana" w:hAnsi="Verdana"/>
            <w:b/>
            <w:bCs/>
            <w:lang w:val="mi-NZ"/>
          </w:rPr>
          <w:alias w:val="Total Cost  inc GST"/>
          <w:tag w:val="Total Cost  inc GST"/>
          <w:id w:val="350310839"/>
          <w:placeholder>
            <w:docPart w:val="70772107E874472393292AC0318A1993"/>
          </w:placeholder>
          <w:showingPlcHdr/>
          <w:text/>
        </w:sdtPr>
        <w:sdtEndPr/>
        <w:sdtContent>
          <w:r w:rsidR="00C95878" w:rsidRPr="002B6343">
            <w:rPr>
              <w:rStyle w:val="PlaceholderText"/>
              <w:color w:val="F2F2F2" w:themeColor="background1" w:themeShade="F2"/>
            </w:rPr>
            <w:t>Enter total cost incl. GST</w:t>
          </w:r>
        </w:sdtContent>
      </w:sdt>
    </w:p>
    <w:p w14:paraId="2BC3BF82" w14:textId="159BC143" w:rsidR="00690F5B" w:rsidRDefault="00690F5B" w:rsidP="009852D3">
      <w:pPr>
        <w:tabs>
          <w:tab w:val="left" w:pos="3686"/>
        </w:tabs>
        <w:ind w:left="720"/>
        <w:rPr>
          <w:rFonts w:ascii="Verdana" w:hAnsi="Verdana"/>
          <w:lang w:val="mi-NZ"/>
        </w:rPr>
      </w:pPr>
    </w:p>
    <w:p w14:paraId="01F68EB9" w14:textId="7B1B24B2" w:rsidR="005D18DF" w:rsidRPr="008B520D" w:rsidRDefault="005D18DF" w:rsidP="009852D3">
      <w:pPr>
        <w:pBdr>
          <w:top w:val="single" w:sz="4" w:space="1" w:color="auto"/>
        </w:pBdr>
        <w:tabs>
          <w:tab w:val="left" w:pos="3686"/>
        </w:tabs>
        <w:rPr>
          <w:rFonts w:ascii="Verdana" w:hAnsi="Verdana"/>
          <w:lang w:val="mi-NZ"/>
        </w:rPr>
      </w:pPr>
      <w:r w:rsidRPr="005D18DF">
        <w:rPr>
          <w:rFonts w:ascii="Verdana" w:hAnsi="Verdana"/>
          <w:sz w:val="28"/>
          <w:szCs w:val="28"/>
          <w:lang w:val="mi-NZ"/>
        </w:rPr>
        <w:t>Quotes</w:t>
      </w:r>
      <w:r w:rsidR="008B520D">
        <w:rPr>
          <w:rFonts w:ascii="Verdana" w:hAnsi="Verdana"/>
          <w:sz w:val="28"/>
          <w:szCs w:val="28"/>
          <w:lang w:val="mi-NZ"/>
        </w:rPr>
        <w:t xml:space="preserve"> </w:t>
      </w:r>
      <w:r w:rsidR="008B520D">
        <w:rPr>
          <w:rFonts w:ascii="Verdana" w:hAnsi="Verdana"/>
          <w:lang w:val="mi-NZ"/>
        </w:rPr>
        <w:t>(incl. GST)</w:t>
      </w:r>
      <w:r w:rsidR="00843370" w:rsidRPr="00843370">
        <w:rPr>
          <w:rFonts w:ascii="Verdana" w:hAnsi="Verdana"/>
          <w:b/>
          <w:bCs/>
          <w:noProof/>
          <w:lang w:val="mi-NZ"/>
        </w:rPr>
        <w:t xml:space="preserve"> </w:t>
      </w:r>
    </w:p>
    <w:p w14:paraId="4F8C25FA" w14:textId="7F7D7829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81AA933" wp14:editId="32A71F17">
                <wp:simplePos x="0" y="0"/>
                <wp:positionH relativeFrom="column">
                  <wp:posOffset>440690</wp:posOffset>
                </wp:positionH>
                <wp:positionV relativeFrom="paragraph">
                  <wp:posOffset>182245</wp:posOffset>
                </wp:positionV>
                <wp:extent cx="5362575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DE30CB" id="Straight Connector 19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7pt,14.35pt" to="456.9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M+WBKLdAAAACA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1356548205"/>
          <w:placeholder>
            <w:docPart w:val="ECFDE1BD36074034A5B3CA208B1A78C5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-1012147572"/>
          <w:placeholder>
            <w:docPart w:val="ECFDE1BD36074034A5B3CA208B1A78C5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</w:t>
          </w:r>
        </w:sdtContent>
      </w:sdt>
    </w:p>
    <w:p w14:paraId="7C5D3B3B" w14:textId="3B955F76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E8E694" wp14:editId="0984EFED">
                <wp:simplePos x="0" y="0"/>
                <wp:positionH relativeFrom="column">
                  <wp:posOffset>440690</wp:posOffset>
                </wp:positionH>
                <wp:positionV relativeFrom="paragraph">
                  <wp:posOffset>175260</wp:posOffset>
                </wp:positionV>
                <wp:extent cx="536257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F1E9EE" id="Straight Connector 20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7pt,13.8pt" to="456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-1419868484"/>
          <w:placeholder>
            <w:docPart w:val="B624E98461AE48D1AB4DC8628B756224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2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981040245"/>
          <w:placeholder>
            <w:docPart w:val="B624E98461AE48D1AB4DC8628B756224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2</w:t>
          </w:r>
        </w:sdtContent>
      </w:sdt>
    </w:p>
    <w:p w14:paraId="4D6BC097" w14:textId="70623A03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A3BDA4E" wp14:editId="4BF51596">
                <wp:simplePos x="0" y="0"/>
                <wp:positionH relativeFrom="column">
                  <wp:posOffset>438150</wp:posOffset>
                </wp:positionH>
                <wp:positionV relativeFrom="paragraph">
                  <wp:posOffset>165735</wp:posOffset>
                </wp:positionV>
                <wp:extent cx="536257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B720DC" id="Straight Connector 21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5pt,13.05pt" to="456.7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40023808"/>
          <w:placeholder>
            <w:docPart w:val="258895989DF2449B85FC9A7C301EF1C8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3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-545918049"/>
          <w:placeholder>
            <w:docPart w:val="258895989DF2449B85FC9A7C301EF1C8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3</w:t>
          </w:r>
        </w:sdtContent>
      </w:sdt>
    </w:p>
    <w:p w14:paraId="65737BB0" w14:textId="37097BB2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EF5501" wp14:editId="144A0811">
                <wp:simplePos x="0" y="0"/>
                <wp:positionH relativeFrom="column">
                  <wp:posOffset>438150</wp:posOffset>
                </wp:positionH>
                <wp:positionV relativeFrom="paragraph">
                  <wp:posOffset>158750</wp:posOffset>
                </wp:positionV>
                <wp:extent cx="536257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F7D618" id="Straight Connector 22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5pt,12.5pt" to="456.7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NmIvTvdAAAACA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-1200630673"/>
          <w:placeholder>
            <w:docPart w:val="18B1520662EC4910845064A4E2787CC1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4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544642519"/>
          <w:placeholder>
            <w:docPart w:val="18B1520662EC4910845064A4E2787CC1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4</w:t>
          </w:r>
        </w:sdtContent>
      </w:sdt>
    </w:p>
    <w:p w14:paraId="5D591EE6" w14:textId="1E20E357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DA570E" wp14:editId="77242F37">
                <wp:simplePos x="0" y="0"/>
                <wp:positionH relativeFrom="column">
                  <wp:posOffset>438150</wp:posOffset>
                </wp:positionH>
                <wp:positionV relativeFrom="paragraph">
                  <wp:posOffset>168275</wp:posOffset>
                </wp:positionV>
                <wp:extent cx="536257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EDA7EE" id="Straight Connector 23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5pt,13.25pt" to="456.7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-2066945879"/>
          <w:placeholder>
            <w:docPart w:val="7062891A132643CDB5B01EC6F1E48983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5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657813449"/>
          <w:placeholder>
            <w:docPart w:val="07669885E9F242518D68D9BAF58EB66B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 xml:space="preserve">Enter amount of quote </w:t>
          </w:r>
          <w:r w:rsidRPr="002B6343">
            <w:rPr>
              <w:rStyle w:val="PlaceholderText"/>
              <w:color w:val="F2F2F2" w:themeColor="background1" w:themeShade="F2"/>
            </w:rPr>
            <w:t>5</w:t>
          </w:r>
        </w:sdtContent>
      </w:sdt>
    </w:p>
    <w:p w14:paraId="6CA87402" w14:textId="754CB4E5" w:rsidR="00843370" w:rsidRPr="00690F5B" w:rsidRDefault="00843370" w:rsidP="00843370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B1E8E42" wp14:editId="42345647">
                <wp:simplePos x="0" y="0"/>
                <wp:positionH relativeFrom="column">
                  <wp:posOffset>435610</wp:posOffset>
                </wp:positionH>
                <wp:positionV relativeFrom="paragraph">
                  <wp:posOffset>1340485</wp:posOffset>
                </wp:positionV>
                <wp:extent cx="536257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4980EE" id="Straight Connector 30" o:spid="_x0000_s1026" style="position:absolute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3pt,105.55pt" to="456.55pt,1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ArxApvdAAAACg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5E884A" wp14:editId="6CDEC106">
                <wp:simplePos x="0" y="0"/>
                <wp:positionH relativeFrom="column">
                  <wp:posOffset>435610</wp:posOffset>
                </wp:positionH>
                <wp:positionV relativeFrom="paragraph">
                  <wp:posOffset>1037590</wp:posOffset>
                </wp:positionV>
                <wp:extent cx="5362575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46C5AA" id="Straight Connector 29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3pt,81.7pt" to="456.55pt,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JcZaAndAAAACg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7DF4A90" wp14:editId="389FFE36">
                <wp:simplePos x="0" y="0"/>
                <wp:positionH relativeFrom="column">
                  <wp:posOffset>438150</wp:posOffset>
                </wp:positionH>
                <wp:positionV relativeFrom="paragraph">
                  <wp:posOffset>182245</wp:posOffset>
                </wp:positionV>
                <wp:extent cx="536257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5623B7" id="Straight Connector 26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5pt,14.35pt" to="456.7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IjKZ6ndAAAACA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A2EA77" wp14:editId="6CE84158">
                <wp:simplePos x="0" y="0"/>
                <wp:positionH relativeFrom="column">
                  <wp:posOffset>438150</wp:posOffset>
                </wp:positionH>
                <wp:positionV relativeFrom="paragraph">
                  <wp:posOffset>467995</wp:posOffset>
                </wp:positionV>
                <wp:extent cx="5362575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C76274" id="Straight Connector 27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5pt,36.85pt" to="456.75pt,3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E087820" wp14:editId="251FC41B">
                <wp:simplePos x="0" y="0"/>
                <wp:positionH relativeFrom="column">
                  <wp:posOffset>435610</wp:posOffset>
                </wp:positionH>
                <wp:positionV relativeFrom="paragraph">
                  <wp:posOffset>751840</wp:posOffset>
                </wp:positionV>
                <wp:extent cx="5362575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B8BE45" id="Straight Connector 28" o:spid="_x0000_s1026" style="position:absolute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3pt,59.2pt" to="456.55pt,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FjKuprdAAAACg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-1302003873"/>
          <w:placeholder>
            <w:docPart w:val="B1836067D1FA45D2AA4378862A3D1799"/>
          </w:placeholder>
          <w:showingPlcHdr/>
          <w:text/>
        </w:sdtPr>
        <w:sdtEndPr/>
        <w:sdtContent>
          <w:r w:rsidRPr="002B6343">
            <w:rPr>
              <w:rStyle w:val="PlaceholderText"/>
              <w:color w:val="F2F2F2" w:themeColor="background1" w:themeShade="F2"/>
            </w:rPr>
            <w:t>Enter name of quote 6</w:t>
          </w:r>
        </w:sdtContent>
      </w:sdt>
      <w:r>
        <w:rPr>
          <w:rFonts w:ascii="Verdana" w:hAnsi="Verdana"/>
          <w:lang w:val="mi-NZ"/>
        </w:rPr>
        <w:tab/>
        <w:t>$</w:t>
      </w:r>
      <w:sdt>
        <w:sdtPr>
          <w:rPr>
            <w:rFonts w:ascii="Verdana" w:hAnsi="Verdana"/>
            <w:lang w:val="mi-NZ"/>
          </w:rPr>
          <w:id w:val="1079795002"/>
          <w:placeholder>
            <w:docPart w:val="023407E34DC44C3CA18602D8B2FC7063"/>
          </w:placeholder>
          <w:showingPlcHdr/>
          <w:text/>
        </w:sdtPr>
        <w:sdtEndPr/>
        <w:sdtContent>
          <w:r w:rsidRPr="002B6343">
            <w:rPr>
              <w:rStyle w:val="PlaceholderText"/>
              <w:color w:val="F2F2F2" w:themeColor="background1" w:themeShade="F2"/>
            </w:rPr>
            <w:t>Enter amount of quote 6</w:t>
          </w:r>
        </w:sdtContent>
      </w:sdt>
    </w:p>
    <w:p w14:paraId="3C39A85C" w14:textId="2B0175DE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385090299"/>
          <w:placeholder>
            <w:docPart w:val="7C5E132677EE4C59BE3B414DE00C16AB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7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-1765528101"/>
          <w:placeholder>
            <w:docPart w:val="7C5E132677EE4C59BE3B414DE00C16AB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7</w:t>
          </w:r>
        </w:sdtContent>
      </w:sdt>
    </w:p>
    <w:p w14:paraId="0F15A97B" w14:textId="5075AA13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521974239"/>
          <w:placeholder>
            <w:docPart w:val="B53B80D5563845909D1F75CBC2E19ED2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8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635682596"/>
          <w:placeholder>
            <w:docPart w:val="B53B80D5563845909D1F75CBC2E19ED2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8</w:t>
          </w:r>
        </w:sdtContent>
      </w:sdt>
    </w:p>
    <w:p w14:paraId="01F349C7" w14:textId="6AE040F7" w:rsidR="005D18DF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601869096"/>
          <w:placeholder>
            <w:docPart w:val="ED13BA95A8EB4C0DB4D01A27E1000BF9"/>
          </w:placeholder>
          <w:showingPlcHdr/>
          <w:text/>
        </w:sdtPr>
        <w:sdtEndPr/>
        <w:sdtContent>
          <w:r w:rsidR="00C95878" w:rsidRPr="002B6343">
            <w:rPr>
              <w:rStyle w:val="PlaceholderText"/>
              <w:color w:val="F2F2F2" w:themeColor="background1" w:themeShade="F2"/>
            </w:rPr>
            <w:t xml:space="preserve">Enter name of quote </w:t>
          </w:r>
          <w:r w:rsidR="008B520D" w:rsidRPr="002B6343">
            <w:rPr>
              <w:rStyle w:val="PlaceholderText"/>
              <w:color w:val="F2F2F2" w:themeColor="background1" w:themeShade="F2"/>
            </w:rPr>
            <w:t>9</w:t>
          </w:r>
        </w:sdtContent>
      </w:sdt>
      <w:r w:rsidR="005D18DF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2114243865"/>
          <w:placeholder>
            <w:docPart w:val="8F1AE985B88F4A2CB2D91BEFAD7E3B1C"/>
          </w:placeholder>
          <w:showingPlcHdr/>
          <w:text/>
        </w:sdtPr>
        <w:sdtEndPr/>
        <w:sdtContent>
          <w:r w:rsidR="00C95878" w:rsidRPr="002B6343">
            <w:rPr>
              <w:rStyle w:val="PlaceholderText"/>
              <w:color w:val="F2F2F2" w:themeColor="background1" w:themeShade="F2"/>
            </w:rPr>
            <w:t xml:space="preserve">Enter amount of quote </w:t>
          </w:r>
          <w:r w:rsidR="008B520D" w:rsidRPr="002B6343">
            <w:rPr>
              <w:rStyle w:val="PlaceholderText"/>
              <w:color w:val="F2F2F2" w:themeColor="background1" w:themeShade="F2"/>
            </w:rPr>
            <w:t>9</w:t>
          </w:r>
        </w:sdtContent>
      </w:sdt>
    </w:p>
    <w:p w14:paraId="4A68B4E9" w14:textId="29083CEB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1138692739"/>
          <w:placeholder>
            <w:docPart w:val="3288A99CFD9D4A00B2B9414F1227A2E9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0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2108775583"/>
          <w:placeholder>
            <w:docPart w:val="3288A99CFD9D4A00B2B9414F1227A2E9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0</w:t>
          </w:r>
        </w:sdtContent>
      </w:sdt>
    </w:p>
    <w:p w14:paraId="4D2ACB67" w14:textId="259A827F" w:rsidR="008B520D" w:rsidRPr="00690F5B" w:rsidRDefault="00843370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3C44DD" wp14:editId="78D3D10F">
                <wp:simplePos x="0" y="0"/>
                <wp:positionH relativeFrom="column">
                  <wp:posOffset>464185</wp:posOffset>
                </wp:positionH>
                <wp:positionV relativeFrom="paragraph">
                  <wp:posOffset>1046480</wp:posOffset>
                </wp:positionV>
                <wp:extent cx="5362575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FD364D" id="Straight Connector 34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55pt,82.4pt" to="458.8pt,8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G1aMiDdAAAACg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43CC536" wp14:editId="67350A2A">
                <wp:simplePos x="0" y="0"/>
                <wp:positionH relativeFrom="column">
                  <wp:posOffset>466725</wp:posOffset>
                </wp:positionH>
                <wp:positionV relativeFrom="paragraph">
                  <wp:posOffset>476885</wp:posOffset>
                </wp:positionV>
                <wp:extent cx="5362575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8A710F" id="Straight Connector 32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75pt,37.55pt" to="459pt,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521A59" wp14:editId="33C6A858">
                <wp:simplePos x="0" y="0"/>
                <wp:positionH relativeFrom="column">
                  <wp:posOffset>466725</wp:posOffset>
                </wp:positionH>
                <wp:positionV relativeFrom="paragraph">
                  <wp:posOffset>191135</wp:posOffset>
                </wp:positionV>
                <wp:extent cx="5362575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660B41" id="Straight Connector 31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75pt,15.05pt" to="459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5800406" wp14:editId="599E94FE">
                <wp:simplePos x="0" y="0"/>
                <wp:positionH relativeFrom="column">
                  <wp:posOffset>464185</wp:posOffset>
                </wp:positionH>
                <wp:positionV relativeFrom="paragraph">
                  <wp:posOffset>760730</wp:posOffset>
                </wp:positionV>
                <wp:extent cx="5362575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B9E0AD" id="Straight Connector 33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55pt,59.9pt" to="458.8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2CFB3AE" wp14:editId="378DE533">
                <wp:simplePos x="0" y="0"/>
                <wp:positionH relativeFrom="column">
                  <wp:posOffset>464185</wp:posOffset>
                </wp:positionH>
                <wp:positionV relativeFrom="paragraph">
                  <wp:posOffset>1349375</wp:posOffset>
                </wp:positionV>
                <wp:extent cx="5362575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9F4185" id="Straight Connector 35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.55pt,106.25pt" to="458.8pt,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rFonts w:ascii="Verdana" w:hAnsi="Verdana"/>
            <w:lang w:val="mi-NZ"/>
          </w:rPr>
          <w:id w:val="1399707711"/>
          <w:placeholder>
            <w:docPart w:val="4D0E0C53F2BE48B3B57C7E4930D2172E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1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1668368245"/>
          <w:placeholder>
            <w:docPart w:val="4D0E0C53F2BE48B3B57C7E4930D2172E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1</w:t>
          </w:r>
        </w:sdtContent>
      </w:sdt>
    </w:p>
    <w:p w14:paraId="17021B14" w14:textId="0D3608E4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558767566"/>
          <w:placeholder>
            <w:docPart w:val="2BB2EA65578A4E12A5E511F2D839232D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2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-2048128310"/>
          <w:placeholder>
            <w:docPart w:val="2BB2EA65578A4E12A5E511F2D839232D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2</w:t>
          </w:r>
        </w:sdtContent>
      </w:sdt>
    </w:p>
    <w:p w14:paraId="064F0C54" w14:textId="1B03442D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257333977"/>
          <w:placeholder>
            <w:docPart w:val="B7EE170EFE4442AA85E1F99A3C50C16A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3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-566263253"/>
          <w:placeholder>
            <w:docPart w:val="B7EE170EFE4442AA85E1F99A3C50C16A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3</w:t>
          </w:r>
        </w:sdtContent>
      </w:sdt>
    </w:p>
    <w:p w14:paraId="46A075F6" w14:textId="76C5D0C6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559296590"/>
          <w:placeholder>
            <w:docPart w:val="364E2BE6122441739F3EB929D5B753AB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4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1586101419"/>
          <w:placeholder>
            <w:docPart w:val="364E2BE6122441739F3EB929D5B753AB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4</w:t>
          </w:r>
        </w:sdtContent>
      </w:sdt>
    </w:p>
    <w:p w14:paraId="453D3C43" w14:textId="6EC01944" w:rsidR="008B520D" w:rsidRPr="00690F5B" w:rsidRDefault="00BD7A04" w:rsidP="00A0581C">
      <w:pPr>
        <w:tabs>
          <w:tab w:val="left" w:pos="6804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638928547"/>
          <w:placeholder>
            <w:docPart w:val="0AF4D4AB7A3545FDB67DFB257392A656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name of quote 15</w:t>
          </w:r>
        </w:sdtContent>
      </w:sdt>
      <w:r w:rsidR="008B520D">
        <w:rPr>
          <w:rFonts w:ascii="Verdana" w:hAnsi="Verdana"/>
          <w:lang w:val="mi-NZ"/>
        </w:rPr>
        <w:tab/>
      </w:r>
      <w:r w:rsidR="009852D3">
        <w:rPr>
          <w:rFonts w:ascii="Verdana" w:hAnsi="Verdana"/>
          <w:lang w:val="mi-NZ"/>
        </w:rPr>
        <w:t>$</w:t>
      </w:r>
      <w:sdt>
        <w:sdtPr>
          <w:rPr>
            <w:rFonts w:ascii="Verdana" w:hAnsi="Verdana"/>
            <w:lang w:val="mi-NZ"/>
          </w:rPr>
          <w:id w:val="1079182041"/>
          <w:placeholder>
            <w:docPart w:val="0AF4D4AB7A3545FDB67DFB257392A656"/>
          </w:placeholder>
          <w:showingPlcHdr/>
          <w:text/>
        </w:sdtPr>
        <w:sdtEndPr/>
        <w:sdtContent>
          <w:r w:rsidR="002D127D" w:rsidRPr="002B6343">
            <w:rPr>
              <w:rStyle w:val="PlaceholderText"/>
              <w:color w:val="F2F2F2" w:themeColor="background1" w:themeShade="F2"/>
            </w:rPr>
            <w:t>Enter name of quote 15</w:t>
          </w:r>
        </w:sdtContent>
      </w:sdt>
    </w:p>
    <w:p w14:paraId="52DDE117" w14:textId="77777777" w:rsidR="008B520D" w:rsidRDefault="008B520D" w:rsidP="009852D3">
      <w:pPr>
        <w:tabs>
          <w:tab w:val="left" w:pos="3686"/>
        </w:tabs>
        <w:ind w:left="720"/>
        <w:rPr>
          <w:rFonts w:ascii="Verdana" w:hAnsi="Verdana"/>
          <w:lang w:val="mi-NZ"/>
        </w:rPr>
      </w:pPr>
    </w:p>
    <w:p w14:paraId="25111ACE" w14:textId="203DC4BC" w:rsidR="008B520D" w:rsidRPr="008B520D" w:rsidRDefault="008B520D" w:rsidP="009852D3">
      <w:pPr>
        <w:pBdr>
          <w:top w:val="single" w:sz="4" w:space="1" w:color="auto"/>
        </w:pBdr>
        <w:tabs>
          <w:tab w:val="left" w:pos="3686"/>
        </w:tabs>
        <w:rPr>
          <w:rFonts w:ascii="Verdana" w:hAnsi="Verdana"/>
          <w:lang w:val="mi-NZ"/>
        </w:rPr>
      </w:pPr>
      <w:r>
        <w:rPr>
          <w:rFonts w:ascii="Verdana" w:hAnsi="Verdana"/>
          <w:sz w:val="28"/>
          <w:szCs w:val="28"/>
          <w:lang w:val="mi-NZ"/>
        </w:rPr>
        <w:t xml:space="preserve">Funding </w:t>
      </w:r>
      <w:r>
        <w:rPr>
          <w:rFonts w:ascii="Verdana" w:hAnsi="Verdana"/>
          <w:lang w:val="mi-NZ"/>
        </w:rPr>
        <w:t>(excl. GST)</w:t>
      </w:r>
    </w:p>
    <w:p w14:paraId="15A06F03" w14:textId="26CE8074" w:rsidR="008B520D" w:rsidRDefault="00843370" w:rsidP="009852D3">
      <w:pPr>
        <w:tabs>
          <w:tab w:val="left" w:pos="3686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BACDF02" wp14:editId="5C9B547C">
                <wp:simplePos x="0" y="0"/>
                <wp:positionH relativeFrom="column">
                  <wp:posOffset>2428875</wp:posOffset>
                </wp:positionH>
                <wp:positionV relativeFrom="paragraph">
                  <wp:posOffset>210185</wp:posOffset>
                </wp:positionV>
                <wp:extent cx="1590675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766CB9" id="Straight Connector 36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1.25pt,16.55pt" to="316.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r w:rsidR="008B520D">
        <w:rPr>
          <w:rFonts w:ascii="Verdana" w:hAnsi="Verdana"/>
          <w:b/>
          <w:bCs/>
          <w:lang w:val="mi-NZ"/>
        </w:rPr>
        <w:t>Total cost of project</w:t>
      </w:r>
      <w:r w:rsidR="008B520D">
        <w:rPr>
          <w:rFonts w:ascii="Verdana" w:hAnsi="Verdana"/>
          <w:b/>
          <w:bCs/>
          <w:lang w:val="mi-NZ"/>
        </w:rPr>
        <w:tab/>
      </w:r>
      <w:r w:rsidR="009852D3">
        <w:rPr>
          <w:rFonts w:ascii="Verdana" w:hAnsi="Verdana"/>
          <w:b/>
          <w:bCs/>
          <w:lang w:val="mi-NZ"/>
        </w:rPr>
        <w:t>$</w:t>
      </w:r>
      <w:sdt>
        <w:sdtPr>
          <w:rPr>
            <w:rFonts w:ascii="Verdana" w:hAnsi="Verdana"/>
            <w:b/>
            <w:bCs/>
            <w:lang w:val="mi-NZ"/>
          </w:rPr>
          <w:alias w:val="Total cost excl GST"/>
          <w:id w:val="-1498650404"/>
          <w:placeholder>
            <w:docPart w:val="22907DE4679C4CBB92B314F5683B11AF"/>
          </w:placeholder>
          <w:showingPlcHdr/>
          <w:text/>
        </w:sdtPr>
        <w:sdtEndPr/>
        <w:sdtContent>
          <w:r w:rsidR="008B520D" w:rsidRPr="002B6343">
            <w:rPr>
              <w:rStyle w:val="PlaceholderText"/>
              <w:color w:val="F2F2F2" w:themeColor="background1" w:themeShade="F2"/>
            </w:rPr>
            <w:t>Enter total cost excl. GST</w:t>
          </w:r>
        </w:sdtContent>
      </w:sdt>
    </w:p>
    <w:p w14:paraId="70C50FAE" w14:textId="4623AF4D" w:rsidR="008B520D" w:rsidRDefault="00843370" w:rsidP="009852D3">
      <w:pPr>
        <w:tabs>
          <w:tab w:val="left" w:pos="3686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0CEAD58" wp14:editId="0BFFE61A">
                <wp:simplePos x="0" y="0"/>
                <wp:positionH relativeFrom="column">
                  <wp:posOffset>2440940</wp:posOffset>
                </wp:positionH>
                <wp:positionV relativeFrom="paragraph">
                  <wp:posOffset>169545</wp:posOffset>
                </wp:positionV>
                <wp:extent cx="1590675" cy="0"/>
                <wp:effectExtent l="0" t="0" r="0" b="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D346EB" id="Straight Connector 37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2.2pt,13.35pt" to="317.4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 w:rsidR="008B520D">
        <w:rPr>
          <w:rFonts w:ascii="Verdana" w:hAnsi="Verdana"/>
          <w:b/>
          <w:bCs/>
          <w:lang w:val="mi-NZ"/>
        </w:rPr>
        <w:t>Total funding from</w:t>
      </w:r>
      <w:r w:rsidR="008B520D">
        <w:rPr>
          <w:rFonts w:ascii="Verdana" w:hAnsi="Verdana"/>
          <w:b/>
          <w:bCs/>
          <w:lang w:val="mi-NZ"/>
        </w:rPr>
        <w:tab/>
      </w:r>
      <w:r w:rsidR="009852D3">
        <w:rPr>
          <w:rFonts w:ascii="Verdana" w:hAnsi="Verdana"/>
          <w:b/>
          <w:bCs/>
          <w:lang w:val="mi-NZ"/>
        </w:rPr>
        <w:t>$</w:t>
      </w:r>
      <w:sdt>
        <w:sdtPr>
          <w:rPr>
            <w:rFonts w:ascii="Verdana" w:hAnsi="Verdana"/>
            <w:b/>
            <w:bCs/>
            <w:lang w:val="mi-NZ"/>
          </w:rPr>
          <w:id w:val="951980403"/>
          <w:placeholder>
            <w:docPart w:val="7C97528AE0D8492787535DA301D84DA0"/>
          </w:placeholder>
          <w:showingPlcHdr/>
          <w:text/>
        </w:sdtPr>
        <w:sdtEndPr/>
        <w:sdtContent>
          <w:r w:rsidR="00A075F6" w:rsidRPr="002B6343">
            <w:rPr>
              <w:rStyle w:val="PlaceholderText"/>
              <w:color w:val="F2F2F2" w:themeColor="background1" w:themeShade="F2"/>
            </w:rPr>
            <w:t>Enter total funding from other sources</w:t>
          </w:r>
        </w:sdtContent>
      </w:sdt>
      <w:r w:rsidR="008B520D">
        <w:rPr>
          <w:rFonts w:ascii="Verdana" w:hAnsi="Verdana"/>
          <w:b/>
          <w:bCs/>
          <w:lang w:val="mi-NZ"/>
        </w:rPr>
        <w:br/>
        <w:t>other sources</w:t>
      </w:r>
    </w:p>
    <w:p w14:paraId="5F04277A" w14:textId="7BD9300A" w:rsidR="009852D3" w:rsidRPr="009852D3" w:rsidRDefault="002B6343" w:rsidP="00C16938">
      <w:pPr>
        <w:pStyle w:val="ListParagraph"/>
        <w:numPr>
          <w:ilvl w:val="0"/>
          <w:numId w:val="1"/>
        </w:numPr>
        <w:tabs>
          <w:tab w:val="left" w:pos="4536"/>
        </w:tabs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29A2337" wp14:editId="7B560117">
                <wp:simplePos x="0" y="0"/>
                <wp:positionH relativeFrom="column">
                  <wp:posOffset>907415</wp:posOffset>
                </wp:positionH>
                <wp:positionV relativeFrom="paragraph">
                  <wp:posOffset>179070</wp:posOffset>
                </wp:positionV>
                <wp:extent cx="3924300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7A38AA" id="Straight Connector 40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1.45pt,14.1pt" to="380.4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color w:val="F2F2F2" w:themeColor="background1" w:themeShade="F2"/>
          </w:rPr>
          <w:id w:val="-2027399974"/>
          <w:placeholder>
            <w:docPart w:val="DefaultPlaceholder_-1854013440"/>
          </w:placeholder>
          <w:text/>
        </w:sdtPr>
        <w:sdtEndPr/>
        <w:sdtContent>
          <w:r w:rsidR="00A075F6" w:rsidRPr="002B6343">
            <w:rPr>
              <w:color w:val="F2F2F2" w:themeColor="background1" w:themeShade="F2"/>
            </w:rPr>
            <w:t>Name first source</w:t>
          </w:r>
        </w:sdtContent>
      </w:sdt>
      <w:r w:rsidR="009852D3">
        <w:rPr>
          <w:rFonts w:ascii="Verdana" w:hAnsi="Verdana"/>
          <w:lang w:val="mi-NZ"/>
        </w:rPr>
        <w:tab/>
        <w:t>$</w:t>
      </w:r>
      <w:sdt>
        <w:sdtPr>
          <w:rPr>
            <w:rFonts w:ascii="Verdana" w:hAnsi="Verdana"/>
            <w:lang w:val="mi-NZ"/>
          </w:rPr>
          <w:id w:val="1379663476"/>
          <w:placeholder>
            <w:docPart w:val="BE8D6445DBA44AE69DD57F0DDD5B39CF"/>
          </w:placeholder>
          <w:showingPlcHdr/>
          <w:text/>
        </w:sdtPr>
        <w:sdtEndPr/>
        <w:sdtContent>
          <w:r w:rsidR="00A075F6" w:rsidRPr="002B6343">
            <w:rPr>
              <w:rStyle w:val="PlaceholderText"/>
              <w:color w:val="F2F2F2" w:themeColor="background1" w:themeShade="F2"/>
            </w:rPr>
            <w:t>Enter amount from first source</w:t>
          </w:r>
        </w:sdtContent>
      </w:sdt>
    </w:p>
    <w:p w14:paraId="6F0DB21F" w14:textId="5614E9B1" w:rsidR="009852D3" w:rsidRDefault="002B6343" w:rsidP="00C16938">
      <w:pPr>
        <w:pStyle w:val="ListParagraph"/>
        <w:numPr>
          <w:ilvl w:val="0"/>
          <w:numId w:val="1"/>
        </w:numPr>
        <w:tabs>
          <w:tab w:val="left" w:pos="4536"/>
        </w:tabs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EF8C1CF" wp14:editId="14FDAB0B">
                <wp:simplePos x="0" y="0"/>
                <wp:positionH relativeFrom="column">
                  <wp:posOffset>897890</wp:posOffset>
                </wp:positionH>
                <wp:positionV relativeFrom="paragraph">
                  <wp:posOffset>207010</wp:posOffset>
                </wp:positionV>
                <wp:extent cx="3924300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3F86B0" id="Straight Connector 41" o:spid="_x0000_s1026" style="position:absolute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0.7pt,16.3pt" to="379.7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sdt>
        <w:sdtPr>
          <w:rPr>
            <w:color w:val="F2F2F2" w:themeColor="background1" w:themeShade="F2"/>
          </w:rPr>
          <w:id w:val="-55471137"/>
          <w:placeholder>
            <w:docPart w:val="DefaultPlaceholder_-1854013440"/>
          </w:placeholder>
          <w:text/>
        </w:sdtPr>
        <w:sdtEndPr/>
        <w:sdtContent>
          <w:r w:rsidR="00A075F6" w:rsidRPr="002B6343">
            <w:rPr>
              <w:color w:val="F2F2F2" w:themeColor="background1" w:themeShade="F2"/>
            </w:rPr>
            <w:t>Name second source</w:t>
          </w:r>
        </w:sdtContent>
      </w:sdt>
      <w:r w:rsidR="009852D3">
        <w:rPr>
          <w:rFonts w:ascii="Verdana" w:hAnsi="Verdana"/>
          <w:lang w:val="mi-NZ"/>
        </w:rPr>
        <w:tab/>
        <w:t>$</w:t>
      </w:r>
      <w:sdt>
        <w:sdtPr>
          <w:rPr>
            <w:rFonts w:ascii="Verdana" w:hAnsi="Verdana"/>
            <w:lang w:val="mi-NZ"/>
          </w:rPr>
          <w:id w:val="1806734479"/>
          <w:placeholder>
            <w:docPart w:val="0B921A4204C04D1AA749BED6A838284E"/>
          </w:placeholder>
          <w:showingPlcHdr/>
          <w:text/>
        </w:sdtPr>
        <w:sdtEndPr/>
        <w:sdtContent>
          <w:r w:rsidR="00A075F6" w:rsidRPr="002B6343">
            <w:rPr>
              <w:rStyle w:val="PlaceholderText"/>
              <w:color w:val="F2F2F2" w:themeColor="background1" w:themeShade="F2"/>
            </w:rPr>
            <w:t>Enter amount from second source</w:t>
          </w:r>
        </w:sdtContent>
      </w:sdt>
    </w:p>
    <w:p w14:paraId="2FBE1344" w14:textId="0821D5BC" w:rsidR="009852D3" w:rsidRDefault="00843370" w:rsidP="009852D3">
      <w:pPr>
        <w:tabs>
          <w:tab w:val="left" w:pos="3686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3FA221" wp14:editId="1FDE38BE">
                <wp:simplePos x="0" y="0"/>
                <wp:positionH relativeFrom="column">
                  <wp:posOffset>2431415</wp:posOffset>
                </wp:positionH>
                <wp:positionV relativeFrom="paragraph">
                  <wp:posOffset>180340</wp:posOffset>
                </wp:positionV>
                <wp:extent cx="1590675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558367" id="Straight Connector 38" o:spid="_x0000_s1026" style="position:absolute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1.45pt,14.2pt" to="316.7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 w:rsidR="00F21B57">
        <w:rPr>
          <w:rFonts w:ascii="Verdana" w:hAnsi="Verdana"/>
          <w:b/>
          <w:bCs/>
          <w:lang w:val="mi-NZ"/>
        </w:rPr>
        <w:t>Entity’s self-</w:t>
      </w:r>
      <w:r w:rsidR="009852D3">
        <w:rPr>
          <w:rFonts w:ascii="Verdana" w:hAnsi="Verdana"/>
          <w:b/>
          <w:bCs/>
          <w:lang w:val="mi-NZ"/>
        </w:rPr>
        <w:t>funding</w:t>
      </w:r>
      <w:r w:rsidR="009852D3">
        <w:rPr>
          <w:rFonts w:ascii="Verdana" w:hAnsi="Verdana"/>
          <w:b/>
          <w:bCs/>
          <w:lang w:val="mi-NZ"/>
        </w:rPr>
        <w:tab/>
        <w:t>$</w:t>
      </w:r>
      <w:sdt>
        <w:sdtPr>
          <w:rPr>
            <w:rFonts w:ascii="Verdana" w:hAnsi="Verdana"/>
            <w:b/>
            <w:bCs/>
            <w:lang w:val="mi-NZ"/>
          </w:rPr>
          <w:id w:val="894619795"/>
          <w:placeholder>
            <w:docPart w:val="107E699A81D84BC69D97084B82F1F6E3"/>
          </w:placeholder>
          <w:showingPlcHdr/>
          <w:text/>
        </w:sdtPr>
        <w:sdtEndPr/>
        <w:sdtContent>
          <w:r w:rsidR="00A075F6" w:rsidRPr="002B6343">
            <w:rPr>
              <w:rStyle w:val="PlaceholderText"/>
              <w:color w:val="F2F2F2" w:themeColor="background1" w:themeShade="F2"/>
            </w:rPr>
            <w:t>Parish funding</w:t>
          </w:r>
        </w:sdtContent>
      </w:sdt>
    </w:p>
    <w:p w14:paraId="7BFA9E58" w14:textId="42F0CA73" w:rsidR="009852D3" w:rsidRPr="009852D3" w:rsidRDefault="00843370" w:rsidP="009852D3">
      <w:pPr>
        <w:tabs>
          <w:tab w:val="left" w:pos="3686"/>
        </w:tabs>
        <w:ind w:left="720"/>
        <w:rPr>
          <w:rFonts w:ascii="Verdana" w:hAnsi="Verdana"/>
          <w:b/>
          <w:bCs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1FC7D4F" wp14:editId="56395425">
                <wp:simplePos x="0" y="0"/>
                <wp:positionH relativeFrom="column">
                  <wp:posOffset>2431415</wp:posOffset>
                </wp:positionH>
                <wp:positionV relativeFrom="paragraph">
                  <wp:posOffset>182880</wp:posOffset>
                </wp:positionV>
                <wp:extent cx="1590675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E86535" id="Straight Connector 39" o:spid="_x0000_s1026" style="position:absolute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1.45pt,14.4pt" to="316.7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 w:rsidR="009852D3">
        <w:rPr>
          <w:rFonts w:ascii="Verdana" w:hAnsi="Verdana"/>
          <w:b/>
          <w:bCs/>
          <w:lang w:val="mi-NZ"/>
        </w:rPr>
        <w:t>Grant sought</w:t>
      </w:r>
      <w:r w:rsidR="009852D3">
        <w:rPr>
          <w:rFonts w:ascii="Verdana" w:hAnsi="Verdana"/>
          <w:b/>
          <w:bCs/>
          <w:lang w:val="mi-NZ"/>
        </w:rPr>
        <w:tab/>
        <w:t>$</w:t>
      </w:r>
      <w:sdt>
        <w:sdtPr>
          <w:rPr>
            <w:rFonts w:ascii="Verdana" w:hAnsi="Verdana"/>
            <w:b/>
            <w:bCs/>
            <w:lang w:val="mi-NZ"/>
          </w:rPr>
          <w:id w:val="-363598800"/>
          <w:placeholder>
            <w:docPart w:val="0840A944BF8F407F9C773DC5BA17245F"/>
          </w:placeholder>
          <w:showingPlcHdr/>
          <w:text/>
        </w:sdtPr>
        <w:sdtEndPr/>
        <w:sdtContent>
          <w:r w:rsidR="00A075F6" w:rsidRPr="002B6343">
            <w:rPr>
              <w:rStyle w:val="PlaceholderText"/>
              <w:color w:val="F2F2F2" w:themeColor="background1" w:themeShade="F2"/>
            </w:rPr>
            <w:t>Amount of grant being sought</w:t>
          </w:r>
        </w:sdtContent>
      </w:sdt>
    </w:p>
    <w:p w14:paraId="060C5399" w14:textId="074FA0F7" w:rsidR="008B520D" w:rsidRDefault="008B520D" w:rsidP="00CF31E8">
      <w:pPr>
        <w:tabs>
          <w:tab w:val="left" w:pos="2835"/>
        </w:tabs>
        <w:rPr>
          <w:rFonts w:ascii="Verdana" w:hAnsi="Verdana"/>
          <w:lang w:val="mi-NZ"/>
        </w:rPr>
      </w:pPr>
    </w:p>
    <w:p w14:paraId="05DBF0BF" w14:textId="2B38F19A" w:rsidR="00F77F46" w:rsidRDefault="00F77F46">
      <w:pPr>
        <w:rPr>
          <w:rFonts w:ascii="Verdana" w:hAnsi="Verdana"/>
          <w:sz w:val="28"/>
          <w:szCs w:val="28"/>
          <w:lang w:val="mi-NZ"/>
        </w:rPr>
      </w:pPr>
      <w:r>
        <w:rPr>
          <w:rFonts w:ascii="Verdana" w:hAnsi="Verdana"/>
          <w:sz w:val="28"/>
          <w:szCs w:val="28"/>
          <w:lang w:val="mi-NZ"/>
        </w:rPr>
        <w:br w:type="page"/>
      </w:r>
    </w:p>
    <w:p w14:paraId="4A45322F" w14:textId="5050E738" w:rsidR="009852D3" w:rsidRPr="009852D3" w:rsidRDefault="009852D3" w:rsidP="009852D3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sz w:val="28"/>
          <w:szCs w:val="28"/>
          <w:lang w:val="mi-NZ"/>
        </w:rPr>
      </w:pPr>
      <w:r w:rsidRPr="009852D3">
        <w:rPr>
          <w:rFonts w:ascii="Verdana" w:hAnsi="Verdana"/>
          <w:sz w:val="28"/>
          <w:szCs w:val="28"/>
          <w:lang w:val="mi-NZ"/>
        </w:rPr>
        <w:lastRenderedPageBreak/>
        <w:t>Union Parish</w:t>
      </w:r>
      <w:r w:rsidR="00F21B57">
        <w:rPr>
          <w:rFonts w:ascii="Verdana" w:hAnsi="Verdana"/>
          <w:sz w:val="28"/>
          <w:szCs w:val="28"/>
          <w:lang w:val="mi-NZ"/>
        </w:rPr>
        <w:t>es</w:t>
      </w:r>
    </w:p>
    <w:p w14:paraId="715E9CE7" w14:textId="4BAF3326" w:rsidR="009852D3" w:rsidRDefault="002B6343" w:rsidP="00F77F46">
      <w:pPr>
        <w:tabs>
          <w:tab w:val="left" w:pos="2835"/>
          <w:tab w:val="left" w:pos="5670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B5D155A" wp14:editId="314B0BFC">
                <wp:simplePos x="0" y="0"/>
                <wp:positionH relativeFrom="column">
                  <wp:posOffset>1797050</wp:posOffset>
                </wp:positionH>
                <wp:positionV relativeFrom="paragraph">
                  <wp:posOffset>179705</wp:posOffset>
                </wp:positionV>
                <wp:extent cx="392430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10D1DA" id="Straight Connector 42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1.5pt,14.15pt" to="450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" strokecolor="#7f7f7f [1612]" strokeweight=".5pt">
                <v:stroke joinstyle="miter"/>
              </v:line>
            </w:pict>
          </mc:Fallback>
        </mc:AlternateContent>
      </w:r>
      <w:r w:rsidR="009852D3">
        <w:rPr>
          <w:rFonts w:ascii="Verdana" w:hAnsi="Verdana"/>
          <w:lang w:val="mi-NZ"/>
        </w:rPr>
        <w:t>Denomination</w:t>
      </w:r>
      <w:r w:rsidR="009852D3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Denomination 1"/>
          <w:tag w:val="Denomination 1"/>
          <w:id w:val="-2032800679"/>
          <w:placeholder>
            <w:docPart w:val="B8BAEC090DEC404E8C0FEBD2DB739743"/>
          </w:placeholder>
          <w:showingPlcHdr/>
          <w:dropDownList>
            <w:listItem w:displayText="Methodist Church of New Zealand" w:value="Methodist Church of New Zealand"/>
            <w:listItem w:displayText="Anglican Church" w:value="Anglican Church"/>
            <w:listItem w:displayText="Presbyterian Church" w:value="Presbyterian Church"/>
            <w:listItem w:displayText="Christian Churches" w:value="Christian Churches"/>
          </w:dropDownList>
        </w:sdtPr>
        <w:sdtEndPr/>
        <w:sdtContent>
          <w:r w:rsidR="009852D3" w:rsidRPr="002B6343">
            <w:rPr>
              <w:rStyle w:val="PlaceholderText"/>
              <w:color w:val="F2F2F2" w:themeColor="background1" w:themeShade="F2"/>
            </w:rPr>
            <w:t>Choose a denomination</w:t>
          </w:r>
        </w:sdtContent>
      </w:sdt>
      <w:r w:rsidR="009852D3">
        <w:rPr>
          <w:rFonts w:ascii="Verdana" w:hAnsi="Verdana"/>
          <w:lang w:val="mi-NZ"/>
        </w:rPr>
        <w:tab/>
        <w:t>%</w:t>
      </w:r>
      <w:sdt>
        <w:sdtPr>
          <w:rPr>
            <w:rFonts w:ascii="Verdana" w:hAnsi="Verdana"/>
            <w:lang w:val="mi-NZ"/>
          </w:rPr>
          <w:id w:val="-424646861"/>
          <w:placeholder>
            <w:docPart w:val="60AD4D2E141D41248C1E8F090D0A7FE2"/>
          </w:placeholder>
          <w:showingPlcHdr/>
          <w:text/>
        </w:sdtPr>
        <w:sdtEndPr/>
        <w:sdtContent>
          <w:r w:rsidR="009852D3" w:rsidRPr="002B6343">
            <w:rPr>
              <w:rStyle w:val="PlaceholderText"/>
              <w:color w:val="F2F2F2" w:themeColor="background1" w:themeShade="F2"/>
            </w:rPr>
            <w:t>Enter ratio %age</w:t>
          </w:r>
        </w:sdtContent>
      </w:sdt>
    </w:p>
    <w:p w14:paraId="073E790C" w14:textId="5DEE369C" w:rsidR="009852D3" w:rsidRDefault="002B6343" w:rsidP="00F77F46">
      <w:pPr>
        <w:tabs>
          <w:tab w:val="left" w:pos="2835"/>
          <w:tab w:val="left" w:pos="5670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42D540C" wp14:editId="0DD4A51B">
                <wp:simplePos x="0" y="0"/>
                <wp:positionH relativeFrom="column">
                  <wp:posOffset>1802765</wp:posOffset>
                </wp:positionH>
                <wp:positionV relativeFrom="paragraph">
                  <wp:posOffset>193675</wp:posOffset>
                </wp:positionV>
                <wp:extent cx="3924300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933306" id="Straight Connector 43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1.95pt,15.25pt" to="450.9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 w:rsidR="009852D3">
        <w:rPr>
          <w:rFonts w:ascii="Verdana" w:hAnsi="Verdana"/>
          <w:lang w:val="mi-NZ"/>
        </w:rPr>
        <w:t>Denomination</w:t>
      </w:r>
      <w:r w:rsidR="009852D3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Denomination 2"/>
          <w:tag w:val="Denomination 2"/>
          <w:id w:val="1071692304"/>
          <w:placeholder>
            <w:docPart w:val="510DC88FE0C84B3FAB0B33CDE26A5A05"/>
          </w:placeholder>
          <w:showingPlcHdr/>
          <w:dropDownList>
            <w:listItem w:displayText="Methodist Church of New Zealand" w:value="Methodist Church of New Zealand"/>
            <w:listItem w:displayText="Anglican Church" w:value="Anglican Church"/>
            <w:listItem w:displayText="Presbyterian Church" w:value="Presbyterian Church"/>
            <w:listItem w:displayText="Christian Churches" w:value="Christian Churches"/>
          </w:dropDownList>
        </w:sdtPr>
        <w:sdtEndPr/>
        <w:sdtContent>
          <w:r w:rsidR="009852D3" w:rsidRPr="006035CD">
            <w:rPr>
              <w:rStyle w:val="PlaceholderText"/>
              <w:color w:val="F2F2F2" w:themeColor="background1" w:themeShade="F2"/>
            </w:rPr>
            <w:t>Choose a denomination</w:t>
          </w:r>
        </w:sdtContent>
      </w:sdt>
      <w:r w:rsidR="009852D3">
        <w:rPr>
          <w:rFonts w:ascii="Verdana" w:hAnsi="Verdana"/>
          <w:lang w:val="mi-NZ"/>
        </w:rPr>
        <w:tab/>
        <w:t>%</w:t>
      </w:r>
      <w:sdt>
        <w:sdtPr>
          <w:rPr>
            <w:rFonts w:ascii="Verdana" w:hAnsi="Verdana"/>
            <w:lang w:val="mi-NZ"/>
          </w:rPr>
          <w:id w:val="1805586018"/>
          <w:placeholder>
            <w:docPart w:val="8DD777F8965A4D75BB4BD130B45C0AD2"/>
          </w:placeholder>
          <w:showingPlcHdr/>
          <w:text/>
        </w:sdtPr>
        <w:sdtEndPr/>
        <w:sdtContent>
          <w:r w:rsidR="009852D3" w:rsidRPr="002B6343">
            <w:rPr>
              <w:rStyle w:val="PlaceholderText"/>
              <w:color w:val="F2F2F2" w:themeColor="background1" w:themeShade="F2"/>
            </w:rPr>
            <w:t>Enter ratio %age</w:t>
          </w:r>
        </w:sdtContent>
      </w:sdt>
    </w:p>
    <w:p w14:paraId="4D8521D6" w14:textId="16B1E015" w:rsidR="009852D3" w:rsidRDefault="002B6343" w:rsidP="00F77F46">
      <w:pPr>
        <w:tabs>
          <w:tab w:val="left" w:pos="2835"/>
          <w:tab w:val="left" w:pos="5670"/>
        </w:tabs>
        <w:ind w:left="720"/>
        <w:rPr>
          <w:rFonts w:ascii="Verdana" w:hAnsi="Verdana"/>
          <w:lang w:val="mi-NZ"/>
        </w:rPr>
      </w:pPr>
      <w:r w:rsidRPr="006035CD">
        <w:rPr>
          <w:rFonts w:ascii="Verdana" w:hAnsi="Verdana"/>
          <w:b/>
          <w:bCs/>
          <w:noProof/>
          <w:color w:val="F2F2F2" w:themeColor="background1" w:themeShade="F2"/>
          <w:lang w:eastAsia="en-NZ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89D0156" wp14:editId="4CC82777">
                <wp:simplePos x="0" y="0"/>
                <wp:positionH relativeFrom="column">
                  <wp:posOffset>1812290</wp:posOffset>
                </wp:positionH>
                <wp:positionV relativeFrom="paragraph">
                  <wp:posOffset>186690</wp:posOffset>
                </wp:positionV>
                <wp:extent cx="392430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4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6867EC" id="Straight Connector 44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2.7pt,14.7pt" to="451.7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r w:rsidR="009852D3">
        <w:rPr>
          <w:rFonts w:ascii="Verdana" w:hAnsi="Verdana"/>
          <w:lang w:val="mi-NZ"/>
        </w:rPr>
        <w:t>Denomination</w:t>
      </w:r>
      <w:r w:rsidR="009852D3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Denomination 3"/>
          <w:tag w:val="Denomination 3"/>
          <w:id w:val="258187232"/>
          <w:placeholder>
            <w:docPart w:val="54FB312AF14F4CECBED42087504D0742"/>
          </w:placeholder>
          <w:showingPlcHdr/>
          <w:dropDownList>
            <w:listItem w:displayText="Methodist Church of New Zealand" w:value="Methodist Church of New Zealand"/>
            <w:listItem w:displayText="Anglican Church" w:value="Anglican Church"/>
            <w:listItem w:displayText="Presbyterian Church" w:value="Presbyterian Church"/>
            <w:listItem w:displayText="Christian Churches" w:value="Christian Churches"/>
          </w:dropDownList>
        </w:sdtPr>
        <w:sdtEndPr/>
        <w:sdtContent>
          <w:r w:rsidR="009852D3" w:rsidRPr="006035CD">
            <w:rPr>
              <w:rStyle w:val="PlaceholderText"/>
              <w:color w:val="F2F2F2" w:themeColor="background1" w:themeShade="F2"/>
            </w:rPr>
            <w:t>Choose a denomination</w:t>
          </w:r>
        </w:sdtContent>
      </w:sdt>
      <w:r w:rsidR="009852D3">
        <w:rPr>
          <w:rFonts w:ascii="Verdana" w:hAnsi="Verdana"/>
          <w:lang w:val="mi-NZ"/>
        </w:rPr>
        <w:tab/>
        <w:t>%</w:t>
      </w:r>
      <w:sdt>
        <w:sdtPr>
          <w:rPr>
            <w:rFonts w:ascii="Verdana" w:hAnsi="Verdana"/>
            <w:lang w:val="mi-NZ"/>
          </w:rPr>
          <w:id w:val="-1424491482"/>
          <w:placeholder>
            <w:docPart w:val="631ED184927D49418DE1ACE0F71DCFB5"/>
          </w:placeholder>
          <w:showingPlcHdr/>
          <w:text/>
        </w:sdtPr>
        <w:sdtEndPr/>
        <w:sdtContent>
          <w:r w:rsidR="009852D3" w:rsidRPr="002B6343">
            <w:rPr>
              <w:rStyle w:val="PlaceholderText"/>
              <w:color w:val="F2F2F2" w:themeColor="background1" w:themeShade="F2"/>
            </w:rPr>
            <w:t>Enter ratio %age</w:t>
          </w:r>
        </w:sdtContent>
      </w:sdt>
    </w:p>
    <w:p w14:paraId="74CAF55E" w14:textId="3F012C5E" w:rsidR="009852D3" w:rsidRDefault="009852D3" w:rsidP="00FC3D4C">
      <w:pPr>
        <w:tabs>
          <w:tab w:val="left" w:pos="2835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Revised ratios agreed</w:t>
      </w:r>
      <w:r w:rsidR="00FC3D4C">
        <w:rPr>
          <w:rFonts w:ascii="Verdana" w:hAnsi="Verdana"/>
          <w:lang w:val="mi-NZ"/>
        </w:rPr>
        <w:tab/>
      </w:r>
      <w:r>
        <w:rPr>
          <w:rFonts w:ascii="Verdana" w:hAnsi="Verdana"/>
          <w:lang w:val="mi-NZ"/>
        </w:rPr>
        <w:object w:dxaOrig="225" w:dyaOrig="225" w14:anchorId="60B924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108pt;height:21pt" o:ole="">
            <v:imagedata r:id="rId7" o:title=""/>
          </v:shape>
          <w:control r:id="rId8" w:name="Yes" w:shapeid="_x0000_i1041"/>
        </w:object>
      </w:r>
      <w:r>
        <w:rPr>
          <w:rFonts w:ascii="Verdana" w:hAnsi="Verdana"/>
          <w:lang w:val="mi-NZ"/>
        </w:rPr>
        <w:t xml:space="preserve">  </w:t>
      </w:r>
      <w:r>
        <w:rPr>
          <w:rFonts w:ascii="Verdana" w:hAnsi="Verdana"/>
          <w:lang w:val="mi-NZ"/>
        </w:rPr>
        <w:object w:dxaOrig="225" w:dyaOrig="225" w14:anchorId="0D944FB9">
          <v:shape id="_x0000_i1035" type="#_x0000_t75" style="width:108pt;height:21pt" o:ole="">
            <v:imagedata r:id="rId9" o:title=""/>
          </v:shape>
          <w:control r:id="rId10" w:name="No" w:shapeid="_x0000_i1035"/>
        </w:object>
      </w:r>
    </w:p>
    <w:p w14:paraId="478865D6" w14:textId="38E20A4B" w:rsidR="00FC3D4C" w:rsidRDefault="00FC3D4C" w:rsidP="00FC3D4C">
      <w:pPr>
        <w:tabs>
          <w:tab w:val="left" w:pos="2835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 xml:space="preserve">Other denominations </w:t>
      </w:r>
      <w:r>
        <w:rPr>
          <w:rFonts w:ascii="Verdana" w:hAnsi="Verdana"/>
          <w:lang w:val="mi-NZ"/>
        </w:rPr>
        <w:tab/>
      </w:r>
      <w:r>
        <w:rPr>
          <w:rFonts w:ascii="Verdana" w:hAnsi="Verdana"/>
          <w:lang w:val="mi-NZ"/>
        </w:rPr>
        <w:object w:dxaOrig="225" w:dyaOrig="225" w14:anchorId="781D0C86">
          <v:shape id="_x0000_i1037" type="#_x0000_t75" style="width:108pt;height:21pt" o:ole="">
            <v:imagedata r:id="rId11" o:title=""/>
          </v:shape>
          <w:control r:id="rId12" w:name="Yes1" w:shapeid="_x0000_i1037"/>
        </w:object>
      </w:r>
      <w:r>
        <w:rPr>
          <w:rFonts w:ascii="Verdana" w:hAnsi="Verdana"/>
          <w:lang w:val="mi-NZ"/>
        </w:rPr>
        <w:t xml:space="preserve">  </w:t>
      </w:r>
      <w:r>
        <w:rPr>
          <w:rFonts w:ascii="Verdana" w:hAnsi="Verdana"/>
          <w:lang w:val="mi-NZ"/>
        </w:rPr>
        <w:object w:dxaOrig="225" w:dyaOrig="225" w14:anchorId="0D7672FC">
          <v:shape id="_x0000_i1039" type="#_x0000_t75" style="width:108pt;height:21pt" o:ole="">
            <v:imagedata r:id="rId9" o:title=""/>
          </v:shape>
          <w:control r:id="rId13" w:name="No1" w:shapeid="_x0000_i1039"/>
        </w:object>
      </w:r>
      <w:r>
        <w:rPr>
          <w:rFonts w:ascii="Verdana" w:hAnsi="Verdana"/>
          <w:lang w:val="mi-NZ"/>
        </w:rPr>
        <w:br/>
        <w:t>agree with this application</w:t>
      </w:r>
    </w:p>
    <w:p w14:paraId="208BAF25" w14:textId="6131CE5A" w:rsidR="00FC3D4C" w:rsidRDefault="002B6343" w:rsidP="00F77F46">
      <w:pPr>
        <w:tabs>
          <w:tab w:val="left" w:pos="2835"/>
          <w:tab w:val="left" w:pos="5670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F3388E5" wp14:editId="164ADF2F">
                <wp:simplePos x="0" y="0"/>
                <wp:positionH relativeFrom="column">
                  <wp:posOffset>1790700</wp:posOffset>
                </wp:positionH>
                <wp:positionV relativeFrom="paragraph">
                  <wp:posOffset>180975</wp:posOffset>
                </wp:positionV>
                <wp:extent cx="159067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5E0F90" id="Straight Connector 45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1pt,14.25pt" to="266.2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" strokecolor="#7f7f7f [1612]" strokeweight=".5pt">
                <v:stroke joinstyle="miter"/>
              </v:line>
            </w:pict>
          </mc:Fallback>
        </mc:AlternateContent>
      </w:r>
      <w:r w:rsidR="00FC3D4C">
        <w:rPr>
          <w:rFonts w:ascii="Verdana" w:hAnsi="Verdana"/>
          <w:lang w:val="mi-NZ"/>
        </w:rPr>
        <w:t>Denomination</w:t>
      </w:r>
      <w:r w:rsidR="00FC3D4C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Denomination approval 1"/>
          <w:tag w:val="Denomination approval 1"/>
          <w:id w:val="121427753"/>
          <w:placeholder>
            <w:docPart w:val="74202B158C3B468E89DD30AA5E0789BB"/>
          </w:placeholder>
          <w:showingPlcHdr/>
          <w:dropDownList>
            <w:listItem w:displayText="Anglican Church" w:value="Anglican Church"/>
            <w:listItem w:displayText="Presbyterian Church" w:value="Presbyterian Church"/>
            <w:listItem w:displayText="Christian Churches" w:value="Christian Churches"/>
          </w:dropDownList>
        </w:sdtPr>
        <w:sdtEndPr/>
        <w:sdtContent>
          <w:r w:rsidR="00FC3D4C" w:rsidRPr="002B6343">
            <w:rPr>
              <w:rStyle w:val="PlaceholderText"/>
              <w:color w:val="F2F2F2" w:themeColor="background1" w:themeShade="F2"/>
            </w:rPr>
            <w:t>Choose a denomination</w:t>
          </w:r>
        </w:sdtContent>
      </w:sdt>
      <w:r w:rsidR="00FC3D4C">
        <w:rPr>
          <w:rFonts w:ascii="Verdana" w:hAnsi="Verdana"/>
          <w:lang w:val="mi-NZ"/>
        </w:rPr>
        <w:tab/>
        <w:t>Approval attached</w:t>
      </w:r>
      <w:sdt>
        <w:sdtPr>
          <w:rPr>
            <w:rFonts w:ascii="Verdana" w:hAnsi="Verdana"/>
            <w:color w:val="000000" w:themeColor="text1"/>
            <w:lang w:val="mi-NZ"/>
          </w:rPr>
          <w:id w:val="243230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color w:val="000000" w:themeColor="text1"/>
              <w:lang w:val="mi-NZ"/>
            </w:rPr>
            <w:t>☐</w:t>
          </w:r>
        </w:sdtContent>
      </w:sdt>
    </w:p>
    <w:p w14:paraId="7AE7813E" w14:textId="530B3F5C" w:rsidR="00FC3D4C" w:rsidRDefault="002B6343" w:rsidP="00F77F46">
      <w:pPr>
        <w:tabs>
          <w:tab w:val="left" w:pos="2835"/>
          <w:tab w:val="left" w:pos="5670"/>
        </w:tabs>
        <w:ind w:left="720"/>
        <w:rPr>
          <w:rFonts w:ascii="Verdana" w:hAnsi="Verdana"/>
          <w:lang w:val="mi-NZ"/>
        </w:rPr>
      </w:pPr>
      <w:r>
        <w:rPr>
          <w:rFonts w:ascii="Verdana" w:hAnsi="Verdana"/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F7A68FD" wp14:editId="2AD44435">
                <wp:simplePos x="0" y="0"/>
                <wp:positionH relativeFrom="column">
                  <wp:posOffset>1790065</wp:posOffset>
                </wp:positionH>
                <wp:positionV relativeFrom="paragraph">
                  <wp:posOffset>175260</wp:posOffset>
                </wp:positionV>
                <wp:extent cx="159067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8F9503" id="Straight Connector 46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95pt,13.8pt" to="266.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" strokecolor="#7f7f7f [1612]" strokeweight=".5pt">
                <v:stroke joinstyle="miter"/>
              </v:line>
            </w:pict>
          </mc:Fallback>
        </mc:AlternateContent>
      </w:r>
      <w:r w:rsidR="00FC3D4C">
        <w:rPr>
          <w:rFonts w:ascii="Verdana" w:hAnsi="Verdana"/>
          <w:lang w:val="mi-NZ"/>
        </w:rPr>
        <w:t>Denomination</w:t>
      </w:r>
      <w:r w:rsidR="00FC3D4C">
        <w:rPr>
          <w:rFonts w:ascii="Verdana" w:hAnsi="Verdana"/>
          <w:lang w:val="mi-NZ"/>
        </w:rPr>
        <w:tab/>
      </w:r>
      <w:sdt>
        <w:sdtPr>
          <w:rPr>
            <w:rFonts w:ascii="Verdana" w:hAnsi="Verdana"/>
            <w:lang w:val="mi-NZ"/>
          </w:rPr>
          <w:alias w:val="Denomination approval 2"/>
          <w:tag w:val="Denomination approval 2"/>
          <w:id w:val="-1811005946"/>
          <w:placeholder>
            <w:docPart w:val="7CA1F95C2CB4438D87D4CB9C83190B27"/>
          </w:placeholder>
          <w:showingPlcHdr/>
          <w:dropDownList>
            <w:listItem w:displayText="Anglican Church" w:value="Anglican Church"/>
            <w:listItem w:displayText="Presbyterian Church" w:value="Presbyterian Church"/>
            <w:listItem w:displayText="Christian Churches" w:value="Christian Churches"/>
          </w:dropDownList>
        </w:sdtPr>
        <w:sdtEndPr/>
        <w:sdtContent>
          <w:r w:rsidR="00FC3D4C" w:rsidRPr="002B6343">
            <w:rPr>
              <w:rStyle w:val="PlaceholderText"/>
              <w:color w:val="F2F2F2" w:themeColor="background1" w:themeShade="F2"/>
            </w:rPr>
            <w:t>Choose a denomination</w:t>
          </w:r>
        </w:sdtContent>
      </w:sdt>
      <w:r w:rsidR="00FC3D4C">
        <w:rPr>
          <w:rFonts w:ascii="Verdana" w:hAnsi="Verdana"/>
          <w:lang w:val="mi-NZ"/>
        </w:rPr>
        <w:tab/>
        <w:t>Approval attached</w:t>
      </w:r>
      <w:sdt>
        <w:sdtPr>
          <w:rPr>
            <w:rFonts w:ascii="Verdana" w:hAnsi="Verdana"/>
            <w:lang w:val="mi-NZ"/>
          </w:rPr>
          <w:id w:val="-1094314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3D4C">
            <w:rPr>
              <w:rFonts w:ascii="MS Gothic" w:eastAsia="MS Gothic" w:hAnsi="MS Gothic" w:hint="eastAsia"/>
              <w:lang w:val="mi-NZ"/>
            </w:rPr>
            <w:t>☐</w:t>
          </w:r>
        </w:sdtContent>
      </w:sdt>
    </w:p>
    <w:p w14:paraId="5BE1B1F1" w14:textId="41481E5F" w:rsidR="00FC3D4C" w:rsidRDefault="00FC3D4C" w:rsidP="00FC3D4C">
      <w:pPr>
        <w:tabs>
          <w:tab w:val="left" w:pos="2835"/>
        </w:tabs>
        <w:ind w:left="720"/>
        <w:rPr>
          <w:rFonts w:ascii="Verdana" w:hAnsi="Verdana"/>
          <w:lang w:val="mi-NZ"/>
        </w:rPr>
      </w:pPr>
    </w:p>
    <w:p w14:paraId="6531F5C5" w14:textId="2C609B73" w:rsidR="00FC3D4C" w:rsidRPr="00FC3D4C" w:rsidRDefault="00FC3D4C" w:rsidP="009852D3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sz w:val="28"/>
          <w:szCs w:val="28"/>
          <w:lang w:val="mi-NZ"/>
        </w:rPr>
      </w:pPr>
      <w:r w:rsidRPr="00FC3D4C">
        <w:rPr>
          <w:rFonts w:ascii="Verdana" w:hAnsi="Verdana"/>
          <w:sz w:val="28"/>
          <w:szCs w:val="28"/>
          <w:lang w:val="mi-NZ"/>
        </w:rPr>
        <w:t>Synod Approval</w:t>
      </w:r>
    </w:p>
    <w:p w14:paraId="4540AEC6" w14:textId="11731404" w:rsidR="00FC3D4C" w:rsidRDefault="00FC3D4C" w:rsidP="009852D3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This application must be endorsed by Synod</w:t>
      </w:r>
      <w:r w:rsidR="00F21B57">
        <w:rPr>
          <w:rFonts w:ascii="Verdana" w:hAnsi="Verdana"/>
          <w:lang w:val="mi-NZ"/>
        </w:rPr>
        <w:t xml:space="preserve">, </w:t>
      </w:r>
      <w:r>
        <w:rPr>
          <w:rFonts w:ascii="Verdana" w:hAnsi="Verdana"/>
          <w:lang w:val="mi-NZ"/>
        </w:rPr>
        <w:t xml:space="preserve">and be in accordance with the Synod </w:t>
      </w:r>
      <w:r w:rsidR="00A0581C">
        <w:rPr>
          <w:rFonts w:ascii="Verdana" w:hAnsi="Verdana"/>
          <w:lang w:val="mi-NZ"/>
        </w:rPr>
        <w:t>s</w:t>
      </w:r>
      <w:r>
        <w:rPr>
          <w:rFonts w:ascii="Verdana" w:hAnsi="Verdana"/>
          <w:lang w:val="mi-NZ"/>
        </w:rPr>
        <w:t xml:space="preserve">trategy and </w:t>
      </w:r>
      <w:r w:rsidR="00A0581C">
        <w:rPr>
          <w:rFonts w:ascii="Verdana" w:hAnsi="Verdana"/>
          <w:lang w:val="mi-NZ"/>
        </w:rPr>
        <w:t>v</w:t>
      </w:r>
      <w:r>
        <w:rPr>
          <w:rFonts w:ascii="Verdana" w:hAnsi="Verdana"/>
          <w:lang w:val="mi-NZ"/>
        </w:rPr>
        <w:t>ision</w:t>
      </w:r>
    </w:p>
    <w:p w14:paraId="25564BD8" w14:textId="162D97D4" w:rsidR="00FC3D4C" w:rsidRPr="00FC3D4C" w:rsidRDefault="00BD7A04" w:rsidP="00A075F6">
      <w:pPr>
        <w:tabs>
          <w:tab w:val="left" w:pos="283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347835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75F6" w:rsidRPr="00FC3D4C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A075F6" w:rsidRPr="00FC3D4C">
        <w:rPr>
          <w:rFonts w:ascii="Verdana" w:hAnsi="Verdana"/>
          <w:i/>
          <w:iCs/>
          <w:lang w:val="mi-NZ"/>
        </w:rPr>
        <w:t xml:space="preserve"> </w:t>
      </w:r>
      <w:r w:rsidR="00F21B57">
        <w:rPr>
          <w:rFonts w:ascii="Verdana" w:hAnsi="Verdana"/>
          <w:i/>
          <w:iCs/>
          <w:lang w:val="mi-NZ"/>
        </w:rPr>
        <w:t>E</w:t>
      </w:r>
      <w:r w:rsidR="00FC3D4C" w:rsidRPr="00FC3D4C">
        <w:rPr>
          <w:rFonts w:ascii="Verdana" w:hAnsi="Verdana"/>
          <w:i/>
          <w:iCs/>
          <w:lang w:val="mi-NZ"/>
        </w:rPr>
        <w:t>ndorsement attached</w:t>
      </w:r>
      <w:r w:rsidR="00FC3D4C" w:rsidRPr="00FC3D4C">
        <w:rPr>
          <w:rFonts w:ascii="Verdana" w:hAnsi="Verdana"/>
          <w:lang w:val="mi-NZ"/>
        </w:rPr>
        <w:t xml:space="preserve"> </w:t>
      </w:r>
    </w:p>
    <w:p w14:paraId="38EF6054" w14:textId="4A003827" w:rsidR="00FC3D4C" w:rsidRDefault="00FC3D4C" w:rsidP="00A075F6">
      <w:pPr>
        <w:tabs>
          <w:tab w:val="left" w:pos="2835"/>
        </w:tabs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This application is to be submitted</w:t>
      </w:r>
      <w:r w:rsidR="00F21B57">
        <w:rPr>
          <w:rFonts w:ascii="Verdana" w:hAnsi="Verdana"/>
          <w:lang w:val="mi-NZ"/>
        </w:rPr>
        <w:t xml:space="preserve">, as applicable </w:t>
      </w:r>
      <w:r>
        <w:rPr>
          <w:rFonts w:ascii="Verdana" w:hAnsi="Verdana"/>
          <w:lang w:val="mi-NZ"/>
        </w:rPr>
        <w:t xml:space="preserve">to the </w:t>
      </w:r>
      <w:r w:rsidRPr="00F21B57">
        <w:rPr>
          <w:rFonts w:ascii="Verdana" w:hAnsi="Verdana"/>
          <w:lang w:val="mi-NZ"/>
        </w:rPr>
        <w:t xml:space="preserve">Synod Superintendent or Synod Property Convenor for Synod approval </w:t>
      </w:r>
      <w:r>
        <w:rPr>
          <w:rFonts w:ascii="Verdana" w:hAnsi="Verdana"/>
          <w:lang w:val="mi-NZ"/>
        </w:rPr>
        <w:t>and forwarded to the Connexional Office</w:t>
      </w:r>
    </w:p>
    <w:p w14:paraId="7AC72A17" w14:textId="77777777" w:rsidR="00FC3D4C" w:rsidRDefault="00FC3D4C" w:rsidP="00FC3D4C">
      <w:pPr>
        <w:tabs>
          <w:tab w:val="left" w:pos="2835"/>
        </w:tabs>
        <w:ind w:left="720"/>
        <w:rPr>
          <w:rFonts w:ascii="Verdana" w:hAnsi="Verdana"/>
          <w:lang w:val="mi-NZ"/>
        </w:rPr>
      </w:pPr>
    </w:p>
    <w:p w14:paraId="45A6B289" w14:textId="75D537E0" w:rsidR="00FC3D4C" w:rsidRPr="00FC3D4C" w:rsidRDefault="00FC3D4C" w:rsidP="00FC3D4C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sz w:val="28"/>
          <w:szCs w:val="28"/>
          <w:lang w:val="mi-NZ"/>
        </w:rPr>
      </w:pPr>
      <w:r>
        <w:rPr>
          <w:rFonts w:ascii="Verdana" w:hAnsi="Verdana"/>
          <w:sz w:val="28"/>
          <w:szCs w:val="28"/>
          <w:lang w:val="mi-NZ"/>
        </w:rPr>
        <w:t>For all applications</w:t>
      </w:r>
    </w:p>
    <w:p w14:paraId="002EA955" w14:textId="0A0B5B0B" w:rsidR="00FC3D4C" w:rsidRDefault="00FC3D4C" w:rsidP="009852D3">
      <w:pPr>
        <w:pBdr>
          <w:top w:val="single" w:sz="4" w:space="1" w:color="auto"/>
        </w:pBdr>
        <w:tabs>
          <w:tab w:val="left" w:pos="2835"/>
        </w:tabs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Checklist of document</w:t>
      </w:r>
      <w:r w:rsidR="00A075F6">
        <w:rPr>
          <w:rFonts w:ascii="Verdana" w:hAnsi="Verdana"/>
          <w:lang w:val="mi-NZ"/>
        </w:rPr>
        <w:t>s</w:t>
      </w:r>
      <w:r>
        <w:rPr>
          <w:rFonts w:ascii="Verdana" w:hAnsi="Verdana"/>
          <w:lang w:val="mi-NZ"/>
        </w:rPr>
        <w:t xml:space="preserve"> </w:t>
      </w:r>
      <w:r w:rsidR="00F21B57">
        <w:rPr>
          <w:rFonts w:ascii="Verdana" w:hAnsi="Verdana"/>
          <w:lang w:val="mi-NZ"/>
        </w:rPr>
        <w:t xml:space="preserve">(as applicable) </w:t>
      </w:r>
      <w:r>
        <w:rPr>
          <w:rFonts w:ascii="Verdana" w:hAnsi="Verdana"/>
          <w:lang w:val="mi-NZ"/>
        </w:rPr>
        <w:t xml:space="preserve">to accompany </w:t>
      </w:r>
      <w:r w:rsidR="00A075F6">
        <w:rPr>
          <w:rFonts w:ascii="Verdana" w:hAnsi="Verdana"/>
          <w:lang w:val="mi-NZ"/>
        </w:rPr>
        <w:t xml:space="preserve">this </w:t>
      </w:r>
      <w:r>
        <w:rPr>
          <w:rFonts w:ascii="Verdana" w:hAnsi="Verdana"/>
          <w:lang w:val="mi-NZ"/>
        </w:rPr>
        <w:t>application</w:t>
      </w:r>
    </w:p>
    <w:p w14:paraId="447F4AC4" w14:textId="5D7D9008" w:rsidR="00FC3D4C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978374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3D4C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FC3D4C">
        <w:rPr>
          <w:rFonts w:ascii="Verdana" w:hAnsi="Verdana"/>
          <w:lang w:val="mi-NZ"/>
        </w:rPr>
        <w:tab/>
        <w:t>Strategy</w:t>
      </w:r>
    </w:p>
    <w:p w14:paraId="350B5840" w14:textId="5C7ED7A5" w:rsidR="00FC3D4C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553449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Audited accounts (most recent) and Accounts Year to Date</w:t>
      </w:r>
    </w:p>
    <w:p w14:paraId="0923BB86" w14:textId="1E93C1D8" w:rsidR="00510A12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1975175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Budget</w:t>
      </w:r>
    </w:p>
    <w:p w14:paraId="25804E57" w14:textId="057700B8" w:rsidR="00510A12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936502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Synod Approval (letter or minute)</w:t>
      </w:r>
    </w:p>
    <w:p w14:paraId="14472B98" w14:textId="1A119801" w:rsidR="00510A12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203514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Parish Council approval (letter or minute)</w:t>
      </w:r>
    </w:p>
    <w:p w14:paraId="244DE3FC" w14:textId="4944FFB0" w:rsidR="00510A12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-1235241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Other denomination approvals (Union Parishes)</w:t>
      </w:r>
    </w:p>
    <w:p w14:paraId="7711DAFA" w14:textId="0E68A8F1" w:rsidR="00510A12" w:rsidRDefault="00BD7A04" w:rsidP="00510A12">
      <w:pPr>
        <w:tabs>
          <w:tab w:val="left" w:pos="1985"/>
        </w:tabs>
        <w:ind w:left="720"/>
        <w:rPr>
          <w:rFonts w:ascii="Verdana" w:hAnsi="Verdana"/>
          <w:lang w:val="mi-NZ"/>
        </w:rPr>
      </w:pPr>
      <w:sdt>
        <w:sdtPr>
          <w:rPr>
            <w:rFonts w:ascii="Verdana" w:hAnsi="Verdana"/>
            <w:lang w:val="mi-NZ"/>
          </w:rPr>
          <w:id w:val="102077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2">
            <w:rPr>
              <w:rFonts w:ascii="MS Gothic" w:eastAsia="MS Gothic" w:hAnsi="MS Gothic" w:hint="eastAsia"/>
              <w:lang w:val="mi-NZ"/>
            </w:rPr>
            <w:t>☐</w:t>
          </w:r>
        </w:sdtContent>
      </w:sdt>
      <w:r w:rsidR="00510A12">
        <w:rPr>
          <w:rFonts w:ascii="Verdana" w:hAnsi="Verdana"/>
          <w:lang w:val="mi-NZ"/>
        </w:rPr>
        <w:tab/>
        <w:t>Quotes</w:t>
      </w:r>
    </w:p>
    <w:p w14:paraId="7B08FA4D" w14:textId="77777777" w:rsidR="00FC3D4C" w:rsidRDefault="00FC3D4C" w:rsidP="00FC3D4C">
      <w:pPr>
        <w:tabs>
          <w:tab w:val="left" w:pos="2835"/>
        </w:tabs>
        <w:ind w:left="720"/>
        <w:rPr>
          <w:rFonts w:ascii="Verdana" w:hAnsi="Verdana"/>
          <w:lang w:val="mi-NZ"/>
        </w:rPr>
      </w:pPr>
    </w:p>
    <w:p w14:paraId="7F367A58" w14:textId="77777777" w:rsidR="00C16938" w:rsidRDefault="00C16938">
      <w:pPr>
        <w:rPr>
          <w:rFonts w:ascii="Verdana" w:hAnsi="Verdana"/>
          <w:sz w:val="28"/>
          <w:szCs w:val="28"/>
          <w:lang w:val="mi-NZ"/>
        </w:rPr>
        <w:sectPr w:rsidR="00C16938" w:rsidSect="00F77F46">
          <w:footerReference w:type="default" r:id="rId14"/>
          <w:headerReference w:type="first" r:id="rId15"/>
          <w:footerReference w:type="first" r:id="rId16"/>
          <w:pgSz w:w="11906" w:h="16838"/>
          <w:pgMar w:top="851" w:right="851" w:bottom="851" w:left="851" w:header="709" w:footer="709" w:gutter="0"/>
          <w:cols w:space="708"/>
          <w:titlePg/>
          <w:docGrid w:linePitch="360"/>
        </w:sectPr>
      </w:pPr>
    </w:p>
    <w:p w14:paraId="44DED63F" w14:textId="0D807B7D" w:rsidR="00A075F6" w:rsidRPr="009D3536" w:rsidRDefault="00F77F46" w:rsidP="009D3536">
      <w:pPr>
        <w:spacing w:before="240"/>
        <w:ind w:left="2552"/>
        <w:rPr>
          <w:rFonts w:ascii="Verdana" w:hAnsi="Verdana"/>
          <w:b/>
          <w:bCs/>
          <w:sz w:val="28"/>
          <w:szCs w:val="28"/>
          <w:lang w:val="mi-NZ"/>
        </w:rPr>
      </w:pPr>
      <w:r>
        <w:rPr>
          <w:rFonts w:ascii="Verdana" w:hAnsi="Verdana"/>
          <w:noProof/>
          <w:sz w:val="28"/>
          <w:szCs w:val="28"/>
          <w:lang w:eastAsia="en-NZ"/>
        </w:rPr>
        <w:lastRenderedPageBreak/>
        <w:drawing>
          <wp:anchor distT="0" distB="0" distL="114300" distR="114300" simplePos="0" relativeHeight="251658240" behindDoc="0" locked="0" layoutInCell="1" allowOverlap="1" wp14:anchorId="4189FDA8" wp14:editId="30A0FFB0">
            <wp:simplePos x="0" y="0"/>
            <wp:positionH relativeFrom="column">
              <wp:posOffset>-6985</wp:posOffset>
            </wp:positionH>
            <wp:positionV relativeFrom="paragraph">
              <wp:posOffset>-168910</wp:posOffset>
            </wp:positionV>
            <wp:extent cx="1377155" cy="1515702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155" cy="15157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0A12" w:rsidRPr="00A075F6">
        <w:rPr>
          <w:rFonts w:ascii="Verdana" w:hAnsi="Verdana"/>
          <w:b/>
          <w:bCs/>
          <w:sz w:val="28"/>
          <w:szCs w:val="28"/>
          <w:lang w:val="mi-NZ"/>
        </w:rPr>
        <w:t xml:space="preserve">Green Grant </w:t>
      </w:r>
      <w:r w:rsidR="009D3536">
        <w:rPr>
          <w:rFonts w:ascii="Verdana" w:hAnsi="Verdana"/>
          <w:b/>
          <w:bCs/>
          <w:sz w:val="28"/>
          <w:szCs w:val="28"/>
          <w:lang w:val="mi-NZ"/>
        </w:rPr>
        <w:t xml:space="preserve">Pūtea Tiaki Taiao </w:t>
      </w:r>
      <w:r w:rsidR="009D3536">
        <w:rPr>
          <w:rFonts w:ascii="Verdana" w:hAnsi="Verdana"/>
          <w:b/>
          <w:bCs/>
          <w:sz w:val="28"/>
          <w:szCs w:val="28"/>
          <w:lang w:val="mi-NZ"/>
        </w:rPr>
        <w:br/>
      </w:r>
      <w:r w:rsidR="00510A12" w:rsidRPr="00A075F6">
        <w:rPr>
          <w:rFonts w:ascii="Verdana" w:hAnsi="Verdana"/>
          <w:b/>
          <w:bCs/>
          <w:sz w:val="28"/>
          <w:szCs w:val="28"/>
          <w:lang w:val="mi-NZ"/>
        </w:rPr>
        <w:t>Information Sheet</w:t>
      </w:r>
    </w:p>
    <w:p w14:paraId="51BC86E5" w14:textId="5A6EDBCD" w:rsidR="00A075F6" w:rsidRDefault="00F77F46" w:rsidP="00A075F6">
      <w:pPr>
        <w:spacing w:before="240"/>
        <w:ind w:left="2552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We are excited that </w:t>
      </w:r>
      <w:r w:rsidR="00A075F6">
        <w:rPr>
          <w:rFonts w:ascii="Verdana" w:hAnsi="Verdana"/>
          <w:lang w:val="mi-NZ"/>
        </w:rPr>
        <w:t>the</w:t>
      </w:r>
      <w:r w:rsidRPr="00F77F46">
        <w:rPr>
          <w:rFonts w:ascii="Verdana" w:hAnsi="Verdana"/>
          <w:lang w:val="mi-NZ"/>
        </w:rPr>
        <w:t xml:space="preserve"> </w:t>
      </w:r>
      <w:r w:rsidR="00A075F6">
        <w:rPr>
          <w:rFonts w:ascii="Verdana" w:hAnsi="Verdana"/>
          <w:lang w:val="mi-NZ"/>
        </w:rPr>
        <w:t>Green Grant</w:t>
      </w:r>
      <w:r w:rsidR="009D3536">
        <w:rPr>
          <w:rFonts w:ascii="Verdana" w:hAnsi="Verdana"/>
          <w:lang w:val="mi-NZ"/>
        </w:rPr>
        <w:t xml:space="preserve"> Pūtea Tiaki Taiao</w:t>
      </w:r>
      <w:r w:rsidR="00A075F6">
        <w:rPr>
          <w:rFonts w:ascii="Verdana" w:hAnsi="Verdana"/>
          <w:lang w:val="mi-NZ"/>
        </w:rPr>
        <w:t xml:space="preserve"> initiative</w:t>
      </w:r>
      <w:r w:rsidRPr="00F77F46">
        <w:rPr>
          <w:rFonts w:ascii="Verdana" w:hAnsi="Verdana"/>
          <w:lang w:val="mi-NZ"/>
        </w:rPr>
        <w:t xml:space="preserve"> was launched at Conference 2022. The programme to respond to the impact of global warming will offer three levels of funding for projects that address climate change.</w:t>
      </w:r>
    </w:p>
    <w:p w14:paraId="0CF45BE8" w14:textId="488FD86F" w:rsidR="00A075F6" w:rsidRPr="00F77F46" w:rsidRDefault="00A075F6" w:rsidP="00A075F6">
      <w:pPr>
        <w:tabs>
          <w:tab w:val="left" w:pos="2835"/>
        </w:tabs>
        <w:rPr>
          <w:rFonts w:ascii="Verdana" w:hAnsi="Verdana"/>
          <w:lang w:val="mi-NZ"/>
        </w:rPr>
      </w:pPr>
    </w:p>
    <w:p w14:paraId="300A469F" w14:textId="77777777" w:rsidR="00F77F46" w:rsidRPr="00F77F46" w:rsidRDefault="00F77F46" w:rsidP="00A075F6">
      <w:pPr>
        <w:tabs>
          <w:tab w:val="left" w:pos="2835"/>
        </w:tabs>
        <w:spacing w:before="240"/>
        <w:rPr>
          <w:rFonts w:ascii="Verdana" w:hAnsi="Verdana"/>
          <w:b/>
          <w:bCs/>
          <w:lang w:val="mi-NZ"/>
        </w:rPr>
      </w:pPr>
      <w:r w:rsidRPr="00F77F46">
        <w:rPr>
          <w:rFonts w:ascii="Verdana" w:hAnsi="Verdana"/>
          <w:b/>
          <w:bCs/>
          <w:lang w:val="mi-NZ"/>
        </w:rPr>
        <w:t xml:space="preserve">Funding Criteria </w:t>
      </w:r>
    </w:p>
    <w:p w14:paraId="04CBC321" w14:textId="4A2CB436" w:rsidR="00F77F46" w:rsidRPr="00F77F46" w:rsidRDefault="00F77F4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A sub-group appointed by the Methodist Connexional Property Committee will triage applications and make recommendations to the Committee.</w:t>
      </w:r>
    </w:p>
    <w:p w14:paraId="180988C1" w14:textId="77777777" w:rsidR="00F77F46" w:rsidRPr="00F77F46" w:rsidRDefault="00F77F4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The criteria required for all applications includes:</w:t>
      </w:r>
    </w:p>
    <w:p w14:paraId="1A750F8F" w14:textId="59CC0345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Applications for projects must respond to climate change</w:t>
      </w:r>
    </w:p>
    <w:p w14:paraId="557B4164" w14:textId="77EDE768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Applications will be on a Green Grant</w:t>
      </w:r>
      <w:r w:rsidR="009D3536">
        <w:rPr>
          <w:rFonts w:ascii="Verdana" w:hAnsi="Verdana"/>
          <w:lang w:val="mi-NZ"/>
        </w:rPr>
        <w:t xml:space="preserve"> Pūtea Taiaki Taiao</w:t>
      </w:r>
      <w:r w:rsidRPr="00F77F46">
        <w:rPr>
          <w:rFonts w:ascii="Verdana" w:hAnsi="Verdana"/>
          <w:lang w:val="mi-NZ"/>
        </w:rPr>
        <w:t xml:space="preserve"> Application From</w:t>
      </w:r>
    </w:p>
    <w:p w14:paraId="6730BD5C" w14:textId="3CA3C612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Applications can be made every three years</w:t>
      </w:r>
    </w:p>
    <w:p w14:paraId="4E8175E8" w14:textId="3B60C1F9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One application per building</w:t>
      </w:r>
      <w:r w:rsidR="00A075F6">
        <w:rPr>
          <w:rFonts w:ascii="Verdana" w:hAnsi="Verdana"/>
          <w:lang w:val="mi-NZ"/>
        </w:rPr>
        <w:t xml:space="preserve"> in those three years</w:t>
      </w:r>
    </w:p>
    <w:p w14:paraId="63B6D145" w14:textId="7905DFD9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There are 2 x funding rounds a year, or as funding allows</w:t>
      </w:r>
    </w:p>
    <w:p w14:paraId="76967D62" w14:textId="40454F91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Applications close </w:t>
      </w:r>
      <w:r w:rsidR="00A075F6">
        <w:rPr>
          <w:rFonts w:ascii="Verdana" w:hAnsi="Verdana"/>
          <w:lang w:val="mi-NZ"/>
        </w:rPr>
        <w:t xml:space="preserve">on </w:t>
      </w:r>
      <w:r w:rsidRPr="00F77F46">
        <w:rPr>
          <w:rFonts w:ascii="Verdana" w:hAnsi="Verdana"/>
          <w:lang w:val="mi-NZ"/>
        </w:rPr>
        <w:t>31 March and 30 September (subject to available funding)</w:t>
      </w:r>
    </w:p>
    <w:p w14:paraId="0DA9E58A" w14:textId="3E0A559A" w:rsidR="00F77F46" w:rsidRPr="00F77F46" w:rsidRDefault="00F77F46" w:rsidP="00A075F6">
      <w:pPr>
        <w:pStyle w:val="ListParagraph"/>
        <w:numPr>
          <w:ilvl w:val="0"/>
          <w:numId w:val="5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Applications </w:t>
      </w:r>
      <w:r w:rsidR="00A075F6">
        <w:rPr>
          <w:rFonts w:ascii="Verdana" w:hAnsi="Verdana"/>
          <w:lang w:val="mi-NZ"/>
        </w:rPr>
        <w:t xml:space="preserve">are </w:t>
      </w:r>
      <w:r w:rsidRPr="00F77F46">
        <w:rPr>
          <w:rFonts w:ascii="Verdana" w:hAnsi="Verdana"/>
          <w:lang w:val="mi-NZ"/>
        </w:rPr>
        <w:t xml:space="preserve">to be supported by the following information: </w:t>
      </w:r>
    </w:p>
    <w:p w14:paraId="48F4BF4F" w14:textId="77777777" w:rsidR="002D127D" w:rsidRDefault="002D127D" w:rsidP="00A075F6">
      <w:pPr>
        <w:pStyle w:val="ListParagraph"/>
        <w:numPr>
          <w:ilvl w:val="0"/>
          <w:numId w:val="3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Strategy</w:t>
      </w:r>
    </w:p>
    <w:p w14:paraId="0062F734" w14:textId="77777777" w:rsidR="002D127D" w:rsidRDefault="002D127D" w:rsidP="00A075F6">
      <w:pPr>
        <w:pStyle w:val="ListParagraph"/>
        <w:numPr>
          <w:ilvl w:val="0"/>
          <w:numId w:val="3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Audited accounts (most recent) and Accounts Year to Date</w:t>
      </w:r>
    </w:p>
    <w:p w14:paraId="27E51989" w14:textId="77777777" w:rsidR="002D127D" w:rsidRDefault="002D127D" w:rsidP="00A075F6">
      <w:pPr>
        <w:pStyle w:val="ListParagraph"/>
        <w:numPr>
          <w:ilvl w:val="0"/>
          <w:numId w:val="3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Budget</w:t>
      </w:r>
    </w:p>
    <w:p w14:paraId="1218725D" w14:textId="3001247F" w:rsidR="00F77F46" w:rsidRPr="00F77F46" w:rsidRDefault="002D127D" w:rsidP="00A075F6">
      <w:pPr>
        <w:pStyle w:val="ListParagraph"/>
        <w:numPr>
          <w:ilvl w:val="0"/>
          <w:numId w:val="3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Synod Approval (letter or minute)</w:t>
      </w:r>
      <w:r w:rsidR="00F77F46" w:rsidRPr="00F77F46">
        <w:rPr>
          <w:rFonts w:ascii="Verdana" w:hAnsi="Verdana"/>
          <w:lang w:val="mi-NZ"/>
        </w:rPr>
        <w:t xml:space="preserve"> </w:t>
      </w:r>
    </w:p>
    <w:p w14:paraId="40D01DB1" w14:textId="15BD4876" w:rsidR="00F77F46" w:rsidRPr="002D127D" w:rsidRDefault="00F77F46" w:rsidP="002D127D">
      <w:pPr>
        <w:pStyle w:val="ListParagraph"/>
        <w:numPr>
          <w:ilvl w:val="0"/>
          <w:numId w:val="3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Parish Council approval </w:t>
      </w:r>
      <w:r w:rsidR="002D127D">
        <w:rPr>
          <w:rFonts w:ascii="Verdana" w:hAnsi="Verdana"/>
          <w:lang w:val="mi-NZ"/>
        </w:rPr>
        <w:t>(letter or minute</w:t>
      </w:r>
      <w:r w:rsidR="00F21B57">
        <w:rPr>
          <w:rFonts w:ascii="Verdana" w:hAnsi="Verdana"/>
          <w:lang w:val="mi-NZ"/>
        </w:rPr>
        <w:t>)</w:t>
      </w:r>
    </w:p>
    <w:p w14:paraId="0B0FF761" w14:textId="2D82CC50" w:rsidR="00F77F46" w:rsidRPr="00F77F46" w:rsidRDefault="00F77F4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Grant recipients must furnish a report and photos at </w:t>
      </w:r>
      <w:r w:rsidR="00A075F6">
        <w:rPr>
          <w:rFonts w:ascii="Verdana" w:hAnsi="Verdana"/>
          <w:lang w:val="mi-NZ"/>
        </w:rPr>
        <w:t xml:space="preserve">the </w:t>
      </w:r>
      <w:r w:rsidRPr="00F77F46">
        <w:rPr>
          <w:rFonts w:ascii="Verdana" w:hAnsi="Verdana"/>
          <w:lang w:val="mi-NZ"/>
        </w:rPr>
        <w:t>completion of the project.</w:t>
      </w:r>
    </w:p>
    <w:p w14:paraId="7E92032D" w14:textId="23E9A3EE" w:rsidR="00F77F46" w:rsidRPr="00F77F46" w:rsidRDefault="00F77F4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There will be a yearly funding budget of $500,000 sourced from the Property Development Fund, with three </w:t>
      </w:r>
      <w:r w:rsidR="00A075F6">
        <w:rPr>
          <w:rFonts w:ascii="Verdana" w:hAnsi="Verdana"/>
          <w:lang w:val="mi-NZ"/>
        </w:rPr>
        <w:t>funding levels</w:t>
      </w:r>
      <w:r w:rsidRPr="00F77F46">
        <w:rPr>
          <w:rFonts w:ascii="Verdana" w:hAnsi="Verdana"/>
          <w:lang w:val="mi-NZ"/>
        </w:rPr>
        <w:t xml:space="preserve"> depending on the project and projected costs. The levels </w:t>
      </w:r>
      <w:r w:rsidR="0001522E">
        <w:rPr>
          <w:rFonts w:ascii="Verdana" w:hAnsi="Verdana"/>
          <w:lang w:val="mi-NZ"/>
        </w:rPr>
        <w:t>of funding, with examples of (but not restricted to)</w:t>
      </w:r>
      <w:r w:rsidRPr="00F77F46">
        <w:rPr>
          <w:rFonts w:ascii="Verdana" w:hAnsi="Verdana"/>
          <w:lang w:val="mi-NZ"/>
        </w:rPr>
        <w:t xml:space="preserve"> possible project</w:t>
      </w:r>
      <w:r w:rsidR="0001522E">
        <w:rPr>
          <w:rFonts w:ascii="Verdana" w:hAnsi="Verdana"/>
          <w:lang w:val="mi-NZ"/>
        </w:rPr>
        <w:t>s</w:t>
      </w:r>
      <w:r w:rsidRPr="00F77F46">
        <w:rPr>
          <w:rFonts w:ascii="Verdana" w:hAnsi="Verdana"/>
          <w:lang w:val="mi-NZ"/>
        </w:rPr>
        <w:t>:</w:t>
      </w:r>
    </w:p>
    <w:p w14:paraId="0EF14D73" w14:textId="5A1CF6D5" w:rsidR="00F77F46" w:rsidRPr="00F77F46" w:rsidRDefault="00F77F46" w:rsidP="00A075F6">
      <w:pPr>
        <w:pStyle w:val="ListParagraph"/>
        <w:numPr>
          <w:ilvl w:val="0"/>
          <w:numId w:val="2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 xml:space="preserve">Up to $20,000 e.g. solar panels, greywater recycling, insulation </w:t>
      </w:r>
    </w:p>
    <w:p w14:paraId="3D73981E" w14:textId="7B473D47" w:rsidR="00F77F46" w:rsidRPr="00F77F46" w:rsidRDefault="00F77F46" w:rsidP="00A075F6">
      <w:pPr>
        <w:pStyle w:val="ListParagraph"/>
        <w:numPr>
          <w:ilvl w:val="0"/>
          <w:numId w:val="2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Up to $50,000 e.g. use of renewable energy</w:t>
      </w:r>
      <w:r w:rsidR="0001522E">
        <w:rPr>
          <w:rFonts w:ascii="Verdana" w:hAnsi="Verdana"/>
          <w:lang w:val="mi-NZ"/>
        </w:rPr>
        <w:t>, solar panel</w:t>
      </w:r>
      <w:r w:rsidR="003405B8">
        <w:rPr>
          <w:rFonts w:ascii="Verdana" w:hAnsi="Verdana"/>
          <w:lang w:val="mi-NZ"/>
        </w:rPr>
        <w:t>s</w:t>
      </w:r>
      <w:r w:rsidR="0001522E">
        <w:rPr>
          <w:rFonts w:ascii="Verdana" w:hAnsi="Verdana"/>
          <w:lang w:val="mi-NZ"/>
        </w:rPr>
        <w:t xml:space="preserve"> </w:t>
      </w:r>
    </w:p>
    <w:p w14:paraId="4290C55E" w14:textId="5A34FA4F" w:rsidR="00F77F46" w:rsidRPr="00F77F46" w:rsidRDefault="00F77F46" w:rsidP="00A075F6">
      <w:pPr>
        <w:pStyle w:val="ListParagraph"/>
        <w:numPr>
          <w:ilvl w:val="0"/>
          <w:numId w:val="2"/>
        </w:num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Up to $100,000 e.g. new builds incorporating green building initiatives</w:t>
      </w:r>
    </w:p>
    <w:p w14:paraId="69D2A50C" w14:textId="09FE35D7" w:rsidR="00FC3D4C" w:rsidRDefault="00F77F4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 w:rsidRPr="00F77F46">
        <w:rPr>
          <w:rFonts w:ascii="Verdana" w:hAnsi="Verdana"/>
          <w:lang w:val="mi-NZ"/>
        </w:rPr>
        <w:t>The funding levels will be reviewed by MCPC in June each year.</w:t>
      </w:r>
    </w:p>
    <w:p w14:paraId="78643E69" w14:textId="1FC1B63D" w:rsidR="00A075F6" w:rsidRDefault="00A075F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  <w:r>
        <w:rPr>
          <w:rFonts w:ascii="Verdana" w:hAnsi="Verdana"/>
          <w:lang w:val="mi-NZ"/>
        </w:rPr>
        <w:t>This application is only for the Green Grant</w:t>
      </w:r>
      <w:r w:rsidR="009D3536">
        <w:rPr>
          <w:rFonts w:ascii="Verdana" w:hAnsi="Verdana"/>
          <w:lang w:val="mi-NZ"/>
        </w:rPr>
        <w:t xml:space="preserve"> Pūtea Tiaki Taiao</w:t>
      </w:r>
      <w:r>
        <w:rPr>
          <w:rFonts w:ascii="Verdana" w:hAnsi="Verdana"/>
          <w:lang w:val="mi-NZ"/>
        </w:rPr>
        <w:t>. If the total project cost exceeds $50,000, an MCPC application must be submitted separately.</w:t>
      </w:r>
    </w:p>
    <w:p w14:paraId="7A89ADC7" w14:textId="0EDCB730" w:rsidR="00A075F6" w:rsidRDefault="00A075F6" w:rsidP="00A075F6">
      <w:pPr>
        <w:tabs>
          <w:tab w:val="left" w:pos="2835"/>
        </w:tabs>
        <w:spacing w:before="240"/>
        <w:rPr>
          <w:rFonts w:ascii="Verdana" w:hAnsi="Verdana"/>
          <w:lang w:val="mi-NZ"/>
        </w:rPr>
      </w:pPr>
    </w:p>
    <w:p w14:paraId="27D46C30" w14:textId="19BCDBB9" w:rsidR="00A075F6" w:rsidRDefault="00A075F6" w:rsidP="00A075F6">
      <w:pPr>
        <w:rPr>
          <w:lang w:val="en-AU"/>
        </w:rPr>
      </w:pPr>
      <w:r>
        <w:t xml:space="preserve">More information </w:t>
      </w:r>
      <w:hyperlink r:id="rId18" w:history="1">
        <w:r w:rsidRPr="00032A2A">
          <w:rPr>
            <w:rStyle w:val="Hyperlink"/>
            <w:lang w:val="en-AU"/>
          </w:rPr>
          <w:t>www.methodist.org.nz/tangata/property-and-insurance/green-grants</w:t>
        </w:r>
      </w:hyperlink>
    </w:p>
    <w:p w14:paraId="31FFF709" w14:textId="77777777" w:rsidR="00A075F6" w:rsidRDefault="00A075F6" w:rsidP="00A075F6">
      <w:pPr>
        <w:spacing w:after="0"/>
      </w:pPr>
    </w:p>
    <w:p w14:paraId="51A78EE1" w14:textId="77777777" w:rsidR="00A075F6" w:rsidRPr="00A075F6" w:rsidRDefault="00A075F6" w:rsidP="00A075F6">
      <w:pPr>
        <w:pBdr>
          <w:top w:val="single" w:sz="4" w:space="1" w:color="001489"/>
        </w:pBdr>
        <w:spacing w:after="0"/>
        <w:jc w:val="center"/>
        <w:rPr>
          <w:rFonts w:ascii="Verdana" w:hAnsi="Verdana"/>
          <w:color w:val="001489"/>
          <w:sz w:val="8"/>
          <w:szCs w:val="8"/>
          <w:lang w:val="en-AU"/>
        </w:rPr>
      </w:pPr>
    </w:p>
    <w:p w14:paraId="029A1B8B" w14:textId="1862EE8D" w:rsidR="00A075F6" w:rsidRPr="00A0581C" w:rsidRDefault="00A075F6" w:rsidP="00A075F6">
      <w:pPr>
        <w:pBdr>
          <w:top w:val="single" w:sz="4" w:space="1" w:color="001489"/>
        </w:pBdr>
        <w:spacing w:after="0"/>
        <w:jc w:val="center"/>
        <w:rPr>
          <w:rFonts w:ascii="Verdana" w:hAnsi="Verdana"/>
          <w:color w:val="001489"/>
          <w:sz w:val="16"/>
          <w:szCs w:val="16"/>
          <w:lang w:val="en-AU"/>
        </w:rPr>
      </w:pPr>
      <w:r w:rsidRPr="00A0581C">
        <w:rPr>
          <w:rFonts w:ascii="Verdana" w:hAnsi="Verdana"/>
          <w:color w:val="001489"/>
          <w:sz w:val="16"/>
          <w:szCs w:val="16"/>
          <w:lang w:val="en-AU"/>
        </w:rPr>
        <w:t>Methodist Church of New Zealand  |  Weteriana House  |  50 Langdons Road  |  Papaui  |  Christchurch 8053</w:t>
      </w:r>
    </w:p>
    <w:p w14:paraId="2570F477" w14:textId="2206BA64" w:rsidR="00A075F6" w:rsidRPr="00A0581C" w:rsidRDefault="00A075F6" w:rsidP="00A075F6">
      <w:pPr>
        <w:pBdr>
          <w:top w:val="single" w:sz="4" w:space="1" w:color="001489"/>
        </w:pBdr>
        <w:spacing w:after="0"/>
        <w:jc w:val="center"/>
        <w:rPr>
          <w:rFonts w:ascii="Verdana" w:hAnsi="Verdana"/>
          <w:color w:val="001489"/>
          <w:sz w:val="16"/>
          <w:szCs w:val="16"/>
          <w:lang w:val="en-AU"/>
        </w:rPr>
      </w:pPr>
      <w:r w:rsidRPr="00A0581C">
        <w:rPr>
          <w:rFonts w:ascii="Verdana" w:hAnsi="Verdana"/>
          <w:color w:val="001489"/>
          <w:sz w:val="16"/>
          <w:szCs w:val="16"/>
          <w:lang w:val="en-AU"/>
        </w:rPr>
        <w:t xml:space="preserve">PO Box 931  |  Christchurch 8140  |  03 366 6049  |  </w:t>
      </w:r>
      <w:hyperlink r:id="rId19" w:history="1">
        <w:r w:rsidRPr="00A0581C">
          <w:rPr>
            <w:rStyle w:val="Hyperlink"/>
            <w:rFonts w:ascii="Verdana" w:hAnsi="Verdana"/>
            <w:color w:val="001489"/>
            <w:sz w:val="16"/>
            <w:szCs w:val="16"/>
            <w:lang w:val="en-AU"/>
          </w:rPr>
          <w:t>info@methodist.org.nz</w:t>
        </w:r>
      </w:hyperlink>
      <w:r w:rsidRPr="00A0581C">
        <w:rPr>
          <w:rFonts w:ascii="Verdana" w:hAnsi="Verdana"/>
          <w:color w:val="001489"/>
          <w:sz w:val="16"/>
          <w:szCs w:val="16"/>
          <w:lang w:val="en-AU"/>
        </w:rPr>
        <w:t xml:space="preserve">  |  www.methodist.org.nz</w:t>
      </w:r>
    </w:p>
    <w:sectPr w:rsidR="00A075F6" w:rsidRPr="00A0581C" w:rsidSect="00F77F46">
      <w:headerReference w:type="first" r:id="rId20"/>
      <w:footerReference w:type="first" r:id="rId21"/>
      <w:pgSz w:w="11906" w:h="16838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10FD2" w14:textId="77777777" w:rsidR="00690F5B" w:rsidRDefault="00690F5B" w:rsidP="00690F5B">
      <w:pPr>
        <w:spacing w:after="0" w:line="240" w:lineRule="auto"/>
      </w:pPr>
      <w:r>
        <w:separator/>
      </w:r>
    </w:p>
  </w:endnote>
  <w:endnote w:type="continuationSeparator" w:id="0">
    <w:p w14:paraId="4F9C2EC9" w14:textId="77777777" w:rsidR="00690F5B" w:rsidRDefault="00690F5B" w:rsidP="00690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A283" w14:textId="26292BCA" w:rsidR="00C16938" w:rsidRPr="00A0581C" w:rsidRDefault="00C16938" w:rsidP="00C16938">
    <w:pPr>
      <w:pStyle w:val="Footer"/>
      <w:tabs>
        <w:tab w:val="clear" w:pos="4513"/>
        <w:tab w:val="clear" w:pos="9026"/>
        <w:tab w:val="right" w:pos="10065"/>
      </w:tabs>
      <w:rPr>
        <w:i/>
        <w:iCs/>
        <w:lang w:val="mi-NZ"/>
      </w:rPr>
    </w:pPr>
    <w:r w:rsidRPr="00A0581C">
      <w:rPr>
        <w:i/>
        <w:iCs/>
        <w:lang w:val="mi-NZ"/>
      </w:rPr>
      <w:t xml:space="preserve">Green Grant </w:t>
    </w:r>
    <w:r w:rsidR="009D3536">
      <w:rPr>
        <w:i/>
        <w:iCs/>
        <w:lang w:val="mi-NZ"/>
      </w:rPr>
      <w:t xml:space="preserve">Pūtea Tiaki Taiao </w:t>
    </w:r>
    <w:r w:rsidRPr="00A0581C">
      <w:rPr>
        <w:i/>
        <w:iCs/>
        <w:lang w:val="mi-NZ"/>
      </w:rPr>
      <w:t>Application Form: Nov 2022</w:t>
    </w:r>
    <w:r w:rsidRPr="00A0581C">
      <w:rPr>
        <w:i/>
        <w:iCs/>
        <w:lang w:val="mi-NZ"/>
      </w:rPr>
      <w:tab/>
      <w:t xml:space="preserve">Page </w:t>
    </w:r>
    <w:r w:rsidRPr="00A0581C">
      <w:rPr>
        <w:i/>
        <w:iCs/>
        <w:lang w:val="mi-NZ"/>
      </w:rPr>
      <w:fldChar w:fldCharType="begin"/>
    </w:r>
    <w:r w:rsidRPr="00A0581C">
      <w:rPr>
        <w:i/>
        <w:iCs/>
        <w:lang w:val="mi-NZ"/>
      </w:rPr>
      <w:instrText xml:space="preserve"> PAGE   \* MERGEFORMAT </w:instrText>
    </w:r>
    <w:r w:rsidRPr="00A0581C">
      <w:rPr>
        <w:i/>
        <w:iCs/>
        <w:lang w:val="mi-NZ"/>
      </w:rPr>
      <w:fldChar w:fldCharType="separate"/>
    </w:r>
    <w:r w:rsidR="00D565F0">
      <w:rPr>
        <w:i/>
        <w:iCs/>
        <w:noProof/>
        <w:lang w:val="mi-NZ"/>
      </w:rPr>
      <w:t>3</w:t>
    </w:r>
    <w:r w:rsidRPr="00A0581C">
      <w:rPr>
        <w:i/>
        <w:iCs/>
        <w:lang w:val="mi-NZ"/>
      </w:rPr>
      <w:fldChar w:fldCharType="end"/>
    </w:r>
    <w:r w:rsidRPr="00A0581C">
      <w:rPr>
        <w:i/>
        <w:iCs/>
        <w:lang w:val="mi-NZ"/>
      </w:rPr>
      <w:t xml:space="preserve"> of </w:t>
    </w:r>
    <w:r w:rsidRPr="00A0581C">
      <w:rPr>
        <w:i/>
        <w:iCs/>
        <w:lang w:val="mi-NZ"/>
      </w:rPr>
      <w:fldChar w:fldCharType="begin"/>
    </w:r>
    <w:r w:rsidRPr="00A0581C">
      <w:rPr>
        <w:i/>
        <w:iCs/>
        <w:lang w:val="mi-NZ"/>
      </w:rPr>
      <w:instrText xml:space="preserve"> NUMPAGES   \* MERGEFORMAT </w:instrText>
    </w:r>
    <w:r w:rsidRPr="00A0581C">
      <w:rPr>
        <w:i/>
        <w:iCs/>
        <w:lang w:val="mi-NZ"/>
      </w:rPr>
      <w:fldChar w:fldCharType="separate"/>
    </w:r>
    <w:r w:rsidR="00D565F0">
      <w:rPr>
        <w:i/>
        <w:iCs/>
        <w:noProof/>
        <w:lang w:val="mi-NZ"/>
      </w:rPr>
      <w:t>4</w:t>
    </w:r>
    <w:r w:rsidRPr="00A0581C">
      <w:rPr>
        <w:i/>
        <w:iCs/>
        <w:lang w:val="mi-NZ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7D6E0" w14:textId="1C76BF7E" w:rsidR="00A0581C" w:rsidRPr="00A0581C" w:rsidRDefault="00A0581C" w:rsidP="00A0581C">
    <w:pPr>
      <w:pStyle w:val="Footer"/>
      <w:tabs>
        <w:tab w:val="clear" w:pos="4513"/>
        <w:tab w:val="clear" w:pos="9026"/>
        <w:tab w:val="right" w:pos="10065"/>
      </w:tabs>
      <w:rPr>
        <w:i/>
        <w:iCs/>
        <w:lang w:val="mi-NZ"/>
      </w:rPr>
    </w:pPr>
    <w:r w:rsidRPr="00A0581C">
      <w:rPr>
        <w:i/>
        <w:iCs/>
        <w:lang w:val="mi-NZ"/>
      </w:rPr>
      <w:t xml:space="preserve">Green Grant </w:t>
    </w:r>
    <w:r w:rsidR="009D3536">
      <w:rPr>
        <w:i/>
        <w:iCs/>
        <w:lang w:val="mi-NZ"/>
      </w:rPr>
      <w:t xml:space="preserve">Pūtea Tiaki Taiao </w:t>
    </w:r>
    <w:r w:rsidRPr="00A0581C">
      <w:rPr>
        <w:i/>
        <w:iCs/>
        <w:lang w:val="mi-NZ"/>
      </w:rPr>
      <w:t>Application Form: Nov 2022</w:t>
    </w:r>
    <w:r w:rsidRPr="00A0581C">
      <w:rPr>
        <w:i/>
        <w:iCs/>
        <w:lang w:val="mi-NZ"/>
      </w:rPr>
      <w:tab/>
      <w:t xml:space="preserve">Page </w:t>
    </w:r>
    <w:r w:rsidRPr="00A0581C">
      <w:rPr>
        <w:i/>
        <w:iCs/>
        <w:lang w:val="mi-NZ"/>
      </w:rPr>
      <w:fldChar w:fldCharType="begin"/>
    </w:r>
    <w:r w:rsidRPr="00A0581C">
      <w:rPr>
        <w:i/>
        <w:iCs/>
        <w:lang w:val="mi-NZ"/>
      </w:rPr>
      <w:instrText xml:space="preserve"> PAGE   \* MERGEFORMAT </w:instrText>
    </w:r>
    <w:r w:rsidRPr="00A0581C">
      <w:rPr>
        <w:i/>
        <w:iCs/>
        <w:lang w:val="mi-NZ"/>
      </w:rPr>
      <w:fldChar w:fldCharType="separate"/>
    </w:r>
    <w:r w:rsidR="00D565F0">
      <w:rPr>
        <w:i/>
        <w:iCs/>
        <w:noProof/>
        <w:lang w:val="mi-NZ"/>
      </w:rPr>
      <w:t>1</w:t>
    </w:r>
    <w:r w:rsidRPr="00A0581C">
      <w:rPr>
        <w:i/>
        <w:iCs/>
        <w:lang w:val="mi-NZ"/>
      </w:rPr>
      <w:fldChar w:fldCharType="end"/>
    </w:r>
    <w:r w:rsidRPr="00A0581C">
      <w:rPr>
        <w:i/>
        <w:iCs/>
        <w:lang w:val="mi-NZ"/>
      </w:rPr>
      <w:t xml:space="preserve"> of </w:t>
    </w:r>
    <w:r w:rsidRPr="00A0581C">
      <w:rPr>
        <w:i/>
        <w:iCs/>
        <w:lang w:val="mi-NZ"/>
      </w:rPr>
      <w:fldChar w:fldCharType="begin"/>
    </w:r>
    <w:r w:rsidRPr="00A0581C">
      <w:rPr>
        <w:i/>
        <w:iCs/>
        <w:lang w:val="mi-NZ"/>
      </w:rPr>
      <w:instrText xml:space="preserve"> NUMPAGES   \* MERGEFORMAT </w:instrText>
    </w:r>
    <w:r w:rsidRPr="00A0581C">
      <w:rPr>
        <w:i/>
        <w:iCs/>
        <w:lang w:val="mi-NZ"/>
      </w:rPr>
      <w:fldChar w:fldCharType="separate"/>
    </w:r>
    <w:r w:rsidR="00D565F0">
      <w:rPr>
        <w:i/>
        <w:iCs/>
        <w:noProof/>
        <w:lang w:val="mi-NZ"/>
      </w:rPr>
      <w:t>4</w:t>
    </w:r>
    <w:r w:rsidRPr="00A0581C">
      <w:rPr>
        <w:i/>
        <w:iCs/>
        <w:lang w:val="mi-NZ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11659" w14:textId="47063973" w:rsidR="00A0581C" w:rsidRPr="00A0581C" w:rsidRDefault="00A0581C" w:rsidP="00A05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CFBD0" w14:textId="77777777" w:rsidR="00690F5B" w:rsidRDefault="00690F5B" w:rsidP="00690F5B">
      <w:pPr>
        <w:spacing w:after="0" w:line="240" w:lineRule="auto"/>
      </w:pPr>
      <w:r>
        <w:separator/>
      </w:r>
    </w:p>
  </w:footnote>
  <w:footnote w:type="continuationSeparator" w:id="0">
    <w:p w14:paraId="6B69375A" w14:textId="77777777" w:rsidR="00690F5B" w:rsidRDefault="00690F5B" w:rsidP="00690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29412" w14:textId="77777777" w:rsidR="008B520D" w:rsidRPr="00690F5B" w:rsidRDefault="008B520D" w:rsidP="008B520D">
    <w:pPr>
      <w:pStyle w:val="Header"/>
      <w:ind w:left="1843"/>
      <w:rPr>
        <w:rFonts w:ascii="Times New Roman" w:hAnsi="Times New Roman" w:cs="Times New Roman"/>
        <w:color w:val="001489"/>
        <w:sz w:val="40"/>
        <w:szCs w:val="40"/>
      </w:rPr>
    </w:pPr>
    <w:r w:rsidRPr="00690F5B">
      <w:rPr>
        <w:rFonts w:ascii="Times New Roman" w:hAnsi="Times New Roman" w:cs="Times New Roman"/>
        <w:noProof/>
        <w:color w:val="001489"/>
        <w:sz w:val="40"/>
        <w:szCs w:val="40"/>
        <w:lang w:eastAsia="en-NZ"/>
      </w:rPr>
      <w:drawing>
        <wp:anchor distT="0" distB="0" distL="114300" distR="114300" simplePos="0" relativeHeight="251659264" behindDoc="0" locked="0" layoutInCell="1" allowOverlap="1" wp14:anchorId="7E24A008" wp14:editId="5E1C5402">
          <wp:simplePos x="0" y="0"/>
          <wp:positionH relativeFrom="column">
            <wp:posOffset>-300990</wp:posOffset>
          </wp:positionH>
          <wp:positionV relativeFrom="paragraph">
            <wp:posOffset>-154940</wp:posOffset>
          </wp:positionV>
          <wp:extent cx="1308373" cy="1440000"/>
          <wp:effectExtent l="0" t="0" r="635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373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90F5B">
      <w:rPr>
        <w:rFonts w:ascii="Times New Roman" w:hAnsi="Times New Roman" w:cs="Times New Roman"/>
        <w:color w:val="001489"/>
        <w:sz w:val="40"/>
        <w:szCs w:val="40"/>
      </w:rPr>
      <w:t>The Methodist Church of New Zealand</w:t>
    </w:r>
  </w:p>
  <w:p w14:paraId="60E76103" w14:textId="77777777" w:rsidR="008B520D" w:rsidRPr="00690F5B" w:rsidRDefault="008B520D" w:rsidP="008B520D">
    <w:pPr>
      <w:pStyle w:val="Header"/>
      <w:ind w:left="1843"/>
      <w:rPr>
        <w:rFonts w:ascii="Times New Roman" w:hAnsi="Times New Roman" w:cs="Times New Roman"/>
        <w:color w:val="001489"/>
        <w:sz w:val="44"/>
        <w:szCs w:val="44"/>
      </w:rPr>
    </w:pPr>
    <w:r w:rsidRPr="00690F5B">
      <w:rPr>
        <w:rFonts w:ascii="Times New Roman" w:hAnsi="Times New Roman" w:cs="Times New Roman"/>
        <w:color w:val="001489"/>
        <w:sz w:val="40"/>
        <w:szCs w:val="40"/>
      </w:rPr>
      <w:t>Te Hāhi Weteriana o Aotearoa</w:t>
    </w:r>
  </w:p>
  <w:p w14:paraId="27818E34" w14:textId="77777777" w:rsidR="008B520D" w:rsidRDefault="008B520D" w:rsidP="008B520D">
    <w:pPr>
      <w:pStyle w:val="Header"/>
      <w:ind w:left="1843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CFA95D" wp14:editId="5CA1506A">
              <wp:simplePos x="0" y="0"/>
              <wp:positionH relativeFrom="column">
                <wp:posOffset>1203959</wp:posOffset>
              </wp:positionH>
              <wp:positionV relativeFrom="paragraph">
                <wp:posOffset>41910</wp:posOffset>
              </wp:positionV>
              <wp:extent cx="395287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5287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148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1BAF95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8pt,3.3pt" to="406.0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" strokecolor="#001489" strokeweight="1.5pt">
              <v:stroke joinstyle="miter"/>
            </v:line>
          </w:pict>
        </mc:Fallback>
      </mc:AlternateContent>
    </w:r>
  </w:p>
  <w:p w14:paraId="2207E1FD" w14:textId="77777777" w:rsidR="009D3536" w:rsidRDefault="008B520D" w:rsidP="008B520D">
    <w:pPr>
      <w:pStyle w:val="Header"/>
      <w:ind w:left="1843"/>
      <w:rPr>
        <w:rFonts w:ascii="Times New Roman" w:hAnsi="Times New Roman" w:cs="Times New Roman"/>
        <w:b/>
        <w:bCs/>
        <w:color w:val="538135" w:themeColor="accent6" w:themeShade="BF"/>
        <w:sz w:val="40"/>
        <w:szCs w:val="40"/>
      </w:rPr>
    </w:pPr>
    <w:r w:rsidRPr="00690F5B">
      <w:rPr>
        <w:rFonts w:ascii="Times New Roman" w:hAnsi="Times New Roman" w:cs="Times New Roman"/>
        <w:b/>
        <w:bCs/>
        <w:color w:val="538135" w:themeColor="accent6" w:themeShade="BF"/>
        <w:sz w:val="40"/>
        <w:szCs w:val="40"/>
      </w:rPr>
      <w:t xml:space="preserve">Green Grant </w:t>
    </w:r>
    <w:r w:rsidR="009D3536">
      <w:rPr>
        <w:rFonts w:ascii="Times New Roman" w:hAnsi="Times New Roman" w:cs="Times New Roman"/>
        <w:b/>
        <w:bCs/>
        <w:color w:val="538135" w:themeColor="accent6" w:themeShade="BF"/>
        <w:sz w:val="40"/>
        <w:szCs w:val="40"/>
      </w:rPr>
      <w:t>Pūtea Tiaki Taiao</w:t>
    </w:r>
  </w:p>
  <w:p w14:paraId="303919C3" w14:textId="531D31AF" w:rsidR="008B520D" w:rsidRDefault="008B520D" w:rsidP="008B520D">
    <w:pPr>
      <w:pStyle w:val="Header"/>
      <w:ind w:left="1843"/>
      <w:rPr>
        <w:rFonts w:ascii="Times New Roman" w:hAnsi="Times New Roman" w:cs="Times New Roman"/>
        <w:b/>
        <w:bCs/>
        <w:color w:val="538135" w:themeColor="accent6" w:themeShade="BF"/>
        <w:sz w:val="40"/>
        <w:szCs w:val="40"/>
      </w:rPr>
    </w:pPr>
    <w:r w:rsidRPr="00690F5B">
      <w:rPr>
        <w:rFonts w:ascii="Times New Roman" w:hAnsi="Times New Roman" w:cs="Times New Roman"/>
        <w:b/>
        <w:bCs/>
        <w:color w:val="538135" w:themeColor="accent6" w:themeShade="BF"/>
        <w:sz w:val="40"/>
        <w:szCs w:val="40"/>
      </w:rPr>
      <w:t>Application</w:t>
    </w:r>
  </w:p>
  <w:p w14:paraId="629EB8CE" w14:textId="77777777" w:rsidR="008B520D" w:rsidRPr="00690F5B" w:rsidRDefault="008B520D" w:rsidP="008B520D">
    <w:pPr>
      <w:pStyle w:val="Header"/>
      <w:ind w:left="1843"/>
      <w:rPr>
        <w:rFonts w:ascii="Times New Roman" w:hAnsi="Times New Roman" w:cs="Times New Roman"/>
        <w:b/>
        <w:bCs/>
        <w:sz w:val="40"/>
        <w:szCs w:val="4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F505" w14:textId="77777777" w:rsidR="00C16938" w:rsidRPr="00C16938" w:rsidRDefault="00C16938" w:rsidP="00C169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8189B"/>
    <w:multiLevelType w:val="hybridMultilevel"/>
    <w:tmpl w:val="579A23D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344A3D"/>
    <w:multiLevelType w:val="hybridMultilevel"/>
    <w:tmpl w:val="A0ECF6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E69FB"/>
    <w:multiLevelType w:val="hybridMultilevel"/>
    <w:tmpl w:val="3A2E6E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F4AA6"/>
    <w:multiLevelType w:val="hybridMultilevel"/>
    <w:tmpl w:val="15F80A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FE245D"/>
    <w:multiLevelType w:val="hybridMultilevel"/>
    <w:tmpl w:val="9EA814E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941F6B"/>
    <w:multiLevelType w:val="hybridMultilevel"/>
    <w:tmpl w:val="FF0AE128"/>
    <w:lvl w:ilvl="0" w:tplc="11AEBD8A"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4862144">
    <w:abstractNumId w:val="0"/>
  </w:num>
  <w:num w:numId="2" w16cid:durableId="332688616">
    <w:abstractNumId w:val="3"/>
  </w:num>
  <w:num w:numId="3" w16cid:durableId="493954260">
    <w:abstractNumId w:val="4"/>
  </w:num>
  <w:num w:numId="4" w16cid:durableId="1415512327">
    <w:abstractNumId w:val="2"/>
  </w:num>
  <w:num w:numId="5" w16cid:durableId="1644961573">
    <w:abstractNumId w:val="5"/>
  </w:num>
  <w:num w:numId="6" w16cid:durableId="1340278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formatting="1" w:enforcement="1" w:cryptProviderType="rsaAES" w:cryptAlgorithmClass="hash" w:cryptAlgorithmType="typeAny" w:cryptAlgorithmSid="14" w:cryptSpinCount="100000" w:hash="HaVSFWeXQju/bMi3dvQ5QswuyORQRkCSxQ6BJgNF8Y+gxkv+sE6kkEWU+aRhooglpOSP93JxW9kASwkyBP5XaQ==" w:salt="7MHx0+c9hpbjU3xZ86uFug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sDQ3MjA0MjKwMDZV0lEKTi0uzszPAykwrwUA/xJaMSwAAAA="/>
  </w:docVars>
  <w:rsids>
    <w:rsidRoot w:val="00690F5B"/>
    <w:rsid w:val="0001522E"/>
    <w:rsid w:val="00124A66"/>
    <w:rsid w:val="001619B4"/>
    <w:rsid w:val="002B6343"/>
    <w:rsid w:val="002D127D"/>
    <w:rsid w:val="002F10AF"/>
    <w:rsid w:val="003405B8"/>
    <w:rsid w:val="004B34AE"/>
    <w:rsid w:val="00510A12"/>
    <w:rsid w:val="005D18DF"/>
    <w:rsid w:val="006035CD"/>
    <w:rsid w:val="00690F5B"/>
    <w:rsid w:val="006E43CA"/>
    <w:rsid w:val="00843370"/>
    <w:rsid w:val="008B520D"/>
    <w:rsid w:val="009852D3"/>
    <w:rsid w:val="009D3536"/>
    <w:rsid w:val="00A0581C"/>
    <w:rsid w:val="00A075F6"/>
    <w:rsid w:val="00BD7A04"/>
    <w:rsid w:val="00BE1428"/>
    <w:rsid w:val="00C16938"/>
    <w:rsid w:val="00C95878"/>
    <w:rsid w:val="00CF31E8"/>
    <w:rsid w:val="00D565F0"/>
    <w:rsid w:val="00F21B57"/>
    <w:rsid w:val="00F77F46"/>
    <w:rsid w:val="00FC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BB15D98"/>
  <w15:chartTrackingRefBased/>
  <w15:docId w15:val="{D6D84F82-2CB4-432D-A419-ED32FAC48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0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5B"/>
  </w:style>
  <w:style w:type="paragraph" w:styleId="Footer">
    <w:name w:val="footer"/>
    <w:basedOn w:val="Normal"/>
    <w:link w:val="FooterChar"/>
    <w:uiPriority w:val="99"/>
    <w:unhideWhenUsed/>
    <w:rsid w:val="00690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5B"/>
  </w:style>
  <w:style w:type="character" w:styleId="PlaceholderText">
    <w:name w:val="Placeholder Text"/>
    <w:basedOn w:val="DefaultParagraphFont"/>
    <w:uiPriority w:val="99"/>
    <w:semiHidden/>
    <w:rsid w:val="005D18DF"/>
    <w:rPr>
      <w:color w:val="808080"/>
    </w:rPr>
  </w:style>
  <w:style w:type="paragraph" w:styleId="ListParagraph">
    <w:name w:val="List Paragraph"/>
    <w:basedOn w:val="Normal"/>
    <w:uiPriority w:val="34"/>
    <w:qFormat/>
    <w:rsid w:val="009852D3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77F4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77F4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77F4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77F46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75F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75F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D353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D3536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4.xml"/><Relationship Id="rId18" Type="http://schemas.openxmlformats.org/officeDocument/2006/relationships/hyperlink" Target="http://www.methodist.org.nz/tangata/property-and-insurance/green-grants" TargetMode="Externa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glossaryDocument" Target="glossary/document.xml"/><Relationship Id="rId10" Type="http://schemas.openxmlformats.org/officeDocument/2006/relationships/control" Target="activeX/activeX2.xml"/><Relationship Id="rId19" Type="http://schemas.openxmlformats.org/officeDocument/2006/relationships/hyperlink" Target="mailto:info@methodist.org.n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88FDC-62C3-485C-BD29-0A1D0A2642F2}"/>
      </w:docPartPr>
      <w:docPartBody>
        <w:p w:rsidR="007B34F5" w:rsidRDefault="004175AA">
          <w:r w:rsidRPr="00032A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FDE1BD36074034A5B3CA208B1A7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288C-985D-44DB-B62D-A1615471CD75}"/>
      </w:docPartPr>
      <w:docPartBody>
        <w:p w:rsidR="007B34F5" w:rsidRDefault="00B25FFB" w:rsidP="00B25FFB">
          <w:pPr>
            <w:pStyle w:val="ECFDE1BD36074034A5B3CA208B1A78C5"/>
          </w:pPr>
          <w:r w:rsidRPr="002B6343">
            <w:rPr>
              <w:rStyle w:val="PlaceholderText"/>
              <w:color w:val="F2F2F2" w:themeColor="background1" w:themeShade="F2"/>
            </w:rPr>
            <w:t>Enter name of quote 1</w:t>
          </w:r>
        </w:p>
      </w:docPartBody>
    </w:docPart>
    <w:docPart>
      <w:docPartPr>
        <w:name w:val="B624E98461AE48D1AB4DC8628B756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BB97E-24AE-44A3-815D-5B2A6CC75159}"/>
      </w:docPartPr>
      <w:docPartBody>
        <w:p w:rsidR="007B34F5" w:rsidRDefault="00B25FFB" w:rsidP="00B25FFB">
          <w:pPr>
            <w:pStyle w:val="B624E98461AE48D1AB4DC8628B756224"/>
          </w:pPr>
          <w:r w:rsidRPr="002B6343">
            <w:rPr>
              <w:rStyle w:val="PlaceholderText"/>
              <w:color w:val="F2F2F2" w:themeColor="background1" w:themeShade="F2"/>
            </w:rPr>
            <w:t>Enter name of quote 2</w:t>
          </w:r>
        </w:p>
      </w:docPartBody>
    </w:docPart>
    <w:docPart>
      <w:docPartPr>
        <w:name w:val="258895989DF2449B85FC9A7C301EF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E3DA4-1EA0-4D86-8BBF-BAAEB49C3DAD}"/>
      </w:docPartPr>
      <w:docPartBody>
        <w:p w:rsidR="007B34F5" w:rsidRDefault="00B25FFB" w:rsidP="00B25FFB">
          <w:pPr>
            <w:pStyle w:val="258895989DF2449B85FC9A7C301EF1C8"/>
          </w:pPr>
          <w:r w:rsidRPr="002B6343">
            <w:rPr>
              <w:rStyle w:val="PlaceholderText"/>
              <w:color w:val="F2F2F2" w:themeColor="background1" w:themeShade="F2"/>
            </w:rPr>
            <w:t>Enter name of quote 3</w:t>
          </w:r>
        </w:p>
      </w:docPartBody>
    </w:docPart>
    <w:docPart>
      <w:docPartPr>
        <w:name w:val="18B1520662EC4910845064A4E2787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26394-0B8E-46CB-B8F3-EF78A83C07CD}"/>
      </w:docPartPr>
      <w:docPartBody>
        <w:p w:rsidR="007B34F5" w:rsidRDefault="00B25FFB" w:rsidP="00B25FFB">
          <w:pPr>
            <w:pStyle w:val="18B1520662EC4910845064A4E2787CC1"/>
          </w:pPr>
          <w:r w:rsidRPr="002B6343">
            <w:rPr>
              <w:rStyle w:val="PlaceholderText"/>
              <w:color w:val="F2F2F2" w:themeColor="background1" w:themeShade="F2"/>
            </w:rPr>
            <w:t>Enter name of quote 4</w:t>
          </w:r>
        </w:p>
      </w:docPartBody>
    </w:docPart>
    <w:docPart>
      <w:docPartPr>
        <w:name w:val="7062891A132643CDB5B01EC6F1E48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2C175-39D6-43D2-B869-F68CBD8CFB72}"/>
      </w:docPartPr>
      <w:docPartBody>
        <w:p w:rsidR="007B34F5" w:rsidRDefault="00B25FFB" w:rsidP="00B25FFB">
          <w:pPr>
            <w:pStyle w:val="7062891A132643CDB5B01EC6F1E48983"/>
          </w:pPr>
          <w:r w:rsidRPr="002B6343">
            <w:rPr>
              <w:rStyle w:val="PlaceholderText"/>
              <w:color w:val="F2F2F2" w:themeColor="background1" w:themeShade="F2"/>
            </w:rPr>
            <w:t>Enter name of quote 5</w:t>
          </w:r>
        </w:p>
      </w:docPartBody>
    </w:docPart>
    <w:docPart>
      <w:docPartPr>
        <w:name w:val="07669885E9F242518D68D9BAF58E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EDFEE-80D0-416E-88F3-60E62D6B56AB}"/>
      </w:docPartPr>
      <w:docPartBody>
        <w:p w:rsidR="007B34F5" w:rsidRDefault="00B25FFB" w:rsidP="00B25FFB">
          <w:pPr>
            <w:pStyle w:val="07669885E9F242518D68D9BAF58EB66B"/>
          </w:pPr>
          <w:r w:rsidRPr="002B6343">
            <w:rPr>
              <w:rStyle w:val="PlaceholderText"/>
              <w:color w:val="F2F2F2" w:themeColor="background1" w:themeShade="F2"/>
            </w:rPr>
            <w:t>Enter amount of quote 5</w:t>
          </w:r>
        </w:p>
      </w:docPartBody>
    </w:docPart>
    <w:docPart>
      <w:docPartPr>
        <w:name w:val="7C5E132677EE4C59BE3B414DE00C1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2D10A-B47F-4F59-B28E-2D40604C1909}"/>
      </w:docPartPr>
      <w:docPartBody>
        <w:p w:rsidR="007B34F5" w:rsidRDefault="00B25FFB" w:rsidP="00B25FFB">
          <w:pPr>
            <w:pStyle w:val="7C5E132677EE4C59BE3B414DE00C16AB"/>
          </w:pPr>
          <w:r w:rsidRPr="002B6343">
            <w:rPr>
              <w:rStyle w:val="PlaceholderText"/>
              <w:color w:val="F2F2F2" w:themeColor="background1" w:themeShade="F2"/>
            </w:rPr>
            <w:t>Enter name of quote 7</w:t>
          </w:r>
        </w:p>
      </w:docPartBody>
    </w:docPart>
    <w:docPart>
      <w:docPartPr>
        <w:name w:val="B53B80D5563845909D1F75CBC2E19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7F590-0260-4AB8-BD19-1A219F489429}"/>
      </w:docPartPr>
      <w:docPartBody>
        <w:p w:rsidR="007B34F5" w:rsidRDefault="00B25FFB" w:rsidP="00B25FFB">
          <w:pPr>
            <w:pStyle w:val="B53B80D5563845909D1F75CBC2E19ED2"/>
          </w:pPr>
          <w:r w:rsidRPr="002B6343">
            <w:rPr>
              <w:rStyle w:val="PlaceholderText"/>
              <w:color w:val="F2F2F2" w:themeColor="background1" w:themeShade="F2"/>
            </w:rPr>
            <w:t>Enter name of quote 8</w:t>
          </w:r>
        </w:p>
      </w:docPartBody>
    </w:docPart>
    <w:docPart>
      <w:docPartPr>
        <w:name w:val="3288A99CFD9D4A00B2B9414F1227A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FE591-DF33-464C-A8F0-5DB1C4C21FD3}"/>
      </w:docPartPr>
      <w:docPartBody>
        <w:p w:rsidR="007B34F5" w:rsidRDefault="00B25FFB" w:rsidP="00B25FFB">
          <w:pPr>
            <w:pStyle w:val="3288A99CFD9D4A00B2B9414F1227A2E9"/>
          </w:pPr>
          <w:r w:rsidRPr="002B6343">
            <w:rPr>
              <w:rStyle w:val="PlaceholderText"/>
              <w:color w:val="F2F2F2" w:themeColor="background1" w:themeShade="F2"/>
            </w:rPr>
            <w:t>Enter name of quote 10</w:t>
          </w:r>
        </w:p>
      </w:docPartBody>
    </w:docPart>
    <w:docPart>
      <w:docPartPr>
        <w:name w:val="4D0E0C53F2BE48B3B57C7E4930D21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ED00F-7A5F-42F1-8236-3CC97F8854A1}"/>
      </w:docPartPr>
      <w:docPartBody>
        <w:p w:rsidR="007B34F5" w:rsidRDefault="00B25FFB" w:rsidP="00B25FFB">
          <w:pPr>
            <w:pStyle w:val="4D0E0C53F2BE48B3B57C7E4930D2172E"/>
          </w:pPr>
          <w:r w:rsidRPr="002B6343">
            <w:rPr>
              <w:rStyle w:val="PlaceholderText"/>
              <w:color w:val="F2F2F2" w:themeColor="background1" w:themeShade="F2"/>
            </w:rPr>
            <w:t>Enter name of quote 11</w:t>
          </w:r>
        </w:p>
      </w:docPartBody>
    </w:docPart>
    <w:docPart>
      <w:docPartPr>
        <w:name w:val="2BB2EA65578A4E12A5E511F2D8392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59658-1D07-440B-80B5-FDF4F2C4BA58}"/>
      </w:docPartPr>
      <w:docPartBody>
        <w:p w:rsidR="007B34F5" w:rsidRDefault="00B25FFB" w:rsidP="00B25FFB">
          <w:pPr>
            <w:pStyle w:val="2BB2EA65578A4E12A5E511F2D839232D"/>
          </w:pPr>
          <w:r w:rsidRPr="002B6343">
            <w:rPr>
              <w:rStyle w:val="PlaceholderText"/>
              <w:color w:val="F2F2F2" w:themeColor="background1" w:themeShade="F2"/>
            </w:rPr>
            <w:t>Enter name of quote 12</w:t>
          </w:r>
        </w:p>
      </w:docPartBody>
    </w:docPart>
    <w:docPart>
      <w:docPartPr>
        <w:name w:val="B7EE170EFE4442AA85E1F99A3C50C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8E3A5-4EB4-4474-B72E-83FD4C971980}"/>
      </w:docPartPr>
      <w:docPartBody>
        <w:p w:rsidR="007B34F5" w:rsidRDefault="00B25FFB" w:rsidP="00B25FFB">
          <w:pPr>
            <w:pStyle w:val="B7EE170EFE4442AA85E1F99A3C50C16A"/>
          </w:pPr>
          <w:r w:rsidRPr="002B6343">
            <w:rPr>
              <w:rStyle w:val="PlaceholderText"/>
              <w:color w:val="F2F2F2" w:themeColor="background1" w:themeShade="F2"/>
            </w:rPr>
            <w:t>Enter name of quote 13</w:t>
          </w:r>
        </w:p>
      </w:docPartBody>
    </w:docPart>
    <w:docPart>
      <w:docPartPr>
        <w:name w:val="364E2BE6122441739F3EB929D5B75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4A0A7-A296-431B-B44C-ED2B7CC5993F}"/>
      </w:docPartPr>
      <w:docPartBody>
        <w:p w:rsidR="007B34F5" w:rsidRDefault="00B25FFB" w:rsidP="00B25FFB">
          <w:pPr>
            <w:pStyle w:val="364E2BE6122441739F3EB929D5B753AB"/>
          </w:pPr>
          <w:r w:rsidRPr="002B6343">
            <w:rPr>
              <w:rStyle w:val="PlaceholderText"/>
              <w:color w:val="F2F2F2" w:themeColor="background1" w:themeShade="F2"/>
            </w:rPr>
            <w:t>Enter name of quote 14</w:t>
          </w:r>
        </w:p>
      </w:docPartBody>
    </w:docPart>
    <w:docPart>
      <w:docPartPr>
        <w:name w:val="0AF4D4AB7A3545FDB67DFB257392A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F036E-C514-45F1-9F16-0CCDCAC40927}"/>
      </w:docPartPr>
      <w:docPartBody>
        <w:p w:rsidR="007B34F5" w:rsidRDefault="00B25FFB" w:rsidP="00B25FFB">
          <w:pPr>
            <w:pStyle w:val="0AF4D4AB7A3545FDB67DFB257392A656"/>
          </w:pPr>
          <w:r w:rsidRPr="002B6343">
            <w:rPr>
              <w:rStyle w:val="PlaceholderText"/>
              <w:color w:val="F2F2F2" w:themeColor="background1" w:themeShade="F2"/>
            </w:rPr>
            <w:t>Enter name of quote 15</w:t>
          </w:r>
        </w:p>
      </w:docPartBody>
    </w:docPart>
    <w:docPart>
      <w:docPartPr>
        <w:name w:val="22907DE4679C4CBB92B314F5683B1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56088-E95E-43C2-BB8A-CF91B58AA235}"/>
      </w:docPartPr>
      <w:docPartBody>
        <w:p w:rsidR="007B34F5" w:rsidRDefault="00B25FFB" w:rsidP="00B25FFB">
          <w:pPr>
            <w:pStyle w:val="22907DE4679C4CBB92B314F5683B11AF"/>
          </w:pPr>
          <w:r w:rsidRPr="002B6343">
            <w:rPr>
              <w:rStyle w:val="PlaceholderText"/>
              <w:color w:val="F2F2F2" w:themeColor="background1" w:themeShade="F2"/>
            </w:rPr>
            <w:t>Enter total cost excl. GST</w:t>
          </w:r>
        </w:p>
      </w:docPartBody>
    </w:docPart>
    <w:docPart>
      <w:docPartPr>
        <w:name w:val="510DC88FE0C84B3FAB0B33CDE26A5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0ACE7-C538-4594-9830-746E041D4FC2}"/>
      </w:docPartPr>
      <w:docPartBody>
        <w:p w:rsidR="007B34F5" w:rsidRDefault="00B25FFB" w:rsidP="00B25FFB">
          <w:pPr>
            <w:pStyle w:val="510DC88FE0C84B3FAB0B33CDE26A5A05"/>
          </w:pPr>
          <w:r w:rsidRPr="006035CD">
            <w:rPr>
              <w:rStyle w:val="PlaceholderText"/>
              <w:color w:val="F2F2F2" w:themeColor="background1" w:themeShade="F2"/>
            </w:rPr>
            <w:t>Choose a denomination</w:t>
          </w:r>
        </w:p>
      </w:docPartBody>
    </w:docPart>
    <w:docPart>
      <w:docPartPr>
        <w:name w:val="8DD777F8965A4D75BB4BD130B45C0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3B304-CEFE-4245-B15F-7D5A6CCD423D}"/>
      </w:docPartPr>
      <w:docPartBody>
        <w:p w:rsidR="007B34F5" w:rsidRDefault="00B25FFB" w:rsidP="00B25FFB">
          <w:pPr>
            <w:pStyle w:val="8DD777F8965A4D75BB4BD130B45C0AD2"/>
          </w:pPr>
          <w:r w:rsidRPr="002B6343">
            <w:rPr>
              <w:rStyle w:val="PlaceholderText"/>
              <w:color w:val="F2F2F2" w:themeColor="background1" w:themeShade="F2"/>
            </w:rPr>
            <w:t>Enter ratio %age</w:t>
          </w:r>
        </w:p>
      </w:docPartBody>
    </w:docPart>
    <w:docPart>
      <w:docPartPr>
        <w:name w:val="54FB312AF14F4CECBED42087504D0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E18C2-8A3E-458D-BA98-39785455C86C}"/>
      </w:docPartPr>
      <w:docPartBody>
        <w:p w:rsidR="007B34F5" w:rsidRDefault="00B25FFB" w:rsidP="00B25FFB">
          <w:pPr>
            <w:pStyle w:val="54FB312AF14F4CECBED42087504D0742"/>
          </w:pPr>
          <w:r w:rsidRPr="006035CD">
            <w:rPr>
              <w:rStyle w:val="PlaceholderText"/>
              <w:color w:val="F2F2F2" w:themeColor="background1" w:themeShade="F2"/>
            </w:rPr>
            <w:t>Choose a denomination</w:t>
          </w:r>
        </w:p>
      </w:docPartBody>
    </w:docPart>
    <w:docPart>
      <w:docPartPr>
        <w:name w:val="631ED184927D49418DE1ACE0F71DC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7FAB4-79B8-48F5-A9AA-294BC6B6F7CF}"/>
      </w:docPartPr>
      <w:docPartBody>
        <w:p w:rsidR="007B34F5" w:rsidRDefault="00B25FFB" w:rsidP="00B25FFB">
          <w:pPr>
            <w:pStyle w:val="631ED184927D49418DE1ACE0F71DCFB5"/>
          </w:pPr>
          <w:r w:rsidRPr="002B6343">
            <w:rPr>
              <w:rStyle w:val="PlaceholderText"/>
              <w:color w:val="F2F2F2" w:themeColor="background1" w:themeShade="F2"/>
            </w:rPr>
            <w:t>Enter ratio %age</w:t>
          </w:r>
        </w:p>
      </w:docPartBody>
    </w:docPart>
    <w:docPart>
      <w:docPartPr>
        <w:name w:val="7CA1F95C2CB4438D87D4CB9C83190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6C4BA-C893-49E6-AEF6-A8E6386F1143}"/>
      </w:docPartPr>
      <w:docPartBody>
        <w:p w:rsidR="007B34F5" w:rsidRDefault="00B25FFB" w:rsidP="00B25FFB">
          <w:pPr>
            <w:pStyle w:val="7CA1F95C2CB4438D87D4CB9C83190B27"/>
          </w:pPr>
          <w:r w:rsidRPr="002B6343">
            <w:rPr>
              <w:rStyle w:val="PlaceholderText"/>
              <w:color w:val="F2F2F2" w:themeColor="background1" w:themeShade="F2"/>
            </w:rPr>
            <w:t>Choose a denomination</w:t>
          </w:r>
        </w:p>
      </w:docPartBody>
    </w:docPart>
    <w:docPart>
      <w:docPartPr>
        <w:name w:val="E90BA2993F644DFABE1BD5C2F6671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75783-3291-4072-8B3F-E2E048A2C5AA}"/>
      </w:docPartPr>
      <w:docPartBody>
        <w:p w:rsidR="007B34F5" w:rsidRDefault="00B25FFB" w:rsidP="00B25FFB">
          <w:pPr>
            <w:pStyle w:val="E90BA2993F644DFABE1BD5C2F667151D"/>
          </w:pPr>
          <w:r w:rsidRPr="002B6343">
            <w:rPr>
              <w:rStyle w:val="PlaceholderText"/>
              <w:color w:val="F2F2F2" w:themeColor="background1" w:themeShade="F2"/>
            </w:rPr>
            <w:t>Enter parish name</w:t>
          </w:r>
        </w:p>
      </w:docPartBody>
    </w:docPart>
    <w:docPart>
      <w:docPartPr>
        <w:name w:val="F555B1D9E054401D9926E2424872D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5ADFF-1174-4FB1-892B-267EF4DD7176}"/>
      </w:docPartPr>
      <w:docPartBody>
        <w:p w:rsidR="007B34F5" w:rsidRDefault="00B25FFB" w:rsidP="00B25FFB">
          <w:pPr>
            <w:pStyle w:val="F555B1D9E054401D9926E2424872D2A5"/>
          </w:pPr>
          <w:r w:rsidRPr="002B6343">
            <w:rPr>
              <w:rStyle w:val="PlaceholderText"/>
              <w:color w:val="F2F2F2" w:themeColor="background1" w:themeShade="F2"/>
            </w:rPr>
            <w:t>Enter parish street address</w:t>
          </w:r>
        </w:p>
      </w:docPartBody>
    </w:docPart>
    <w:docPart>
      <w:docPartPr>
        <w:name w:val="8CC45AD0A3BD4A8DAE2BBC8CECAC4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4650E-8558-402A-BBB3-A5333B0E5E7F}"/>
      </w:docPartPr>
      <w:docPartBody>
        <w:p w:rsidR="007B34F5" w:rsidRDefault="00B25FFB" w:rsidP="00B25FFB">
          <w:pPr>
            <w:pStyle w:val="8CC45AD0A3BD4A8DAE2BBC8CECAC4FB1"/>
          </w:pPr>
          <w:r w:rsidRPr="002B6343">
            <w:rPr>
              <w:rStyle w:val="PlaceholderText"/>
              <w:color w:val="F2F2F2" w:themeColor="background1" w:themeShade="F2"/>
            </w:rPr>
            <w:t>Enter parish town</w:t>
          </w:r>
        </w:p>
      </w:docPartBody>
    </w:docPart>
    <w:docPart>
      <w:docPartPr>
        <w:name w:val="3F8FD13BD82C462BBD163AF2C8D29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11DE-4840-4DF3-A51A-9EB9FD3E935A}"/>
      </w:docPartPr>
      <w:docPartBody>
        <w:p w:rsidR="007B34F5" w:rsidRDefault="00B25FFB" w:rsidP="00B25FFB">
          <w:pPr>
            <w:pStyle w:val="3F8FD13BD82C462BBD163AF2C8D29FEA"/>
          </w:pPr>
          <w:r w:rsidRPr="002B6343">
            <w:rPr>
              <w:rStyle w:val="PlaceholderText"/>
              <w:color w:val="F2F2F2" w:themeColor="background1" w:themeShade="F2"/>
            </w:rPr>
            <w:t>Enter contact name</w:t>
          </w:r>
        </w:p>
      </w:docPartBody>
    </w:docPart>
    <w:docPart>
      <w:docPartPr>
        <w:name w:val="7C5D4AFA53824CE0BA5BC88340BE8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49A9D-EB6D-47FE-A9A6-6431185CC469}"/>
      </w:docPartPr>
      <w:docPartBody>
        <w:p w:rsidR="007B34F5" w:rsidRDefault="00B25FFB" w:rsidP="00B25FFB">
          <w:pPr>
            <w:pStyle w:val="7C5D4AFA53824CE0BA5BC88340BE8E1F"/>
          </w:pPr>
          <w:r w:rsidRPr="002B6343">
            <w:rPr>
              <w:rStyle w:val="PlaceholderText"/>
              <w:color w:val="F2F2F2" w:themeColor="background1" w:themeShade="F2"/>
            </w:rPr>
            <w:t>Enter phone number</w:t>
          </w:r>
        </w:p>
      </w:docPartBody>
    </w:docPart>
    <w:docPart>
      <w:docPartPr>
        <w:name w:val="65FB5E38FC914E3299DED0C883262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78EE9-2F58-4546-A9B0-8412B6EB7997}"/>
      </w:docPartPr>
      <w:docPartBody>
        <w:p w:rsidR="007B34F5" w:rsidRDefault="00B25FFB" w:rsidP="00B25FFB">
          <w:pPr>
            <w:pStyle w:val="65FB5E38FC914E3299DED0C883262D5D"/>
          </w:pPr>
          <w:r w:rsidRPr="002B6343">
            <w:rPr>
              <w:rStyle w:val="PlaceholderText"/>
              <w:color w:val="F2F2F2" w:themeColor="background1" w:themeShade="F2"/>
            </w:rPr>
            <w:t>Enter mobile number</w:t>
          </w:r>
        </w:p>
      </w:docPartBody>
    </w:docPart>
    <w:docPart>
      <w:docPartPr>
        <w:name w:val="F7E97247D9D540C3B6716F4151C3D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51C5A-8BC9-4869-956A-253159C9D22C}"/>
      </w:docPartPr>
      <w:docPartBody>
        <w:p w:rsidR="007B34F5" w:rsidRDefault="00B25FFB" w:rsidP="00B25FFB">
          <w:pPr>
            <w:pStyle w:val="F7E97247D9D540C3B6716F4151C3D28E"/>
          </w:pPr>
          <w:r w:rsidRPr="002B6343">
            <w:rPr>
              <w:rStyle w:val="PlaceholderText"/>
              <w:color w:val="F2F2F2" w:themeColor="background1" w:themeShade="F2"/>
            </w:rPr>
            <w:t>Enter email address</w:t>
          </w:r>
        </w:p>
      </w:docPartBody>
    </w:docPart>
    <w:docPart>
      <w:docPartPr>
        <w:name w:val="0ECCEE457DCC4A4FA17208E7C639F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27136-3ED2-42F9-9F7B-732B2448605A}"/>
      </w:docPartPr>
      <w:docPartBody>
        <w:p w:rsidR="007B34F5" w:rsidRDefault="00B25FFB" w:rsidP="00B25FFB">
          <w:pPr>
            <w:pStyle w:val="0ECCEE457DCC4A4FA17208E7C639F09D"/>
          </w:pPr>
          <w:r w:rsidRPr="002B6343">
            <w:rPr>
              <w:rStyle w:val="PlaceholderText"/>
              <w:color w:val="F2F2F2" w:themeColor="background1" w:themeShade="F2"/>
            </w:rPr>
            <w:t>e.g. Church, Hall, Parsonage, Housing, Commercial etc</w:t>
          </w:r>
        </w:p>
      </w:docPartBody>
    </w:docPart>
    <w:docPart>
      <w:docPartPr>
        <w:name w:val="93ED1053DC2A461F988A7A1CC1AF1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56C47-58BD-4C19-B2E4-1EF8DB8084AE}"/>
      </w:docPartPr>
      <w:docPartBody>
        <w:p w:rsidR="007B34F5" w:rsidRDefault="00B25FFB" w:rsidP="00B25FFB">
          <w:pPr>
            <w:pStyle w:val="93ED1053DC2A461F988A7A1CC1AF10B2"/>
          </w:pPr>
          <w:r w:rsidRPr="002B6343">
            <w:rPr>
              <w:rStyle w:val="PlaceholderText"/>
              <w:color w:val="F2F2F2" w:themeColor="background1" w:themeShade="F2"/>
            </w:rPr>
            <w:t>Enter property street address</w:t>
          </w:r>
        </w:p>
      </w:docPartBody>
    </w:docPart>
    <w:docPart>
      <w:docPartPr>
        <w:name w:val="B183B98535074AD1AC95EC3F944AF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8CAB-A1E1-4658-AAA9-D59861E157D2}"/>
      </w:docPartPr>
      <w:docPartBody>
        <w:p w:rsidR="007B34F5" w:rsidRDefault="00B25FFB" w:rsidP="00B25FFB">
          <w:pPr>
            <w:pStyle w:val="B183B98535074AD1AC95EC3F944AFC93"/>
          </w:pPr>
          <w:r w:rsidRPr="002B6343">
            <w:rPr>
              <w:rStyle w:val="PlaceholderText"/>
              <w:color w:val="F2F2F2" w:themeColor="background1" w:themeShade="F2"/>
            </w:rPr>
            <w:t>Enter property town</w:t>
          </w:r>
        </w:p>
      </w:docPartBody>
    </w:docPart>
    <w:docPart>
      <w:docPartPr>
        <w:name w:val="62895A2509F940D190DC134ECFC46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9BE8A-1E43-4E2F-AACF-18F012E8E969}"/>
      </w:docPartPr>
      <w:docPartBody>
        <w:p w:rsidR="007B34F5" w:rsidRDefault="00B25FFB" w:rsidP="00B25FFB">
          <w:pPr>
            <w:pStyle w:val="62895A2509F940D190DC134ECFC46938"/>
          </w:pPr>
          <w:r w:rsidRPr="002B6343">
            <w:rPr>
              <w:rStyle w:val="PlaceholderText"/>
              <w:color w:val="F2F2F2" w:themeColor="background1" w:themeShade="F2"/>
            </w:rPr>
            <w:t>Please say how this project response to climate change.</w:t>
          </w:r>
        </w:p>
      </w:docPartBody>
    </w:docPart>
    <w:docPart>
      <w:docPartPr>
        <w:name w:val="70772107E874472393292AC0318A1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455E3-99D4-4023-BC1A-C934A767136C}"/>
      </w:docPartPr>
      <w:docPartBody>
        <w:p w:rsidR="007B34F5" w:rsidRDefault="00B25FFB" w:rsidP="00B25FFB">
          <w:pPr>
            <w:pStyle w:val="70772107E874472393292AC0318A1993"/>
          </w:pPr>
          <w:r w:rsidRPr="002B6343">
            <w:rPr>
              <w:rStyle w:val="PlaceholderText"/>
              <w:color w:val="F2F2F2" w:themeColor="background1" w:themeShade="F2"/>
            </w:rPr>
            <w:t>Enter total cost incl. GST</w:t>
          </w:r>
        </w:p>
      </w:docPartBody>
    </w:docPart>
    <w:docPart>
      <w:docPartPr>
        <w:name w:val="ED13BA95A8EB4C0DB4D01A27E1000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AB1CD-F9D0-4244-B1E7-C810418FC77C}"/>
      </w:docPartPr>
      <w:docPartBody>
        <w:p w:rsidR="007B34F5" w:rsidRDefault="00B25FFB" w:rsidP="00B25FFB">
          <w:pPr>
            <w:pStyle w:val="ED13BA95A8EB4C0DB4D01A27E1000BF9"/>
          </w:pPr>
          <w:r w:rsidRPr="002B6343">
            <w:rPr>
              <w:rStyle w:val="PlaceholderText"/>
              <w:color w:val="F2F2F2" w:themeColor="background1" w:themeShade="F2"/>
            </w:rPr>
            <w:t>Enter name of quote 9</w:t>
          </w:r>
        </w:p>
      </w:docPartBody>
    </w:docPart>
    <w:docPart>
      <w:docPartPr>
        <w:name w:val="8F1AE985B88F4A2CB2D91BEFAD7E3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0C0C7-4D27-4929-BE36-2BE12EBB2714}"/>
      </w:docPartPr>
      <w:docPartBody>
        <w:p w:rsidR="007B34F5" w:rsidRDefault="00B25FFB" w:rsidP="00B25FFB">
          <w:pPr>
            <w:pStyle w:val="8F1AE985B88F4A2CB2D91BEFAD7E3B1C"/>
          </w:pPr>
          <w:r w:rsidRPr="002B6343">
            <w:rPr>
              <w:rStyle w:val="PlaceholderText"/>
              <w:color w:val="F2F2F2" w:themeColor="background1" w:themeShade="F2"/>
            </w:rPr>
            <w:t>Enter amount of quote 9</w:t>
          </w:r>
        </w:p>
      </w:docPartBody>
    </w:docPart>
    <w:docPart>
      <w:docPartPr>
        <w:name w:val="7C97528AE0D8492787535DA301D84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10D8C-93CA-43AF-98A2-C286A22DFF9D}"/>
      </w:docPartPr>
      <w:docPartBody>
        <w:p w:rsidR="007B34F5" w:rsidRDefault="00B25FFB" w:rsidP="00B25FFB">
          <w:pPr>
            <w:pStyle w:val="7C97528AE0D8492787535DA301D84DA0"/>
          </w:pPr>
          <w:r w:rsidRPr="002B6343">
            <w:rPr>
              <w:rStyle w:val="PlaceholderText"/>
              <w:color w:val="F2F2F2" w:themeColor="background1" w:themeShade="F2"/>
            </w:rPr>
            <w:t>Enter total funding from other sources</w:t>
          </w:r>
        </w:p>
      </w:docPartBody>
    </w:docPart>
    <w:docPart>
      <w:docPartPr>
        <w:name w:val="BE8D6445DBA44AE69DD57F0DDD5B3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6E33-E389-43D5-AE96-422F38BE85BC}"/>
      </w:docPartPr>
      <w:docPartBody>
        <w:p w:rsidR="007B34F5" w:rsidRDefault="00B25FFB" w:rsidP="00B25FFB">
          <w:pPr>
            <w:pStyle w:val="BE8D6445DBA44AE69DD57F0DDD5B39CF"/>
          </w:pPr>
          <w:r w:rsidRPr="002B6343">
            <w:rPr>
              <w:rStyle w:val="PlaceholderText"/>
              <w:color w:val="F2F2F2" w:themeColor="background1" w:themeShade="F2"/>
            </w:rPr>
            <w:t>Enter amount from first source</w:t>
          </w:r>
        </w:p>
      </w:docPartBody>
    </w:docPart>
    <w:docPart>
      <w:docPartPr>
        <w:name w:val="0B921A4204C04D1AA749BED6A8382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C2398-0544-4C2E-8312-302BF8AACD48}"/>
      </w:docPartPr>
      <w:docPartBody>
        <w:p w:rsidR="007B34F5" w:rsidRDefault="00B25FFB" w:rsidP="00B25FFB">
          <w:pPr>
            <w:pStyle w:val="0B921A4204C04D1AA749BED6A838284E"/>
          </w:pPr>
          <w:r w:rsidRPr="002B6343">
            <w:rPr>
              <w:rStyle w:val="PlaceholderText"/>
              <w:color w:val="F2F2F2" w:themeColor="background1" w:themeShade="F2"/>
            </w:rPr>
            <w:t>Enter amount from second source</w:t>
          </w:r>
        </w:p>
      </w:docPartBody>
    </w:docPart>
    <w:docPart>
      <w:docPartPr>
        <w:name w:val="107E699A81D84BC69D97084B82F1F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4352E-E50A-47F0-82B3-4BA4BF0E1336}"/>
      </w:docPartPr>
      <w:docPartBody>
        <w:p w:rsidR="007B34F5" w:rsidRDefault="00B25FFB" w:rsidP="00B25FFB">
          <w:pPr>
            <w:pStyle w:val="107E699A81D84BC69D97084B82F1F6E3"/>
          </w:pPr>
          <w:r w:rsidRPr="002B6343">
            <w:rPr>
              <w:rStyle w:val="PlaceholderText"/>
              <w:color w:val="F2F2F2" w:themeColor="background1" w:themeShade="F2"/>
            </w:rPr>
            <w:t>Parish funding</w:t>
          </w:r>
        </w:p>
      </w:docPartBody>
    </w:docPart>
    <w:docPart>
      <w:docPartPr>
        <w:name w:val="0840A944BF8F407F9C773DC5BA172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8512E-0956-40A9-B8AF-F6244BA40588}"/>
      </w:docPartPr>
      <w:docPartBody>
        <w:p w:rsidR="007B34F5" w:rsidRDefault="00B25FFB" w:rsidP="00B25FFB">
          <w:pPr>
            <w:pStyle w:val="0840A944BF8F407F9C773DC5BA17245F"/>
          </w:pPr>
          <w:r w:rsidRPr="002B6343">
            <w:rPr>
              <w:rStyle w:val="PlaceholderText"/>
              <w:color w:val="F2F2F2" w:themeColor="background1" w:themeShade="F2"/>
            </w:rPr>
            <w:t>Amount of grant being sought</w:t>
          </w:r>
        </w:p>
      </w:docPartBody>
    </w:docPart>
    <w:docPart>
      <w:docPartPr>
        <w:name w:val="B8BAEC090DEC404E8C0FEBD2DB739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84F86-6387-4FA7-A80B-FBA35ADD7AA6}"/>
      </w:docPartPr>
      <w:docPartBody>
        <w:p w:rsidR="007B34F5" w:rsidRDefault="00B25FFB" w:rsidP="00B25FFB">
          <w:pPr>
            <w:pStyle w:val="B8BAEC090DEC404E8C0FEBD2DB739743"/>
          </w:pPr>
          <w:r w:rsidRPr="002B6343">
            <w:rPr>
              <w:rStyle w:val="PlaceholderText"/>
              <w:color w:val="F2F2F2" w:themeColor="background1" w:themeShade="F2"/>
            </w:rPr>
            <w:t>Choose a denomination</w:t>
          </w:r>
        </w:p>
      </w:docPartBody>
    </w:docPart>
    <w:docPart>
      <w:docPartPr>
        <w:name w:val="60AD4D2E141D41248C1E8F090D0A7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AED0C-5B8F-4FB5-BDE7-0C8A54A2619D}"/>
      </w:docPartPr>
      <w:docPartBody>
        <w:p w:rsidR="007B34F5" w:rsidRDefault="00B25FFB" w:rsidP="00B25FFB">
          <w:pPr>
            <w:pStyle w:val="60AD4D2E141D41248C1E8F090D0A7FE2"/>
          </w:pPr>
          <w:r w:rsidRPr="002B6343">
            <w:rPr>
              <w:rStyle w:val="PlaceholderText"/>
              <w:color w:val="F2F2F2" w:themeColor="background1" w:themeShade="F2"/>
            </w:rPr>
            <w:t>Enter ratio %age</w:t>
          </w:r>
        </w:p>
      </w:docPartBody>
    </w:docPart>
    <w:docPart>
      <w:docPartPr>
        <w:name w:val="74202B158C3B468E89DD30AA5E078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8281E-34D7-4A08-80C9-EF58DF45F33D}"/>
      </w:docPartPr>
      <w:docPartBody>
        <w:p w:rsidR="007B34F5" w:rsidRDefault="00B25FFB" w:rsidP="00B25FFB">
          <w:pPr>
            <w:pStyle w:val="74202B158C3B468E89DD30AA5E0789BB"/>
          </w:pPr>
          <w:r w:rsidRPr="002B6343">
            <w:rPr>
              <w:rStyle w:val="PlaceholderText"/>
              <w:color w:val="F2F2F2" w:themeColor="background1" w:themeShade="F2"/>
            </w:rPr>
            <w:t>Choose a denomination</w:t>
          </w:r>
        </w:p>
      </w:docPartBody>
    </w:docPart>
    <w:docPart>
      <w:docPartPr>
        <w:name w:val="9FB8338E30B14415A106161ACE7D6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5EAAA-4F49-4454-81CE-F0861A598407}"/>
      </w:docPartPr>
      <w:docPartBody>
        <w:p w:rsidR="007B34F5" w:rsidRDefault="00B25FFB" w:rsidP="00B25FFB">
          <w:pPr>
            <w:pStyle w:val="9FB8338E30B14415A106161ACE7D6273"/>
          </w:pPr>
          <w:r w:rsidRPr="00A0581C">
            <w:rPr>
              <w:rStyle w:val="PlaceholderText"/>
              <w:color w:val="A6A6A6" w:themeColor="background1" w:themeShade="A6"/>
            </w:rPr>
            <w:t xml:space="preserve">       /         /           </w:t>
          </w:r>
        </w:p>
      </w:docPartBody>
    </w:docPart>
    <w:docPart>
      <w:docPartPr>
        <w:name w:val="6C0C2A2C71164E0A8480E7A68C867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A6D50-270D-4028-82E1-5A1E077E5512}"/>
      </w:docPartPr>
      <w:docPartBody>
        <w:p w:rsidR="00E4365D" w:rsidRDefault="00B25FFB" w:rsidP="00B25FFB">
          <w:pPr>
            <w:pStyle w:val="6C0C2A2C71164E0A8480E7A68C8678E0"/>
          </w:pPr>
          <w:r w:rsidRPr="002B6343">
            <w:rPr>
              <w:rStyle w:val="PlaceholderText"/>
              <w:color w:val="F2F2F2" w:themeColor="background1" w:themeShade="F2"/>
            </w:rPr>
            <w:t>Enter property name if applicable</w:t>
          </w:r>
        </w:p>
      </w:docPartBody>
    </w:docPart>
    <w:docPart>
      <w:docPartPr>
        <w:name w:val="B1836067D1FA45D2AA4378862A3D1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4C1C0-3624-4F42-9554-418FEB7ECE6F}"/>
      </w:docPartPr>
      <w:docPartBody>
        <w:p w:rsidR="00B25FFB" w:rsidRDefault="00B25FFB" w:rsidP="00B25FFB">
          <w:pPr>
            <w:pStyle w:val="B1836067D1FA45D2AA4378862A3D1799"/>
          </w:pPr>
          <w:r w:rsidRPr="002B6343">
            <w:rPr>
              <w:rStyle w:val="PlaceholderText"/>
              <w:color w:val="F2F2F2" w:themeColor="background1" w:themeShade="F2"/>
            </w:rPr>
            <w:t>Enter name of quote 6</w:t>
          </w:r>
        </w:p>
      </w:docPartBody>
    </w:docPart>
    <w:docPart>
      <w:docPartPr>
        <w:name w:val="023407E34DC44C3CA18602D8B2FC7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D1D2E-4269-45B2-B66E-407CA349BD8F}"/>
      </w:docPartPr>
      <w:docPartBody>
        <w:p w:rsidR="00B25FFB" w:rsidRDefault="00B25FFB" w:rsidP="00B25FFB">
          <w:pPr>
            <w:pStyle w:val="023407E34DC44C3CA18602D8B2FC7063"/>
          </w:pPr>
          <w:r w:rsidRPr="002B6343">
            <w:rPr>
              <w:rStyle w:val="PlaceholderText"/>
              <w:color w:val="F2F2F2" w:themeColor="background1" w:themeShade="F2"/>
            </w:rPr>
            <w:t>Enter amount of quote 6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75AA"/>
    <w:rsid w:val="001637CC"/>
    <w:rsid w:val="004175AA"/>
    <w:rsid w:val="007B34F5"/>
    <w:rsid w:val="00B25FFB"/>
    <w:rsid w:val="00E43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5FFB"/>
    <w:rPr>
      <w:color w:val="808080"/>
    </w:rPr>
  </w:style>
  <w:style w:type="paragraph" w:customStyle="1" w:styleId="9FB8338E30B14415A106161ACE7D6273">
    <w:name w:val="9FB8338E30B14415A106161ACE7D6273"/>
    <w:rsid w:val="00B25FFB"/>
    <w:rPr>
      <w:rFonts w:eastAsiaTheme="minorHAnsi"/>
      <w:lang w:eastAsia="en-US"/>
    </w:rPr>
  </w:style>
  <w:style w:type="paragraph" w:customStyle="1" w:styleId="E90BA2993F644DFABE1BD5C2F667151D">
    <w:name w:val="E90BA2993F644DFABE1BD5C2F667151D"/>
    <w:rsid w:val="00B25FFB"/>
    <w:rPr>
      <w:rFonts w:eastAsiaTheme="minorHAnsi"/>
      <w:lang w:eastAsia="en-US"/>
    </w:rPr>
  </w:style>
  <w:style w:type="paragraph" w:customStyle="1" w:styleId="F555B1D9E054401D9926E2424872D2A5">
    <w:name w:val="F555B1D9E054401D9926E2424872D2A5"/>
    <w:rsid w:val="00B25FFB"/>
    <w:rPr>
      <w:rFonts w:eastAsiaTheme="minorHAnsi"/>
      <w:lang w:eastAsia="en-US"/>
    </w:rPr>
  </w:style>
  <w:style w:type="paragraph" w:customStyle="1" w:styleId="8CC45AD0A3BD4A8DAE2BBC8CECAC4FB1">
    <w:name w:val="8CC45AD0A3BD4A8DAE2BBC8CECAC4FB1"/>
    <w:rsid w:val="00B25FFB"/>
    <w:rPr>
      <w:rFonts w:eastAsiaTheme="minorHAnsi"/>
      <w:lang w:eastAsia="en-US"/>
    </w:rPr>
  </w:style>
  <w:style w:type="paragraph" w:customStyle="1" w:styleId="3F8FD13BD82C462BBD163AF2C8D29FEA">
    <w:name w:val="3F8FD13BD82C462BBD163AF2C8D29FEA"/>
    <w:rsid w:val="00B25FFB"/>
    <w:rPr>
      <w:rFonts w:eastAsiaTheme="minorHAnsi"/>
      <w:lang w:eastAsia="en-US"/>
    </w:rPr>
  </w:style>
  <w:style w:type="paragraph" w:customStyle="1" w:styleId="7C5D4AFA53824CE0BA5BC88340BE8E1F">
    <w:name w:val="7C5D4AFA53824CE0BA5BC88340BE8E1F"/>
    <w:rsid w:val="00B25FFB"/>
    <w:rPr>
      <w:rFonts w:eastAsiaTheme="minorHAnsi"/>
      <w:lang w:eastAsia="en-US"/>
    </w:rPr>
  </w:style>
  <w:style w:type="paragraph" w:customStyle="1" w:styleId="65FB5E38FC914E3299DED0C883262D5D">
    <w:name w:val="65FB5E38FC914E3299DED0C883262D5D"/>
    <w:rsid w:val="00B25FFB"/>
    <w:rPr>
      <w:rFonts w:eastAsiaTheme="minorHAnsi"/>
      <w:lang w:eastAsia="en-US"/>
    </w:rPr>
  </w:style>
  <w:style w:type="paragraph" w:customStyle="1" w:styleId="F7E97247D9D540C3B6716F4151C3D28E">
    <w:name w:val="F7E97247D9D540C3B6716F4151C3D28E"/>
    <w:rsid w:val="00B25FFB"/>
    <w:rPr>
      <w:rFonts w:eastAsiaTheme="minorHAnsi"/>
      <w:lang w:eastAsia="en-US"/>
    </w:rPr>
  </w:style>
  <w:style w:type="paragraph" w:customStyle="1" w:styleId="6C0C2A2C71164E0A8480E7A68C8678E0">
    <w:name w:val="6C0C2A2C71164E0A8480E7A68C8678E0"/>
    <w:rsid w:val="00B25FFB"/>
    <w:rPr>
      <w:rFonts w:eastAsiaTheme="minorHAnsi"/>
      <w:lang w:eastAsia="en-US"/>
    </w:rPr>
  </w:style>
  <w:style w:type="paragraph" w:customStyle="1" w:styleId="0ECCEE457DCC4A4FA17208E7C639F09D">
    <w:name w:val="0ECCEE457DCC4A4FA17208E7C639F09D"/>
    <w:rsid w:val="00B25FFB"/>
    <w:rPr>
      <w:rFonts w:eastAsiaTheme="minorHAnsi"/>
      <w:lang w:eastAsia="en-US"/>
    </w:rPr>
  </w:style>
  <w:style w:type="paragraph" w:customStyle="1" w:styleId="93ED1053DC2A461F988A7A1CC1AF10B2">
    <w:name w:val="93ED1053DC2A461F988A7A1CC1AF10B2"/>
    <w:rsid w:val="00B25FFB"/>
    <w:rPr>
      <w:rFonts w:eastAsiaTheme="minorHAnsi"/>
      <w:lang w:eastAsia="en-US"/>
    </w:rPr>
  </w:style>
  <w:style w:type="paragraph" w:customStyle="1" w:styleId="B183B98535074AD1AC95EC3F944AFC93">
    <w:name w:val="B183B98535074AD1AC95EC3F944AFC93"/>
    <w:rsid w:val="00B25FFB"/>
    <w:rPr>
      <w:rFonts w:eastAsiaTheme="minorHAnsi"/>
      <w:lang w:eastAsia="en-US"/>
    </w:rPr>
  </w:style>
  <w:style w:type="paragraph" w:customStyle="1" w:styleId="62895A2509F940D190DC134ECFC46938">
    <w:name w:val="62895A2509F940D190DC134ECFC46938"/>
    <w:rsid w:val="00B25FFB"/>
    <w:rPr>
      <w:rFonts w:eastAsiaTheme="minorHAnsi"/>
      <w:lang w:eastAsia="en-US"/>
    </w:rPr>
  </w:style>
  <w:style w:type="paragraph" w:customStyle="1" w:styleId="70772107E874472393292AC0318A1993">
    <w:name w:val="70772107E874472393292AC0318A1993"/>
    <w:rsid w:val="00B25FFB"/>
    <w:rPr>
      <w:rFonts w:eastAsiaTheme="minorHAnsi"/>
      <w:lang w:eastAsia="en-US"/>
    </w:rPr>
  </w:style>
  <w:style w:type="paragraph" w:customStyle="1" w:styleId="ECFDE1BD36074034A5B3CA208B1A78C5">
    <w:name w:val="ECFDE1BD36074034A5B3CA208B1A78C5"/>
    <w:rsid w:val="00B25FFB"/>
    <w:rPr>
      <w:rFonts w:eastAsiaTheme="minorHAnsi"/>
      <w:lang w:eastAsia="en-US"/>
    </w:rPr>
  </w:style>
  <w:style w:type="paragraph" w:customStyle="1" w:styleId="B624E98461AE48D1AB4DC8628B756224">
    <w:name w:val="B624E98461AE48D1AB4DC8628B756224"/>
    <w:rsid w:val="00B25FFB"/>
    <w:rPr>
      <w:rFonts w:eastAsiaTheme="minorHAnsi"/>
      <w:lang w:eastAsia="en-US"/>
    </w:rPr>
  </w:style>
  <w:style w:type="paragraph" w:customStyle="1" w:styleId="258895989DF2449B85FC9A7C301EF1C8">
    <w:name w:val="258895989DF2449B85FC9A7C301EF1C8"/>
    <w:rsid w:val="00B25FFB"/>
    <w:rPr>
      <w:rFonts w:eastAsiaTheme="minorHAnsi"/>
      <w:lang w:eastAsia="en-US"/>
    </w:rPr>
  </w:style>
  <w:style w:type="paragraph" w:customStyle="1" w:styleId="18B1520662EC4910845064A4E2787CC1">
    <w:name w:val="18B1520662EC4910845064A4E2787CC1"/>
    <w:rsid w:val="00B25FFB"/>
    <w:rPr>
      <w:rFonts w:eastAsiaTheme="minorHAnsi"/>
      <w:lang w:eastAsia="en-US"/>
    </w:rPr>
  </w:style>
  <w:style w:type="paragraph" w:customStyle="1" w:styleId="7062891A132643CDB5B01EC6F1E48983">
    <w:name w:val="7062891A132643CDB5B01EC6F1E48983"/>
    <w:rsid w:val="00B25FFB"/>
    <w:rPr>
      <w:rFonts w:eastAsiaTheme="minorHAnsi"/>
      <w:lang w:eastAsia="en-US"/>
    </w:rPr>
  </w:style>
  <w:style w:type="paragraph" w:customStyle="1" w:styleId="07669885E9F242518D68D9BAF58EB66B">
    <w:name w:val="07669885E9F242518D68D9BAF58EB66B"/>
    <w:rsid w:val="00B25FFB"/>
    <w:rPr>
      <w:rFonts w:eastAsiaTheme="minorHAnsi"/>
      <w:lang w:eastAsia="en-US"/>
    </w:rPr>
  </w:style>
  <w:style w:type="paragraph" w:customStyle="1" w:styleId="B1836067D1FA45D2AA4378862A3D1799">
    <w:name w:val="B1836067D1FA45D2AA4378862A3D1799"/>
    <w:rsid w:val="00B25FFB"/>
    <w:rPr>
      <w:rFonts w:eastAsiaTheme="minorHAnsi"/>
      <w:lang w:eastAsia="en-US"/>
    </w:rPr>
  </w:style>
  <w:style w:type="paragraph" w:customStyle="1" w:styleId="023407E34DC44C3CA18602D8B2FC7063">
    <w:name w:val="023407E34DC44C3CA18602D8B2FC7063"/>
    <w:rsid w:val="00B25FFB"/>
    <w:rPr>
      <w:rFonts w:eastAsiaTheme="minorHAnsi"/>
      <w:lang w:eastAsia="en-US"/>
    </w:rPr>
  </w:style>
  <w:style w:type="paragraph" w:customStyle="1" w:styleId="7C5E132677EE4C59BE3B414DE00C16AB">
    <w:name w:val="7C5E132677EE4C59BE3B414DE00C16AB"/>
    <w:rsid w:val="00B25FFB"/>
    <w:rPr>
      <w:rFonts w:eastAsiaTheme="minorHAnsi"/>
      <w:lang w:eastAsia="en-US"/>
    </w:rPr>
  </w:style>
  <w:style w:type="paragraph" w:customStyle="1" w:styleId="B53B80D5563845909D1F75CBC2E19ED2">
    <w:name w:val="B53B80D5563845909D1F75CBC2E19ED2"/>
    <w:rsid w:val="00B25FFB"/>
    <w:rPr>
      <w:rFonts w:eastAsiaTheme="minorHAnsi"/>
      <w:lang w:eastAsia="en-US"/>
    </w:rPr>
  </w:style>
  <w:style w:type="paragraph" w:customStyle="1" w:styleId="ED13BA95A8EB4C0DB4D01A27E1000BF9">
    <w:name w:val="ED13BA95A8EB4C0DB4D01A27E1000BF9"/>
    <w:rsid w:val="00B25FFB"/>
    <w:rPr>
      <w:rFonts w:eastAsiaTheme="minorHAnsi"/>
      <w:lang w:eastAsia="en-US"/>
    </w:rPr>
  </w:style>
  <w:style w:type="paragraph" w:customStyle="1" w:styleId="8F1AE985B88F4A2CB2D91BEFAD7E3B1C">
    <w:name w:val="8F1AE985B88F4A2CB2D91BEFAD7E3B1C"/>
    <w:rsid w:val="00B25FFB"/>
    <w:rPr>
      <w:rFonts w:eastAsiaTheme="minorHAnsi"/>
      <w:lang w:eastAsia="en-US"/>
    </w:rPr>
  </w:style>
  <w:style w:type="paragraph" w:customStyle="1" w:styleId="3288A99CFD9D4A00B2B9414F1227A2E9">
    <w:name w:val="3288A99CFD9D4A00B2B9414F1227A2E9"/>
    <w:rsid w:val="00B25FFB"/>
    <w:rPr>
      <w:rFonts w:eastAsiaTheme="minorHAnsi"/>
      <w:lang w:eastAsia="en-US"/>
    </w:rPr>
  </w:style>
  <w:style w:type="paragraph" w:customStyle="1" w:styleId="4D0E0C53F2BE48B3B57C7E4930D2172E">
    <w:name w:val="4D0E0C53F2BE48B3B57C7E4930D2172E"/>
    <w:rsid w:val="00B25FFB"/>
    <w:rPr>
      <w:rFonts w:eastAsiaTheme="minorHAnsi"/>
      <w:lang w:eastAsia="en-US"/>
    </w:rPr>
  </w:style>
  <w:style w:type="paragraph" w:customStyle="1" w:styleId="2BB2EA65578A4E12A5E511F2D839232D">
    <w:name w:val="2BB2EA65578A4E12A5E511F2D839232D"/>
    <w:rsid w:val="00B25FFB"/>
    <w:rPr>
      <w:rFonts w:eastAsiaTheme="minorHAnsi"/>
      <w:lang w:eastAsia="en-US"/>
    </w:rPr>
  </w:style>
  <w:style w:type="paragraph" w:customStyle="1" w:styleId="B7EE170EFE4442AA85E1F99A3C50C16A">
    <w:name w:val="B7EE170EFE4442AA85E1F99A3C50C16A"/>
    <w:rsid w:val="00B25FFB"/>
    <w:rPr>
      <w:rFonts w:eastAsiaTheme="minorHAnsi"/>
      <w:lang w:eastAsia="en-US"/>
    </w:rPr>
  </w:style>
  <w:style w:type="paragraph" w:customStyle="1" w:styleId="364E2BE6122441739F3EB929D5B753AB">
    <w:name w:val="364E2BE6122441739F3EB929D5B753AB"/>
    <w:rsid w:val="00B25FFB"/>
    <w:rPr>
      <w:rFonts w:eastAsiaTheme="minorHAnsi"/>
      <w:lang w:eastAsia="en-US"/>
    </w:rPr>
  </w:style>
  <w:style w:type="paragraph" w:customStyle="1" w:styleId="0AF4D4AB7A3545FDB67DFB257392A656">
    <w:name w:val="0AF4D4AB7A3545FDB67DFB257392A656"/>
    <w:rsid w:val="00B25FFB"/>
    <w:rPr>
      <w:rFonts w:eastAsiaTheme="minorHAnsi"/>
      <w:lang w:eastAsia="en-US"/>
    </w:rPr>
  </w:style>
  <w:style w:type="paragraph" w:customStyle="1" w:styleId="22907DE4679C4CBB92B314F5683B11AF">
    <w:name w:val="22907DE4679C4CBB92B314F5683B11AF"/>
    <w:rsid w:val="00B25FFB"/>
    <w:rPr>
      <w:rFonts w:eastAsiaTheme="minorHAnsi"/>
      <w:lang w:eastAsia="en-US"/>
    </w:rPr>
  </w:style>
  <w:style w:type="paragraph" w:customStyle="1" w:styleId="7C97528AE0D8492787535DA301D84DA0">
    <w:name w:val="7C97528AE0D8492787535DA301D84DA0"/>
    <w:rsid w:val="00B25FFB"/>
    <w:rPr>
      <w:rFonts w:eastAsiaTheme="minorHAnsi"/>
      <w:lang w:eastAsia="en-US"/>
    </w:rPr>
  </w:style>
  <w:style w:type="paragraph" w:customStyle="1" w:styleId="BE8D6445DBA44AE69DD57F0DDD5B39CF">
    <w:name w:val="BE8D6445DBA44AE69DD57F0DDD5B39CF"/>
    <w:rsid w:val="00B25FFB"/>
    <w:pPr>
      <w:ind w:left="720"/>
      <w:contextualSpacing/>
    </w:pPr>
    <w:rPr>
      <w:rFonts w:eastAsiaTheme="minorHAnsi"/>
      <w:lang w:eastAsia="en-US"/>
    </w:rPr>
  </w:style>
  <w:style w:type="paragraph" w:customStyle="1" w:styleId="0B921A4204C04D1AA749BED6A838284E">
    <w:name w:val="0B921A4204C04D1AA749BED6A838284E"/>
    <w:rsid w:val="00B25FFB"/>
    <w:pPr>
      <w:ind w:left="720"/>
      <w:contextualSpacing/>
    </w:pPr>
    <w:rPr>
      <w:rFonts w:eastAsiaTheme="minorHAnsi"/>
      <w:lang w:eastAsia="en-US"/>
    </w:rPr>
  </w:style>
  <w:style w:type="paragraph" w:customStyle="1" w:styleId="107E699A81D84BC69D97084B82F1F6E3">
    <w:name w:val="107E699A81D84BC69D97084B82F1F6E3"/>
    <w:rsid w:val="00B25FFB"/>
    <w:rPr>
      <w:rFonts w:eastAsiaTheme="minorHAnsi"/>
      <w:lang w:eastAsia="en-US"/>
    </w:rPr>
  </w:style>
  <w:style w:type="paragraph" w:customStyle="1" w:styleId="0840A944BF8F407F9C773DC5BA17245F">
    <w:name w:val="0840A944BF8F407F9C773DC5BA17245F"/>
    <w:rsid w:val="00B25FFB"/>
    <w:rPr>
      <w:rFonts w:eastAsiaTheme="minorHAnsi"/>
      <w:lang w:eastAsia="en-US"/>
    </w:rPr>
  </w:style>
  <w:style w:type="paragraph" w:customStyle="1" w:styleId="B8BAEC090DEC404E8C0FEBD2DB739743">
    <w:name w:val="B8BAEC090DEC404E8C0FEBD2DB739743"/>
    <w:rsid w:val="00B25FFB"/>
    <w:rPr>
      <w:rFonts w:eastAsiaTheme="minorHAnsi"/>
      <w:lang w:eastAsia="en-US"/>
    </w:rPr>
  </w:style>
  <w:style w:type="paragraph" w:customStyle="1" w:styleId="60AD4D2E141D41248C1E8F090D0A7FE2">
    <w:name w:val="60AD4D2E141D41248C1E8F090D0A7FE2"/>
    <w:rsid w:val="00B25FFB"/>
    <w:rPr>
      <w:rFonts w:eastAsiaTheme="minorHAnsi"/>
      <w:lang w:eastAsia="en-US"/>
    </w:rPr>
  </w:style>
  <w:style w:type="paragraph" w:customStyle="1" w:styleId="510DC88FE0C84B3FAB0B33CDE26A5A05">
    <w:name w:val="510DC88FE0C84B3FAB0B33CDE26A5A05"/>
    <w:rsid w:val="00B25FFB"/>
    <w:rPr>
      <w:rFonts w:eastAsiaTheme="minorHAnsi"/>
      <w:lang w:eastAsia="en-US"/>
    </w:rPr>
  </w:style>
  <w:style w:type="paragraph" w:customStyle="1" w:styleId="8DD777F8965A4D75BB4BD130B45C0AD2">
    <w:name w:val="8DD777F8965A4D75BB4BD130B45C0AD2"/>
    <w:rsid w:val="00B25FFB"/>
    <w:rPr>
      <w:rFonts w:eastAsiaTheme="minorHAnsi"/>
      <w:lang w:eastAsia="en-US"/>
    </w:rPr>
  </w:style>
  <w:style w:type="paragraph" w:customStyle="1" w:styleId="54FB312AF14F4CECBED42087504D0742">
    <w:name w:val="54FB312AF14F4CECBED42087504D0742"/>
    <w:rsid w:val="00B25FFB"/>
    <w:rPr>
      <w:rFonts w:eastAsiaTheme="minorHAnsi"/>
      <w:lang w:eastAsia="en-US"/>
    </w:rPr>
  </w:style>
  <w:style w:type="paragraph" w:customStyle="1" w:styleId="631ED184927D49418DE1ACE0F71DCFB5">
    <w:name w:val="631ED184927D49418DE1ACE0F71DCFB5"/>
    <w:rsid w:val="00B25FFB"/>
    <w:rPr>
      <w:rFonts w:eastAsiaTheme="minorHAnsi"/>
      <w:lang w:eastAsia="en-US"/>
    </w:rPr>
  </w:style>
  <w:style w:type="paragraph" w:customStyle="1" w:styleId="74202B158C3B468E89DD30AA5E0789BB">
    <w:name w:val="74202B158C3B468E89DD30AA5E0789BB"/>
    <w:rsid w:val="00B25FFB"/>
    <w:rPr>
      <w:rFonts w:eastAsiaTheme="minorHAnsi"/>
      <w:lang w:eastAsia="en-US"/>
    </w:rPr>
  </w:style>
  <w:style w:type="paragraph" w:customStyle="1" w:styleId="7CA1F95C2CB4438D87D4CB9C83190B27">
    <w:name w:val="7CA1F95C2CB4438D87D4CB9C83190B27"/>
    <w:rsid w:val="00B25FFB"/>
    <w:rPr>
      <w:rFonts w:eastAsiaTheme="minorHAnsi"/>
      <w:lang w:eastAsia="en-US"/>
    </w:rPr>
  </w:style>
  <w:style w:type="paragraph" w:customStyle="1" w:styleId="9FB8338E30B14415A106161ACE7D62736">
    <w:name w:val="9FB8338E30B14415A106161ACE7D62736"/>
    <w:rsid w:val="001637CC"/>
    <w:rPr>
      <w:rFonts w:eastAsiaTheme="minorHAnsi"/>
      <w:lang w:eastAsia="en-US"/>
    </w:rPr>
  </w:style>
  <w:style w:type="paragraph" w:customStyle="1" w:styleId="E90BA2993F644DFABE1BD5C2F667151D6">
    <w:name w:val="E90BA2993F644DFABE1BD5C2F667151D6"/>
    <w:rsid w:val="001637CC"/>
    <w:rPr>
      <w:rFonts w:eastAsiaTheme="minorHAnsi"/>
      <w:lang w:eastAsia="en-US"/>
    </w:rPr>
  </w:style>
  <w:style w:type="paragraph" w:customStyle="1" w:styleId="F555B1D9E054401D9926E2424872D2A56">
    <w:name w:val="F555B1D9E054401D9926E2424872D2A56"/>
    <w:rsid w:val="001637CC"/>
    <w:rPr>
      <w:rFonts w:eastAsiaTheme="minorHAnsi"/>
      <w:lang w:eastAsia="en-US"/>
    </w:rPr>
  </w:style>
  <w:style w:type="paragraph" w:customStyle="1" w:styleId="8CC45AD0A3BD4A8DAE2BBC8CECAC4FB16">
    <w:name w:val="8CC45AD0A3BD4A8DAE2BBC8CECAC4FB16"/>
    <w:rsid w:val="001637CC"/>
    <w:rPr>
      <w:rFonts w:eastAsiaTheme="minorHAnsi"/>
      <w:lang w:eastAsia="en-US"/>
    </w:rPr>
  </w:style>
  <w:style w:type="paragraph" w:customStyle="1" w:styleId="3F8FD13BD82C462BBD163AF2C8D29FEA6">
    <w:name w:val="3F8FD13BD82C462BBD163AF2C8D29FEA6"/>
    <w:rsid w:val="001637CC"/>
    <w:rPr>
      <w:rFonts w:eastAsiaTheme="minorHAnsi"/>
      <w:lang w:eastAsia="en-US"/>
    </w:rPr>
  </w:style>
  <w:style w:type="paragraph" w:customStyle="1" w:styleId="7C5D4AFA53824CE0BA5BC88340BE8E1F6">
    <w:name w:val="7C5D4AFA53824CE0BA5BC88340BE8E1F6"/>
    <w:rsid w:val="001637CC"/>
    <w:rPr>
      <w:rFonts w:eastAsiaTheme="minorHAnsi"/>
      <w:lang w:eastAsia="en-US"/>
    </w:rPr>
  </w:style>
  <w:style w:type="paragraph" w:customStyle="1" w:styleId="65FB5E38FC914E3299DED0C883262D5D6">
    <w:name w:val="65FB5E38FC914E3299DED0C883262D5D6"/>
    <w:rsid w:val="001637CC"/>
    <w:rPr>
      <w:rFonts w:eastAsiaTheme="minorHAnsi"/>
      <w:lang w:eastAsia="en-US"/>
    </w:rPr>
  </w:style>
  <w:style w:type="paragraph" w:customStyle="1" w:styleId="F7E97247D9D540C3B6716F4151C3D28E6">
    <w:name w:val="F7E97247D9D540C3B6716F4151C3D28E6"/>
    <w:rsid w:val="001637CC"/>
    <w:rPr>
      <w:rFonts w:eastAsiaTheme="minorHAnsi"/>
      <w:lang w:eastAsia="en-US"/>
    </w:rPr>
  </w:style>
  <w:style w:type="paragraph" w:customStyle="1" w:styleId="6C0C2A2C71164E0A8480E7A68C8678E05">
    <w:name w:val="6C0C2A2C71164E0A8480E7A68C8678E05"/>
    <w:rsid w:val="001637CC"/>
    <w:rPr>
      <w:rFonts w:eastAsiaTheme="minorHAnsi"/>
      <w:lang w:eastAsia="en-US"/>
    </w:rPr>
  </w:style>
  <w:style w:type="paragraph" w:customStyle="1" w:styleId="0ECCEE457DCC4A4FA17208E7C639F09D6">
    <w:name w:val="0ECCEE457DCC4A4FA17208E7C639F09D6"/>
    <w:rsid w:val="001637CC"/>
    <w:rPr>
      <w:rFonts w:eastAsiaTheme="minorHAnsi"/>
      <w:lang w:eastAsia="en-US"/>
    </w:rPr>
  </w:style>
  <w:style w:type="paragraph" w:customStyle="1" w:styleId="93ED1053DC2A461F988A7A1CC1AF10B26">
    <w:name w:val="93ED1053DC2A461F988A7A1CC1AF10B26"/>
    <w:rsid w:val="001637CC"/>
    <w:rPr>
      <w:rFonts w:eastAsiaTheme="minorHAnsi"/>
      <w:lang w:eastAsia="en-US"/>
    </w:rPr>
  </w:style>
  <w:style w:type="paragraph" w:customStyle="1" w:styleId="B183B98535074AD1AC95EC3F944AFC936">
    <w:name w:val="B183B98535074AD1AC95EC3F944AFC936"/>
    <w:rsid w:val="001637CC"/>
    <w:rPr>
      <w:rFonts w:eastAsiaTheme="minorHAnsi"/>
      <w:lang w:eastAsia="en-US"/>
    </w:rPr>
  </w:style>
  <w:style w:type="paragraph" w:customStyle="1" w:styleId="62895A2509F940D190DC134ECFC469386">
    <w:name w:val="62895A2509F940D190DC134ECFC469386"/>
    <w:rsid w:val="001637CC"/>
    <w:rPr>
      <w:rFonts w:eastAsiaTheme="minorHAnsi"/>
      <w:lang w:eastAsia="en-US"/>
    </w:rPr>
  </w:style>
  <w:style w:type="paragraph" w:customStyle="1" w:styleId="70772107E874472393292AC0318A19936">
    <w:name w:val="70772107E874472393292AC0318A19936"/>
    <w:rsid w:val="001637CC"/>
    <w:rPr>
      <w:rFonts w:eastAsiaTheme="minorHAnsi"/>
      <w:lang w:eastAsia="en-US"/>
    </w:rPr>
  </w:style>
  <w:style w:type="paragraph" w:customStyle="1" w:styleId="ECFDE1BD36074034A5B3CA208B1A78C56">
    <w:name w:val="ECFDE1BD36074034A5B3CA208B1A78C56"/>
    <w:rsid w:val="001637CC"/>
    <w:rPr>
      <w:rFonts w:eastAsiaTheme="minorHAnsi"/>
      <w:lang w:eastAsia="en-US"/>
    </w:rPr>
  </w:style>
  <w:style w:type="paragraph" w:customStyle="1" w:styleId="B624E98461AE48D1AB4DC8628B7562246">
    <w:name w:val="B624E98461AE48D1AB4DC8628B7562246"/>
    <w:rsid w:val="001637CC"/>
    <w:rPr>
      <w:rFonts w:eastAsiaTheme="minorHAnsi"/>
      <w:lang w:eastAsia="en-US"/>
    </w:rPr>
  </w:style>
  <w:style w:type="paragraph" w:customStyle="1" w:styleId="258895989DF2449B85FC9A7C301EF1C86">
    <w:name w:val="258895989DF2449B85FC9A7C301EF1C86"/>
    <w:rsid w:val="001637CC"/>
    <w:rPr>
      <w:rFonts w:eastAsiaTheme="minorHAnsi"/>
      <w:lang w:eastAsia="en-US"/>
    </w:rPr>
  </w:style>
  <w:style w:type="paragraph" w:customStyle="1" w:styleId="18B1520662EC4910845064A4E2787CC16">
    <w:name w:val="18B1520662EC4910845064A4E2787CC16"/>
    <w:rsid w:val="001637CC"/>
    <w:rPr>
      <w:rFonts w:eastAsiaTheme="minorHAnsi"/>
      <w:lang w:eastAsia="en-US"/>
    </w:rPr>
  </w:style>
  <w:style w:type="paragraph" w:customStyle="1" w:styleId="7062891A132643CDB5B01EC6F1E489836">
    <w:name w:val="7062891A132643CDB5B01EC6F1E489836"/>
    <w:rsid w:val="001637CC"/>
    <w:rPr>
      <w:rFonts w:eastAsiaTheme="minorHAnsi"/>
      <w:lang w:eastAsia="en-US"/>
    </w:rPr>
  </w:style>
  <w:style w:type="paragraph" w:customStyle="1" w:styleId="07669885E9F242518D68D9BAF58EB66B6">
    <w:name w:val="07669885E9F242518D68D9BAF58EB66B6"/>
    <w:rsid w:val="001637CC"/>
    <w:rPr>
      <w:rFonts w:eastAsiaTheme="minorHAnsi"/>
      <w:lang w:eastAsia="en-US"/>
    </w:rPr>
  </w:style>
  <w:style w:type="paragraph" w:customStyle="1" w:styleId="B1836067D1FA45D2AA4378862A3D17993">
    <w:name w:val="B1836067D1FA45D2AA4378862A3D17993"/>
    <w:rsid w:val="001637CC"/>
    <w:rPr>
      <w:rFonts w:eastAsiaTheme="minorHAnsi"/>
      <w:lang w:eastAsia="en-US"/>
    </w:rPr>
  </w:style>
  <w:style w:type="paragraph" w:customStyle="1" w:styleId="023407E34DC44C3CA18602D8B2FC70633">
    <w:name w:val="023407E34DC44C3CA18602D8B2FC70633"/>
    <w:rsid w:val="001637CC"/>
    <w:rPr>
      <w:rFonts w:eastAsiaTheme="minorHAnsi"/>
      <w:lang w:eastAsia="en-US"/>
    </w:rPr>
  </w:style>
  <w:style w:type="paragraph" w:customStyle="1" w:styleId="7C5E132677EE4C59BE3B414DE00C16AB6">
    <w:name w:val="7C5E132677EE4C59BE3B414DE00C16AB6"/>
    <w:rsid w:val="001637CC"/>
    <w:rPr>
      <w:rFonts w:eastAsiaTheme="minorHAnsi"/>
      <w:lang w:eastAsia="en-US"/>
    </w:rPr>
  </w:style>
  <w:style w:type="paragraph" w:customStyle="1" w:styleId="B53B80D5563845909D1F75CBC2E19ED26">
    <w:name w:val="B53B80D5563845909D1F75CBC2E19ED26"/>
    <w:rsid w:val="001637CC"/>
    <w:rPr>
      <w:rFonts w:eastAsiaTheme="minorHAnsi"/>
      <w:lang w:eastAsia="en-US"/>
    </w:rPr>
  </w:style>
  <w:style w:type="paragraph" w:customStyle="1" w:styleId="ED13BA95A8EB4C0DB4D01A27E1000BF96">
    <w:name w:val="ED13BA95A8EB4C0DB4D01A27E1000BF96"/>
    <w:rsid w:val="001637CC"/>
    <w:rPr>
      <w:rFonts w:eastAsiaTheme="minorHAnsi"/>
      <w:lang w:eastAsia="en-US"/>
    </w:rPr>
  </w:style>
  <w:style w:type="paragraph" w:customStyle="1" w:styleId="8F1AE985B88F4A2CB2D91BEFAD7E3B1C6">
    <w:name w:val="8F1AE985B88F4A2CB2D91BEFAD7E3B1C6"/>
    <w:rsid w:val="001637CC"/>
    <w:rPr>
      <w:rFonts w:eastAsiaTheme="minorHAnsi"/>
      <w:lang w:eastAsia="en-US"/>
    </w:rPr>
  </w:style>
  <w:style w:type="paragraph" w:customStyle="1" w:styleId="3288A99CFD9D4A00B2B9414F1227A2E96">
    <w:name w:val="3288A99CFD9D4A00B2B9414F1227A2E96"/>
    <w:rsid w:val="001637CC"/>
    <w:rPr>
      <w:rFonts w:eastAsiaTheme="minorHAnsi"/>
      <w:lang w:eastAsia="en-US"/>
    </w:rPr>
  </w:style>
  <w:style w:type="paragraph" w:customStyle="1" w:styleId="4D0E0C53F2BE48B3B57C7E4930D2172E6">
    <w:name w:val="4D0E0C53F2BE48B3B57C7E4930D2172E6"/>
    <w:rsid w:val="001637CC"/>
    <w:rPr>
      <w:rFonts w:eastAsiaTheme="minorHAnsi"/>
      <w:lang w:eastAsia="en-US"/>
    </w:rPr>
  </w:style>
  <w:style w:type="paragraph" w:customStyle="1" w:styleId="2BB2EA65578A4E12A5E511F2D839232D6">
    <w:name w:val="2BB2EA65578A4E12A5E511F2D839232D6"/>
    <w:rsid w:val="001637CC"/>
    <w:rPr>
      <w:rFonts w:eastAsiaTheme="minorHAnsi"/>
      <w:lang w:eastAsia="en-US"/>
    </w:rPr>
  </w:style>
  <w:style w:type="paragraph" w:customStyle="1" w:styleId="B7EE170EFE4442AA85E1F99A3C50C16A6">
    <w:name w:val="B7EE170EFE4442AA85E1F99A3C50C16A6"/>
    <w:rsid w:val="001637CC"/>
    <w:rPr>
      <w:rFonts w:eastAsiaTheme="minorHAnsi"/>
      <w:lang w:eastAsia="en-US"/>
    </w:rPr>
  </w:style>
  <w:style w:type="paragraph" w:customStyle="1" w:styleId="364E2BE6122441739F3EB929D5B753AB6">
    <w:name w:val="364E2BE6122441739F3EB929D5B753AB6"/>
    <w:rsid w:val="001637CC"/>
    <w:rPr>
      <w:rFonts w:eastAsiaTheme="minorHAnsi"/>
      <w:lang w:eastAsia="en-US"/>
    </w:rPr>
  </w:style>
  <w:style w:type="paragraph" w:customStyle="1" w:styleId="0AF4D4AB7A3545FDB67DFB257392A6566">
    <w:name w:val="0AF4D4AB7A3545FDB67DFB257392A6566"/>
    <w:rsid w:val="001637CC"/>
    <w:rPr>
      <w:rFonts w:eastAsiaTheme="minorHAnsi"/>
      <w:lang w:eastAsia="en-US"/>
    </w:rPr>
  </w:style>
  <w:style w:type="paragraph" w:customStyle="1" w:styleId="22907DE4679C4CBB92B314F5683B11AF6">
    <w:name w:val="22907DE4679C4CBB92B314F5683B11AF6"/>
    <w:rsid w:val="001637CC"/>
    <w:rPr>
      <w:rFonts w:eastAsiaTheme="minorHAnsi"/>
      <w:lang w:eastAsia="en-US"/>
    </w:rPr>
  </w:style>
  <w:style w:type="paragraph" w:customStyle="1" w:styleId="7C97528AE0D8492787535DA301D84DA06">
    <w:name w:val="7C97528AE0D8492787535DA301D84DA06"/>
    <w:rsid w:val="001637CC"/>
    <w:rPr>
      <w:rFonts w:eastAsiaTheme="minorHAnsi"/>
      <w:lang w:eastAsia="en-US"/>
    </w:rPr>
  </w:style>
  <w:style w:type="paragraph" w:customStyle="1" w:styleId="BE8D6445DBA44AE69DD57F0DDD5B39CF6">
    <w:name w:val="BE8D6445DBA44AE69DD57F0DDD5B39CF6"/>
    <w:rsid w:val="001637CC"/>
    <w:pPr>
      <w:ind w:left="720"/>
      <w:contextualSpacing/>
    </w:pPr>
    <w:rPr>
      <w:rFonts w:eastAsiaTheme="minorHAnsi"/>
      <w:lang w:eastAsia="en-US"/>
    </w:rPr>
  </w:style>
  <w:style w:type="paragraph" w:customStyle="1" w:styleId="0B921A4204C04D1AA749BED6A838284E6">
    <w:name w:val="0B921A4204C04D1AA749BED6A838284E6"/>
    <w:rsid w:val="001637CC"/>
    <w:pPr>
      <w:ind w:left="720"/>
      <w:contextualSpacing/>
    </w:pPr>
    <w:rPr>
      <w:rFonts w:eastAsiaTheme="minorHAnsi"/>
      <w:lang w:eastAsia="en-US"/>
    </w:rPr>
  </w:style>
  <w:style w:type="paragraph" w:customStyle="1" w:styleId="107E699A81D84BC69D97084B82F1F6E36">
    <w:name w:val="107E699A81D84BC69D97084B82F1F6E36"/>
    <w:rsid w:val="001637CC"/>
    <w:rPr>
      <w:rFonts w:eastAsiaTheme="minorHAnsi"/>
      <w:lang w:eastAsia="en-US"/>
    </w:rPr>
  </w:style>
  <w:style w:type="paragraph" w:customStyle="1" w:styleId="0840A944BF8F407F9C773DC5BA17245F6">
    <w:name w:val="0840A944BF8F407F9C773DC5BA17245F6"/>
    <w:rsid w:val="001637CC"/>
    <w:rPr>
      <w:rFonts w:eastAsiaTheme="minorHAnsi"/>
      <w:lang w:eastAsia="en-US"/>
    </w:rPr>
  </w:style>
  <w:style w:type="paragraph" w:customStyle="1" w:styleId="B8BAEC090DEC404E8C0FEBD2DB7397436">
    <w:name w:val="B8BAEC090DEC404E8C0FEBD2DB7397436"/>
    <w:rsid w:val="001637CC"/>
    <w:rPr>
      <w:rFonts w:eastAsiaTheme="minorHAnsi"/>
      <w:lang w:eastAsia="en-US"/>
    </w:rPr>
  </w:style>
  <w:style w:type="paragraph" w:customStyle="1" w:styleId="60AD4D2E141D41248C1E8F090D0A7FE26">
    <w:name w:val="60AD4D2E141D41248C1E8F090D0A7FE26"/>
    <w:rsid w:val="001637CC"/>
    <w:rPr>
      <w:rFonts w:eastAsiaTheme="minorHAnsi"/>
      <w:lang w:eastAsia="en-US"/>
    </w:rPr>
  </w:style>
  <w:style w:type="paragraph" w:customStyle="1" w:styleId="510DC88FE0C84B3FAB0B33CDE26A5A056">
    <w:name w:val="510DC88FE0C84B3FAB0B33CDE26A5A056"/>
    <w:rsid w:val="001637CC"/>
    <w:rPr>
      <w:rFonts w:eastAsiaTheme="minorHAnsi"/>
      <w:lang w:eastAsia="en-US"/>
    </w:rPr>
  </w:style>
  <w:style w:type="paragraph" w:customStyle="1" w:styleId="8DD777F8965A4D75BB4BD130B45C0AD26">
    <w:name w:val="8DD777F8965A4D75BB4BD130B45C0AD26"/>
    <w:rsid w:val="001637CC"/>
    <w:rPr>
      <w:rFonts w:eastAsiaTheme="minorHAnsi"/>
      <w:lang w:eastAsia="en-US"/>
    </w:rPr>
  </w:style>
  <w:style w:type="paragraph" w:customStyle="1" w:styleId="54FB312AF14F4CECBED42087504D07426">
    <w:name w:val="54FB312AF14F4CECBED42087504D07426"/>
    <w:rsid w:val="001637CC"/>
    <w:rPr>
      <w:rFonts w:eastAsiaTheme="minorHAnsi"/>
      <w:lang w:eastAsia="en-US"/>
    </w:rPr>
  </w:style>
  <w:style w:type="paragraph" w:customStyle="1" w:styleId="631ED184927D49418DE1ACE0F71DCFB56">
    <w:name w:val="631ED184927D49418DE1ACE0F71DCFB56"/>
    <w:rsid w:val="001637CC"/>
    <w:rPr>
      <w:rFonts w:eastAsiaTheme="minorHAnsi"/>
      <w:lang w:eastAsia="en-US"/>
    </w:rPr>
  </w:style>
  <w:style w:type="paragraph" w:customStyle="1" w:styleId="74202B158C3B468E89DD30AA5E0789BB6">
    <w:name w:val="74202B158C3B468E89DD30AA5E0789BB6"/>
    <w:rsid w:val="001637CC"/>
    <w:rPr>
      <w:rFonts w:eastAsiaTheme="minorHAnsi"/>
      <w:lang w:eastAsia="en-US"/>
    </w:rPr>
  </w:style>
  <w:style w:type="paragraph" w:customStyle="1" w:styleId="7CA1F95C2CB4438D87D4CB9C83190B276">
    <w:name w:val="7CA1F95C2CB4438D87D4CB9C83190B276"/>
    <w:rsid w:val="001637C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Downes</dc:creator>
  <cp:keywords/>
  <dc:description/>
  <cp:lastModifiedBy>Trudy Downes</cp:lastModifiedBy>
  <cp:revision>3</cp:revision>
  <cp:lastPrinted>2022-11-03T02:13:00Z</cp:lastPrinted>
  <dcterms:created xsi:type="dcterms:W3CDTF">2023-08-25T01:49:00Z</dcterms:created>
  <dcterms:modified xsi:type="dcterms:W3CDTF">2023-08-25T01:49:00Z</dcterms:modified>
</cp:coreProperties>
</file>